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EE1B3" w14:textId="77777777" w:rsidR="009E68EE" w:rsidRPr="00F55FD9" w:rsidRDefault="009E68EE" w:rsidP="009E68EE">
      <w:pPr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  <w:lang w:val="en-IN"/>
        </w:rPr>
      </w:pPr>
      <w:r w:rsidRPr="00F55FD9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  <w:lang w:val="en-IN"/>
        </w:rPr>
        <w:t>Objective: How are the APIs going to be used?</w:t>
      </w:r>
    </w:p>
    <w:p w14:paraId="25B54048" w14:textId="664A2050" w:rsidR="009E68EE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  <w:lang w:val="en-IN"/>
        </w:rPr>
      </w:pPr>
      <w:r w:rsidRPr="00F55FD9">
        <w:rPr>
          <w:rFonts w:ascii="Helvetica" w:hAnsi="Helvetica"/>
          <w:color w:val="505050"/>
          <w:sz w:val="18"/>
          <w:szCs w:val="18"/>
          <w:shd w:val="clear" w:color="auto" w:fill="FFFFFF"/>
          <w:lang w:val="en-IN"/>
        </w:rPr>
        <w:t xml:space="preserve">These APIs are internal and will not be exposed to the customers. The purpose is to enable </w:t>
      </w:r>
      <w:r w:rsidR="00525BA5">
        <w:rPr>
          <w:rFonts w:ascii="Helvetica" w:hAnsi="Helvetica"/>
          <w:color w:val="505050"/>
          <w:sz w:val="18"/>
          <w:szCs w:val="18"/>
          <w:shd w:val="clear" w:color="auto" w:fill="FFFFFF"/>
          <w:lang w:val="en-IN"/>
        </w:rPr>
        <w:t xml:space="preserve">access SORA SLM data using </w:t>
      </w:r>
      <w:r w:rsidR="00D34423">
        <w:rPr>
          <w:rFonts w:ascii="Helvetica" w:hAnsi="Helvetica"/>
          <w:color w:val="505050"/>
          <w:sz w:val="18"/>
          <w:szCs w:val="18"/>
          <w:shd w:val="clear" w:color="auto" w:fill="FFFFFF"/>
          <w:lang w:val="en-IN"/>
        </w:rPr>
        <w:t>APIs</w:t>
      </w:r>
      <w:r w:rsidR="00525BA5">
        <w:rPr>
          <w:rFonts w:ascii="Helvetica" w:hAnsi="Helvetica"/>
          <w:color w:val="505050"/>
          <w:sz w:val="18"/>
          <w:szCs w:val="18"/>
          <w:shd w:val="clear" w:color="auto" w:fill="FFFFFF"/>
          <w:lang w:val="en-IN"/>
        </w:rPr>
        <w:t xml:space="preserve"> for internal purpose.</w:t>
      </w:r>
    </w:p>
    <w:p w14:paraId="356FE319" w14:textId="77777777" w:rsidR="009E68EE" w:rsidRPr="00F55FD9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  <w:lang w:val="en-IN"/>
        </w:rPr>
      </w:pPr>
    </w:p>
    <w:p w14:paraId="206800DD" w14:textId="77777777" w:rsidR="009E68EE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A02E9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  <w:t>Authentication</w:t>
      </w:r>
    </w:p>
    <w:p w14:paraId="50F5DC66" w14:textId="77777777" w:rsidR="009E68EE" w:rsidRPr="00573243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573243">
        <w:rPr>
          <w:rFonts w:ascii="Helvetica" w:hAnsi="Helvetica"/>
          <w:color w:val="505050"/>
          <w:sz w:val="18"/>
          <w:szCs w:val="18"/>
          <w:shd w:val="clear" w:color="auto" w:fill="FFFFFF"/>
        </w:rPr>
        <w:t>The API mechanism for user authentication:</w:t>
      </w:r>
    </w:p>
    <w:p w14:paraId="03152527" w14:textId="77777777" w:rsidR="009E68EE" w:rsidRPr="00573243" w:rsidRDefault="009E68EE" w:rsidP="009E68EE">
      <w:pPr>
        <w:numPr>
          <w:ilvl w:val="0"/>
          <w:numId w:val="2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573243">
        <w:rPr>
          <w:rFonts w:ascii="Helvetica" w:hAnsi="Helvetica"/>
          <w:color w:val="505050"/>
          <w:sz w:val="18"/>
          <w:szCs w:val="18"/>
          <w:shd w:val="clear" w:color="auto" w:fill="FFFFFF"/>
        </w:rPr>
        <w:t>OAuth2 - Secure OAuth2 Access tokens via Cisco Cloud SSO (using Ping Identity as a provider)</w:t>
      </w:r>
    </w:p>
    <w:p w14:paraId="5D3EF274" w14:textId="77777777" w:rsidR="009E68EE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52E82934" w14:textId="77777777" w:rsidR="009E68EE" w:rsidRPr="00035098" w:rsidRDefault="009E68EE" w:rsidP="009E68EE">
      <w:pPr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</w:pPr>
      <w:r w:rsidRPr="00035098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  <w:t>OAuth2</w:t>
      </w:r>
    </w:p>
    <w:p w14:paraId="2F81914C" w14:textId="77777777" w:rsidR="009E68EE" w:rsidRPr="00035098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35098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This API supports OAuth2 Authentication and will validate tokens provided by 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below </w:t>
      </w:r>
      <w:r w:rsidRPr="00035098">
        <w:rPr>
          <w:rFonts w:ascii="Helvetica" w:hAnsi="Helvetica"/>
          <w:color w:val="505050"/>
          <w:sz w:val="18"/>
          <w:szCs w:val="18"/>
          <w:shd w:val="clear" w:color="auto" w:fill="FFFFFF"/>
        </w:rPr>
        <w:t>grant types:</w:t>
      </w:r>
    </w:p>
    <w:p w14:paraId="18AFEF8C" w14:textId="77777777" w:rsidR="009E68EE" w:rsidRDefault="009E68EE" w:rsidP="009E68EE">
      <w:pPr>
        <w:numPr>
          <w:ilvl w:val="0"/>
          <w:numId w:val="3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35098">
        <w:rPr>
          <w:rFonts w:ascii="Helvetica" w:hAnsi="Helvetica"/>
          <w:color w:val="505050"/>
          <w:sz w:val="18"/>
          <w:szCs w:val="18"/>
          <w:shd w:val="clear" w:color="auto" w:fill="FFFFFF"/>
        </w:rPr>
        <w:t>Resource Owner or Password 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Credentials</w:t>
      </w:r>
      <w:r w:rsidRPr="00035098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: for logging in with a username and password. </w:t>
      </w:r>
    </w:p>
    <w:p w14:paraId="308586A8" w14:textId="77777777" w:rsidR="009E68EE" w:rsidRPr="00BF0415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A25DC0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To make requests to this API that leverage OAuth2, each request must contain an Authorization header providing a valid Bearer token (the OAuth2 access token). </w:t>
      </w:r>
      <w:proofErr w:type="gramStart"/>
      <w:r w:rsidRPr="00A25DC0">
        <w:rPr>
          <w:rFonts w:ascii="Helvetica" w:hAnsi="Helvetica"/>
          <w:color w:val="505050"/>
          <w:sz w:val="18"/>
          <w:szCs w:val="18"/>
          <w:shd w:val="clear" w:color="auto" w:fill="FFFFFF"/>
        </w:rPr>
        <w:t>In order to</w:t>
      </w:r>
      <w:proofErr w:type="gramEnd"/>
      <w:r w:rsidRPr="00A25DC0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get</w:t>
      </w:r>
      <w:r w:rsidRPr="00A25DC0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OAuth2 access token, you must follow the procedure associated with the grant type chosen by your client.</w:t>
      </w:r>
    </w:p>
    <w:p w14:paraId="0D8BA8BC" w14:textId="77777777" w:rsidR="009E68EE" w:rsidRPr="00573243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573243">
        <w:rPr>
          <w:rFonts w:ascii="Helvetica" w:hAnsi="Helvetica"/>
          <w:color w:val="505050"/>
          <w:sz w:val="18"/>
          <w:szCs w:val="18"/>
          <w:shd w:val="clear" w:color="auto" w:fill="FFFFFF"/>
        </w:rPr>
        <w:t>Authenticating via OAuth requires the following steps:</w:t>
      </w:r>
    </w:p>
    <w:p w14:paraId="41D4F5A2" w14:textId="77777777" w:rsidR="009E68EE" w:rsidRPr="00573243" w:rsidRDefault="009E68EE" w:rsidP="009E68EE">
      <w:pPr>
        <w:numPr>
          <w:ilvl w:val="0"/>
          <w:numId w:val="1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573243">
        <w:rPr>
          <w:rFonts w:ascii="Helvetica" w:hAnsi="Helvetica"/>
          <w:color w:val="505050"/>
          <w:sz w:val="18"/>
          <w:szCs w:val="18"/>
          <w:shd w:val="clear" w:color="auto" w:fill="FFFFFF"/>
        </w:rPr>
        <w:t>Create a client</w:t>
      </w:r>
    </w:p>
    <w:p w14:paraId="21E030AE" w14:textId="77777777" w:rsidR="009E68EE" w:rsidRPr="00573243" w:rsidRDefault="009E68EE" w:rsidP="009E68EE">
      <w:pPr>
        <w:numPr>
          <w:ilvl w:val="0"/>
          <w:numId w:val="1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573243">
        <w:rPr>
          <w:rFonts w:ascii="Helvetica" w:hAnsi="Helvetica"/>
          <w:color w:val="505050"/>
          <w:sz w:val="18"/>
          <w:szCs w:val="18"/>
          <w:shd w:val="clear" w:color="auto" w:fill="FFFFFF"/>
        </w:rPr>
        <w:t>Generate a Token</w:t>
      </w:r>
    </w:p>
    <w:p w14:paraId="26C067FB" w14:textId="03637FCB" w:rsidR="009E68EE" w:rsidRPr="00AE135D" w:rsidRDefault="009E68EE" w:rsidP="000F07C1">
      <w:pPr>
        <w:numPr>
          <w:ilvl w:val="0"/>
          <w:numId w:val="1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AE135D">
        <w:rPr>
          <w:rFonts w:ascii="Helvetica" w:hAnsi="Helvetica"/>
          <w:color w:val="505050"/>
          <w:sz w:val="18"/>
          <w:szCs w:val="18"/>
          <w:shd w:val="clear" w:color="auto" w:fill="FFFFFF"/>
        </w:rPr>
        <w:t>Make Authenticated Requests</w:t>
      </w:r>
    </w:p>
    <w:p w14:paraId="3E61D49C" w14:textId="77777777" w:rsidR="009E68EE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5133D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  <w:t>Create client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: </w:t>
      </w:r>
    </w:p>
    <w:p w14:paraId="4A264900" w14:textId="77777777" w:rsidR="009E68EE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0002B">
        <w:rPr>
          <w:rFonts w:ascii="Helvetica" w:hAnsi="Helvetica"/>
          <w:color w:val="505050"/>
          <w:sz w:val="18"/>
          <w:szCs w:val="18"/>
          <w:shd w:val="clear" w:color="auto" w:fill="FFFFFF"/>
        </w:rPr>
        <w:t>Internal Users are recommended to use the </w:t>
      </w:r>
      <w:hyperlink r:id="rId8" w:anchor="/oauth/clients" w:history="1">
        <w:r w:rsidRPr="0000002B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Policy Management Tool - PMT</w:t>
        </w:r>
      </w:hyperlink>
      <w:r w:rsidRPr="0000002B">
        <w:rPr>
          <w:rFonts w:ascii="Helvetica" w:hAnsi="Helvetica"/>
          <w:color w:val="505050"/>
          <w:sz w:val="18"/>
          <w:szCs w:val="18"/>
          <w:shd w:val="clear" w:color="auto" w:fill="FFFFFF"/>
        </w:rPr>
        <w:t> to create a new OAuth2 client.</w:t>
      </w:r>
    </w:p>
    <w:p w14:paraId="7A0A28ED" w14:textId="72D10CE6" w:rsidR="0003398F" w:rsidRDefault="0003398F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337BDE99" w14:textId="77777777" w:rsidR="00AE135D" w:rsidRDefault="0003398F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1: Navigate to OAuth Clients</w:t>
      </w:r>
    </w:p>
    <w:p w14:paraId="45CB110E" w14:textId="77777777" w:rsidR="00AE135D" w:rsidRDefault="00AE135D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58E8B6AF" w14:textId="32176003" w:rsidR="0003398F" w:rsidRDefault="00AE135D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noProof/>
        </w:rPr>
        <w:drawing>
          <wp:inline distT="0" distB="0" distL="0" distR="0" wp14:anchorId="67EB06DD" wp14:editId="55AF5280">
            <wp:extent cx="5416952" cy="28780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26516" cy="2883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A30E1" w14:textId="4566954B" w:rsidR="0003398F" w:rsidRDefault="0003398F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lastRenderedPageBreak/>
        <w:t>2: Click Create OAuth client</w:t>
      </w:r>
      <w:r w:rsidR="00581114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</w:p>
    <w:p w14:paraId="0B7A3611" w14:textId="107C86A1" w:rsidR="00581114" w:rsidRPr="00027216" w:rsidRDefault="00581114" w:rsidP="00027216">
      <w:pPr>
        <w:pStyle w:val="ListParagraph"/>
        <w:numPr>
          <w:ilvl w:val="1"/>
          <w:numId w:val="4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Select prod environment </w:t>
      </w:r>
    </w:p>
    <w:p w14:paraId="5B48FCCF" w14:textId="0FB12A98" w:rsidR="00581114" w:rsidRPr="00027216" w:rsidRDefault="00581114" w:rsidP="00027216">
      <w:pPr>
        <w:pStyle w:val="ListParagraph"/>
        <w:numPr>
          <w:ilvl w:val="1"/>
          <w:numId w:val="4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>Select Resource owner credentials</w:t>
      </w:r>
    </w:p>
    <w:p w14:paraId="443F8ACB" w14:textId="2ACA63F5" w:rsidR="00581114" w:rsidRPr="00027216" w:rsidRDefault="00581114" w:rsidP="00027216">
      <w:pPr>
        <w:pStyle w:val="ListParagraph"/>
        <w:numPr>
          <w:ilvl w:val="1"/>
          <w:numId w:val="4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>Access Token validation</w:t>
      </w:r>
    </w:p>
    <w:p w14:paraId="50D57459" w14:textId="071363D6" w:rsidR="00581114" w:rsidRPr="00027216" w:rsidRDefault="00581114" w:rsidP="00027216">
      <w:pPr>
        <w:pStyle w:val="ListParagraph"/>
        <w:numPr>
          <w:ilvl w:val="1"/>
          <w:numId w:val="4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>Refresh Token</w:t>
      </w:r>
    </w:p>
    <w:p w14:paraId="4DE814EB" w14:textId="6BD50EA8" w:rsidR="00581114" w:rsidRPr="00027216" w:rsidRDefault="00581114" w:rsidP="00027216">
      <w:pPr>
        <w:pStyle w:val="ListParagraph"/>
        <w:numPr>
          <w:ilvl w:val="1"/>
          <w:numId w:val="4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>Scopes : profile, email</w:t>
      </w:r>
    </w:p>
    <w:p w14:paraId="65631747" w14:textId="40233ED5" w:rsidR="00581114" w:rsidRPr="00027216" w:rsidRDefault="00581114" w:rsidP="00027216">
      <w:pPr>
        <w:pStyle w:val="ListParagraph"/>
        <w:numPr>
          <w:ilvl w:val="1"/>
          <w:numId w:val="4"/>
        </w:num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>Owners :</w:t>
      </w:r>
      <w:r w:rsidR="007A3CB8"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Enter</w:t>
      </w:r>
      <w:r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  <w:proofErr w:type="spellStart"/>
      <w:r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>cecid</w:t>
      </w:r>
      <w:proofErr w:type="spellEnd"/>
      <w:r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or group </w:t>
      </w:r>
      <w:r w:rsidR="007A3CB8" w:rsidRPr="00027216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and click on search and then select. </w:t>
      </w:r>
    </w:p>
    <w:p w14:paraId="0138D867" w14:textId="3A46629E" w:rsidR="00581114" w:rsidRDefault="00F525AB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ab/>
      </w:r>
    </w:p>
    <w:p w14:paraId="39421B52" w14:textId="3EDB534A" w:rsidR="00F525AB" w:rsidRDefault="00FF7CDB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noProof/>
        </w:rPr>
        <w:drawing>
          <wp:inline distT="0" distB="0" distL="0" distR="0" wp14:anchorId="7F172355" wp14:editId="23A8D8A0">
            <wp:extent cx="5943600" cy="31578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5F4272" w14:textId="4807C123" w:rsidR="00581114" w:rsidRDefault="00581114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6C893CF8" w14:textId="77777777" w:rsidR="00F525AB" w:rsidRDefault="00F525AB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4B41416C" w14:textId="2675CF50" w:rsidR="009E68EE" w:rsidRDefault="0003398F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3: </w:t>
      </w:r>
      <w:r w:rsidR="009E68EE" w:rsidRPr="0005133D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  <w:t>Generate token</w:t>
      </w:r>
      <w:r w:rsidR="009E68EE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: </w:t>
      </w:r>
    </w:p>
    <w:p w14:paraId="109EEB09" w14:textId="77777777" w:rsidR="00E66310" w:rsidRDefault="00E66310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2177A88C" w14:textId="77777777" w:rsidR="009E68EE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Resource Owner/Password Grant Type Example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:</w:t>
      </w:r>
    </w:p>
    <w:p w14:paraId="0689D44F" w14:textId="77777777" w:rsidR="009E68EE" w:rsidRPr="00182288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curl -X POST -H "Content-Type: application/x-www-form-</w:t>
      </w:r>
      <w:proofErr w:type="spellStart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urlencoded</w:t>
      </w:r>
      <w:proofErr w:type="spellEnd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"\</w:t>
      </w:r>
    </w:p>
    <w:p w14:paraId="70A29F2E" w14:textId="13AC9B9B" w:rsidR="009E68EE" w:rsidRPr="00182288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-d "</w:t>
      </w:r>
      <w:proofErr w:type="spellStart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grant</w:t>
      </w:r>
      <w:r w:rsidR="006E7779">
        <w:rPr>
          <w:rFonts w:ascii="Helvetica" w:hAnsi="Helvetica"/>
          <w:color w:val="505050"/>
          <w:sz w:val="18"/>
          <w:szCs w:val="18"/>
          <w:shd w:val="clear" w:color="auto" w:fill="FFFFFF"/>
        </w:rPr>
        <w:t>_</w:t>
      </w:r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type</w:t>
      </w:r>
      <w:proofErr w:type="spellEnd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=password" -d "</w:t>
      </w:r>
      <w:proofErr w:type="spellStart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client</w:t>
      </w:r>
      <w:r w:rsidR="006E7779">
        <w:rPr>
          <w:rFonts w:ascii="Helvetica" w:hAnsi="Helvetica"/>
          <w:color w:val="505050"/>
          <w:sz w:val="18"/>
          <w:szCs w:val="18"/>
          <w:shd w:val="clear" w:color="auto" w:fill="FFFFFF"/>
        </w:rPr>
        <w:t>_</w:t>
      </w:r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id</w:t>
      </w:r>
      <w:proofErr w:type="spellEnd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=$(</w:t>
      </w:r>
      <w:proofErr w:type="spellStart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clientid</w:t>
      </w:r>
      <w:proofErr w:type="spellEnd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)"\</w:t>
      </w:r>
    </w:p>
    <w:p w14:paraId="29C1A8AA" w14:textId="5FDA37FD" w:rsidR="009E68EE" w:rsidRPr="00182288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-d "</w:t>
      </w:r>
      <w:proofErr w:type="spellStart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client</w:t>
      </w:r>
      <w:r w:rsidR="006E7779">
        <w:rPr>
          <w:rFonts w:ascii="Helvetica" w:hAnsi="Helvetica"/>
          <w:color w:val="505050"/>
          <w:sz w:val="18"/>
          <w:szCs w:val="18"/>
          <w:shd w:val="clear" w:color="auto" w:fill="FFFFFF"/>
        </w:rPr>
        <w:t>_</w:t>
      </w:r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secret</w:t>
      </w:r>
      <w:proofErr w:type="spellEnd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=$(</w:t>
      </w:r>
      <w:proofErr w:type="spellStart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clientsecret</w:t>
      </w:r>
      <w:proofErr w:type="spellEnd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)" -d "scope=</w:t>
      </w:r>
      <w:proofErr w:type="spellStart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profile+email</w:t>
      </w:r>
      <w:proofErr w:type="spellEnd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"\</w:t>
      </w:r>
    </w:p>
    <w:p w14:paraId="05704C77" w14:textId="77777777" w:rsidR="009E68EE" w:rsidRPr="00182288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-d "username=$(</w:t>
      </w:r>
      <w:proofErr w:type="spellStart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userid</w:t>
      </w:r>
      <w:proofErr w:type="spellEnd"/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>)" -d "password=$(password)"\</w:t>
      </w:r>
    </w:p>
    <w:p w14:paraId="40322861" w14:textId="77777777" w:rsidR="009E68EE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182288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</w:t>
      </w:r>
      <w:hyperlink r:id="rId11" w:history="1">
        <w:r w:rsidRPr="00182288">
          <w:rPr>
            <w:rStyle w:val="Hyperlink"/>
            <w:rFonts w:ascii="Helvetica" w:hAnsi="Helvetica"/>
            <w:sz w:val="18"/>
            <w:szCs w:val="18"/>
            <w:shd w:val="clear" w:color="auto" w:fill="FFFFFF"/>
          </w:rPr>
          <w:t>https://cloudsso.cisco.com/as/token.oauth2</w:t>
        </w:r>
      </w:hyperlink>
    </w:p>
    <w:p w14:paraId="5F43DF16" w14:textId="77777777" w:rsidR="009E68EE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49D244A1" w14:textId="77777777" w:rsidR="009E68EE" w:rsidRPr="006F6E57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Token Response Example</w:t>
      </w:r>
    </w:p>
    <w:p w14:paraId="229FB513" w14:textId="77777777" w:rsidR="009E68EE" w:rsidRPr="006F6E57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{</w:t>
      </w:r>
    </w:p>
    <w:p w14:paraId="63F2528C" w14:textId="00E1993E" w:rsidR="009E68EE" w:rsidRPr="006F6E57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"</w:t>
      </w:r>
      <w:proofErr w:type="spellStart"/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accesstoken</w:t>
      </w:r>
      <w:proofErr w:type="spellEnd"/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": "7mJ1sGjaWcqq2Tm6yI6dX0GEcFrZ",</w:t>
      </w:r>
    </w:p>
    <w:p w14:paraId="6255AAFC" w14:textId="69C09EB0" w:rsidR="009E68EE" w:rsidRPr="006F6E57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lastRenderedPageBreak/>
        <w:t xml:space="preserve">  "</w:t>
      </w:r>
      <w:proofErr w:type="spellStart"/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refreshtoken</w:t>
      </w:r>
      <w:proofErr w:type="spellEnd"/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": "kNiKgYcVQmYKOpgBzOzatrbei6fiZMGXgG89O4K0z1",</w:t>
      </w:r>
    </w:p>
    <w:p w14:paraId="0B8D757E" w14:textId="1D94A480" w:rsidR="009E68EE" w:rsidRPr="006F6E57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"</w:t>
      </w:r>
      <w:proofErr w:type="spellStart"/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tokentype</w:t>
      </w:r>
      <w:proofErr w:type="spellEnd"/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": "Bearer",</w:t>
      </w:r>
    </w:p>
    <w:p w14:paraId="4CE1247C" w14:textId="6A778A47" w:rsidR="009E68EE" w:rsidRPr="006F6E57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"</w:t>
      </w:r>
      <w:proofErr w:type="spellStart"/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expiresin</w:t>
      </w:r>
      <w:proofErr w:type="spellEnd"/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": 3599</w:t>
      </w:r>
    </w:p>
    <w:p w14:paraId="74418E59" w14:textId="77777777" w:rsidR="009E68EE" w:rsidRPr="006F6E57" w:rsidRDefault="009E68EE" w:rsidP="009E68EE">
      <w:pPr>
        <w:ind w:left="720"/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6F6E57">
        <w:rPr>
          <w:rFonts w:ascii="Helvetica" w:hAnsi="Helvetica"/>
          <w:color w:val="505050"/>
          <w:sz w:val="18"/>
          <w:szCs w:val="18"/>
          <w:shd w:val="clear" w:color="auto" w:fill="FFFFFF"/>
        </w:rPr>
        <w:t>}</w:t>
      </w:r>
    </w:p>
    <w:p w14:paraId="11FEDC5A" w14:textId="77777777" w:rsidR="009E68EE" w:rsidRPr="00182288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79583173" w14:textId="3940EF3E" w:rsidR="009E68EE" w:rsidRDefault="009E68EE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731AC7">
        <w:rPr>
          <w:rFonts w:ascii="Helvetica" w:hAnsi="Helvetica"/>
          <w:color w:val="505050"/>
          <w:sz w:val="18"/>
          <w:szCs w:val="18"/>
          <w:shd w:val="clear" w:color="auto" w:fill="FFFFFF"/>
        </w:rPr>
        <w:t>curl -H "Authorization: Bearer 7mJ1sGjaWcqq2Tm6yI6dX0GEcFrZ" \</w:t>
      </w:r>
    </w:p>
    <w:p w14:paraId="0B26E65B" w14:textId="7E06A352" w:rsidR="00E7381B" w:rsidRDefault="00E7381B" w:rsidP="009E68EE">
      <w:pPr>
        <w:rPr>
          <w:rStyle w:val="Hyperlink"/>
        </w:rPr>
      </w:pPr>
      <w:r w:rsidRPr="006A329F">
        <w:rPr>
          <w:rStyle w:val="Hyperlink"/>
        </w:rPr>
        <w:t>https://api-supplychain.cisco.com/pdafapp/common/1.0/getBugApplicability?osType=I&amp;osPlatform=NA&amp;release=15.2.2-E5a&amp;limit=10&amp;prodFamily=Cisco Catalyst 4500 Series Switches</w:t>
      </w:r>
    </w:p>
    <w:p w14:paraId="5FB47899" w14:textId="77777777" w:rsidR="00E7381B" w:rsidRPr="00731AC7" w:rsidRDefault="00E7381B" w:rsidP="009E68E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6B8D6382" w14:textId="5B2C885B" w:rsidR="00837F24" w:rsidRPr="00110C17" w:rsidRDefault="006B7F5C" w:rsidP="006B7F5C">
      <w:pPr>
        <w:spacing w:line="240" w:lineRule="auto"/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hd w:val="clear" w:color="auto" w:fill="FFFFFF"/>
        </w:rPr>
        <w:t xml:space="preserve">API 1 : </w:t>
      </w:r>
      <w:r w:rsidR="00837F24"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Given a </w:t>
      </w:r>
      <w:proofErr w:type="spellStart"/>
      <w:r w:rsidR="00837F24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OSType</w:t>
      </w:r>
      <w:proofErr w:type="spellEnd"/>
      <w:r w:rsidR="00837F24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, </w:t>
      </w:r>
      <w:r w:rsidR="00837F24"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Product Family, </w:t>
      </w:r>
      <w:proofErr w:type="gramStart"/>
      <w:r w:rsidR="00837F24"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Release</w:t>
      </w:r>
      <w:proofErr w:type="gramEnd"/>
      <w:r w:rsidR="00837F24"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we would like to know whether the bug(s) is applicable or not. </w:t>
      </w:r>
    </w:p>
    <w:p w14:paraId="2A2F671E" w14:textId="77777777" w:rsidR="00837F24" w:rsidRPr="00110C17" w:rsidRDefault="00837F24" w:rsidP="00837F24">
      <w:pPr>
        <w:spacing w:line="240" w:lineRule="auto"/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  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ab/>
      </w:r>
      <w:r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For the above combination if output is empty then there are two possibilities</w:t>
      </w:r>
    </w:p>
    <w:p w14:paraId="7793B6B2" w14:textId="77777777" w:rsidR="00837F24" w:rsidRPr="00110C17" w:rsidRDefault="00837F24" w:rsidP="00837F24">
      <w:pPr>
        <w:spacing w:line="240" w:lineRule="auto"/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ab/>
        <w:t xml:space="preserve">a ) There is no MP for the </w:t>
      </w:r>
      <w:proofErr w:type="spellStart"/>
      <w:r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>PF,Release</w:t>
      </w:r>
      <w:proofErr w:type="spellEnd"/>
      <w:r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 combination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ab/>
      </w:r>
    </w:p>
    <w:p w14:paraId="78D4D1D5" w14:textId="77777777" w:rsidR="00837F24" w:rsidRDefault="00837F24" w:rsidP="00837F24">
      <w:pPr>
        <w:spacing w:line="240" w:lineRule="auto"/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 w:rsidRPr="00110C17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ab/>
        <w:t xml:space="preserve">b ) If the MP is present but the bug is not present </w:t>
      </w: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ab/>
      </w:r>
    </w:p>
    <w:p w14:paraId="4E221A4D" w14:textId="77777777" w:rsidR="00837F24" w:rsidRDefault="00837F24" w:rsidP="008E5CA6">
      <w:pPr>
        <w:rPr>
          <w:rFonts w:ascii="CiscoSans TT Regular" w:hAnsi="CiscoSans TT Regular"/>
          <w:b/>
          <w:bCs/>
          <w:color w:val="464646"/>
          <w:sz w:val="29"/>
          <w:szCs w:val="29"/>
        </w:rPr>
      </w:pPr>
    </w:p>
    <w:p w14:paraId="5B650CE9" w14:textId="5D17E561" w:rsidR="008D2663" w:rsidRPr="008D2663" w:rsidRDefault="006C463D" w:rsidP="00491FCE">
      <w:pPr>
        <w:rPr>
          <w:rStyle w:val="Hyperlink"/>
        </w:rPr>
      </w:pPr>
      <w:r w:rsidRPr="008E5CA6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  <w:t>GET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: </w:t>
      </w:r>
      <w:r w:rsidR="00491FCE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  <w:r w:rsidR="008D2663" w:rsidRPr="008D2663">
        <w:rPr>
          <w:rStyle w:val="Hyperlink"/>
        </w:rPr>
        <w:t>https://api-supplychain.cisco.com/pdafapp/common/1.0/</w:t>
      </w:r>
      <w:r w:rsidR="001425CF" w:rsidRPr="001425CF">
        <w:rPr>
          <w:rStyle w:val="Hyperlink"/>
        </w:rPr>
        <w:t xml:space="preserve"> </w:t>
      </w:r>
      <w:proofErr w:type="spellStart"/>
      <w:r w:rsidR="001425CF" w:rsidRPr="001425CF">
        <w:rPr>
          <w:rStyle w:val="Hyperlink"/>
        </w:rPr>
        <w:t>getMPBugDetails</w:t>
      </w:r>
      <w:r w:rsidR="008D2663" w:rsidRPr="008D2663">
        <w:rPr>
          <w:rStyle w:val="Hyperlink"/>
        </w:rPr>
        <w:t>?osType</w:t>
      </w:r>
      <w:proofErr w:type="spellEnd"/>
      <w:r w:rsidR="008D2663" w:rsidRPr="008D2663">
        <w:rPr>
          <w:rStyle w:val="Hyperlink"/>
        </w:rPr>
        <w:t>=</w:t>
      </w:r>
      <w:proofErr w:type="spellStart"/>
      <w:r w:rsidR="008D2663" w:rsidRPr="008D2663">
        <w:rPr>
          <w:rStyle w:val="Hyperlink"/>
        </w:rPr>
        <w:t>N&amp;release</w:t>
      </w:r>
      <w:proofErr w:type="spellEnd"/>
      <w:r w:rsidR="008D2663" w:rsidRPr="008D2663">
        <w:rPr>
          <w:rStyle w:val="Hyperlink"/>
        </w:rPr>
        <w:t>=7.3(1)D1(1)&amp;</w:t>
      </w:r>
      <w:proofErr w:type="spellStart"/>
      <w:r w:rsidR="008D2663" w:rsidRPr="008D2663">
        <w:rPr>
          <w:rStyle w:val="Hyperlink"/>
        </w:rPr>
        <w:t>prodFamily</w:t>
      </w:r>
      <w:proofErr w:type="spellEnd"/>
      <w:r w:rsidR="008D2663" w:rsidRPr="008D2663">
        <w:rPr>
          <w:rStyle w:val="Hyperlink"/>
        </w:rPr>
        <w:t xml:space="preserve">=Cisco Nexus 7000 Series </w:t>
      </w:r>
      <w:proofErr w:type="spellStart"/>
      <w:r w:rsidR="008D2663" w:rsidRPr="008D2663">
        <w:rPr>
          <w:rStyle w:val="Hyperlink"/>
        </w:rPr>
        <w:t>Switches&amp;limit</w:t>
      </w:r>
      <w:proofErr w:type="spellEnd"/>
      <w:r w:rsidR="008D2663" w:rsidRPr="008D2663">
        <w:rPr>
          <w:rStyle w:val="Hyperlink"/>
        </w:rPr>
        <w:t>=10</w:t>
      </w:r>
    </w:p>
    <w:p w14:paraId="3FBF4D55" w14:textId="77777777" w:rsidR="008D2663" w:rsidRDefault="008D2663" w:rsidP="007256AE">
      <w:pPr>
        <w:tabs>
          <w:tab w:val="left" w:pos="6708"/>
        </w:tabs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</w:p>
    <w:p w14:paraId="3AD4576F" w14:textId="59480A8A" w:rsidR="00947C74" w:rsidRDefault="00F65FB9" w:rsidP="007256AE">
      <w:pPr>
        <w:tabs>
          <w:tab w:val="left" w:pos="6708"/>
        </w:tabs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 xml:space="preserve">Note : </w:t>
      </w:r>
      <w:r w:rsidR="007256AE"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  <w:tab/>
      </w:r>
    </w:p>
    <w:p w14:paraId="164B5958" w14:textId="7C7D8607" w:rsidR="006702FC" w:rsidRDefault="00282067" w:rsidP="008E5CA6">
      <w:pPr>
        <w:rPr>
          <w:rFonts w:ascii="CiscoSans TT Regular" w:hAnsi="CiscoSans TT Regular"/>
          <w:color w:val="464646"/>
          <w:sz w:val="20"/>
          <w:szCs w:val="20"/>
        </w:rPr>
      </w:pPr>
      <w:r>
        <w:rPr>
          <w:rFonts w:ascii="CiscoSans TT Regular" w:hAnsi="CiscoSans TT Regular"/>
          <w:color w:val="464646"/>
          <w:sz w:val="20"/>
          <w:szCs w:val="20"/>
        </w:rPr>
        <w:t>L</w:t>
      </w:r>
      <w:r w:rsidR="00232F22" w:rsidRPr="007D78F9">
        <w:rPr>
          <w:rFonts w:ascii="CiscoSans TT Regular" w:hAnsi="CiscoSans TT Regular"/>
          <w:color w:val="464646"/>
          <w:sz w:val="20"/>
          <w:szCs w:val="20"/>
        </w:rPr>
        <w:t xml:space="preserve">imit is mandatory value which limits the number of records the </w:t>
      </w:r>
      <w:proofErr w:type="spellStart"/>
      <w:r w:rsidR="00232F22" w:rsidRPr="007D78F9">
        <w:rPr>
          <w:rFonts w:ascii="CiscoSans TT Regular" w:hAnsi="CiscoSans TT Regular"/>
          <w:color w:val="464646"/>
          <w:sz w:val="20"/>
          <w:szCs w:val="20"/>
        </w:rPr>
        <w:t>api</w:t>
      </w:r>
      <w:proofErr w:type="spellEnd"/>
      <w:r w:rsidR="00232F22" w:rsidRPr="007D78F9">
        <w:rPr>
          <w:rFonts w:ascii="CiscoSans TT Regular" w:hAnsi="CiscoSans TT Regular"/>
          <w:color w:val="464646"/>
          <w:sz w:val="20"/>
          <w:szCs w:val="20"/>
        </w:rPr>
        <w:t xml:space="preserve"> returns. Limit =0 will fetch all records.</w:t>
      </w:r>
    </w:p>
    <w:p w14:paraId="0ABE40A3" w14:textId="7E35B7E1" w:rsidR="00F65FB9" w:rsidRDefault="00F65FB9" w:rsidP="008E5CA6">
      <w:pPr>
        <w:rPr>
          <w:rFonts w:ascii="CiscoSans TT Regular" w:hAnsi="CiscoSans TT Regular"/>
          <w:color w:val="464646"/>
          <w:sz w:val="20"/>
          <w:szCs w:val="20"/>
        </w:rPr>
      </w:pPr>
      <w:r>
        <w:rPr>
          <w:rFonts w:ascii="CiscoSans TT Regular" w:hAnsi="CiscoSans TT Regular"/>
          <w:color w:val="464646"/>
          <w:sz w:val="20"/>
          <w:szCs w:val="20"/>
        </w:rPr>
        <w:t xml:space="preserve">Prefixing ‘/’  will do partial match. For example, </w:t>
      </w:r>
      <w:proofErr w:type="spellStart"/>
      <w:r w:rsidR="00531918" w:rsidRPr="006A329F">
        <w:rPr>
          <w:rStyle w:val="Hyperlink"/>
        </w:rPr>
        <w:t>prodFamily</w:t>
      </w:r>
      <w:proofErr w:type="spellEnd"/>
      <w:r w:rsidR="00531918" w:rsidRPr="006A329F">
        <w:rPr>
          <w:rStyle w:val="Hyperlink"/>
        </w:rPr>
        <w:t>=</w:t>
      </w:r>
      <w:r w:rsidR="00531918">
        <w:rPr>
          <w:rStyle w:val="Hyperlink"/>
        </w:rPr>
        <w:t>/</w:t>
      </w:r>
      <w:r w:rsidR="00647D33">
        <w:rPr>
          <w:rStyle w:val="Hyperlink"/>
        </w:rPr>
        <w:t>70</w:t>
      </w:r>
      <w:r w:rsidR="00531918" w:rsidRPr="006A329F">
        <w:rPr>
          <w:rStyle w:val="Hyperlink"/>
        </w:rPr>
        <w:t>00 Series Switches</w:t>
      </w:r>
      <w:r w:rsidR="00531918" w:rsidRPr="00531918">
        <w:rPr>
          <w:rStyle w:val="Hyperlink"/>
          <w:u w:val="none"/>
        </w:rPr>
        <w:t xml:space="preserve"> </w:t>
      </w:r>
      <w:r>
        <w:rPr>
          <w:rFonts w:ascii="CiscoSans TT Regular" w:hAnsi="CiscoSans TT Regular"/>
          <w:color w:val="464646"/>
          <w:sz w:val="20"/>
          <w:szCs w:val="20"/>
        </w:rPr>
        <w:t xml:space="preserve">it will match all </w:t>
      </w:r>
      <w:proofErr w:type="spellStart"/>
      <w:r>
        <w:rPr>
          <w:rFonts w:ascii="CiscoSans TT Regular" w:hAnsi="CiscoSans TT Regular"/>
          <w:color w:val="464646"/>
          <w:sz w:val="20"/>
          <w:szCs w:val="20"/>
        </w:rPr>
        <w:t>prodFamily</w:t>
      </w:r>
      <w:proofErr w:type="spellEnd"/>
      <w:r>
        <w:rPr>
          <w:rFonts w:ascii="CiscoSans TT Regular" w:hAnsi="CiscoSans TT Regular"/>
          <w:color w:val="464646"/>
          <w:sz w:val="20"/>
          <w:szCs w:val="20"/>
        </w:rPr>
        <w:t xml:space="preserve"> having substring 4500 </w:t>
      </w:r>
      <w:r w:rsidRPr="00F65FB9">
        <w:rPr>
          <w:rFonts w:ascii="CiscoSans TT Regular" w:hAnsi="CiscoSans TT Regular"/>
          <w:color w:val="464646"/>
          <w:sz w:val="20"/>
          <w:szCs w:val="20"/>
        </w:rPr>
        <w:t>Series Switches</w:t>
      </w:r>
    </w:p>
    <w:p w14:paraId="2849D037" w14:textId="77777777" w:rsidR="00676780" w:rsidRDefault="00676780" w:rsidP="008E5CA6">
      <w:pPr>
        <w:rPr>
          <w:rFonts w:ascii="CiscoSans TT Regular" w:hAnsi="CiscoSans TT Regular"/>
          <w:color w:val="464646"/>
          <w:sz w:val="20"/>
          <w:szCs w:val="20"/>
        </w:rPr>
      </w:pPr>
    </w:p>
    <w:p w14:paraId="0F6EA094" w14:textId="6CF91E48" w:rsidR="004F56B5" w:rsidRDefault="008E5CA6" w:rsidP="008E5CA6">
      <w:pPr>
        <w:rPr>
          <w:rFonts w:ascii="CiscoSans TT Regular" w:hAnsi="CiscoSans TT Regular"/>
          <w:b/>
          <w:bCs/>
          <w:color w:val="464646"/>
          <w:sz w:val="29"/>
          <w:szCs w:val="29"/>
        </w:rPr>
      </w:pPr>
      <w:r w:rsidRPr="004F56B5">
        <w:rPr>
          <w:rFonts w:ascii="CiscoSans TT Regular" w:hAnsi="CiscoSans TT Regular"/>
          <w:b/>
          <w:bCs/>
          <w:color w:val="464646"/>
          <w:sz w:val="29"/>
          <w:szCs w:val="29"/>
        </w:rPr>
        <w:t>Query Parameters</w:t>
      </w:r>
    </w:p>
    <w:tbl>
      <w:tblPr>
        <w:tblW w:w="9445" w:type="dxa"/>
        <w:tblLook w:val="04A0" w:firstRow="1" w:lastRow="0" w:firstColumn="1" w:lastColumn="0" w:noHBand="0" w:noVBand="1"/>
      </w:tblPr>
      <w:tblGrid>
        <w:gridCol w:w="2189"/>
        <w:gridCol w:w="1177"/>
        <w:gridCol w:w="1177"/>
        <w:gridCol w:w="4902"/>
      </w:tblGrid>
      <w:tr w:rsidR="00982A1D" w:rsidRPr="00672011" w14:paraId="3F23FF06" w14:textId="2DDED47F" w:rsidTr="00982A1D">
        <w:trPr>
          <w:trHeight w:val="251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043978D2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72011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BDCD35A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72011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1A4ECF9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72011">
              <w:rPr>
                <w:rFonts w:ascii="Calibri" w:eastAsia="Times New Roman" w:hAnsi="Calibri" w:cs="Calibri"/>
                <w:b/>
                <w:bCs/>
                <w:color w:val="FFFFFF"/>
              </w:rPr>
              <w:t>Required</w:t>
            </w:r>
          </w:p>
        </w:tc>
        <w:tc>
          <w:tcPr>
            <w:tcW w:w="4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</w:tcPr>
          <w:p w14:paraId="588ADBAC" w14:textId="3CBB378B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Comments</w:t>
            </w:r>
          </w:p>
        </w:tc>
      </w:tr>
      <w:tr w:rsidR="00982A1D" w:rsidRPr="00672011" w14:paraId="39218684" w14:textId="54216589" w:rsidTr="00982A1D">
        <w:trPr>
          <w:trHeight w:val="251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2FB589A" w14:textId="283D2BE0" w:rsidR="00982A1D" w:rsidRPr="00672011" w:rsidRDefault="0012021E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2021E">
              <w:rPr>
                <w:rFonts w:ascii="Calibri" w:eastAsia="Times New Roman" w:hAnsi="Calibri" w:cs="Calibri"/>
                <w:color w:val="000000"/>
              </w:rPr>
              <w:t>osType</w:t>
            </w:r>
            <w:proofErr w:type="spellEnd"/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F82FA77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201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ECF7DFF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2011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4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</w:tcPr>
          <w:p w14:paraId="20412D83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82A1D" w:rsidRPr="00672011" w14:paraId="1A1AF382" w14:textId="1494F171" w:rsidTr="00982A1D">
        <w:trPr>
          <w:trHeight w:val="251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32387D" w14:textId="14AA4168" w:rsidR="00982A1D" w:rsidRPr="00672011" w:rsidRDefault="0012021E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2021E">
              <w:rPr>
                <w:rFonts w:ascii="Calibri" w:eastAsia="Times New Roman" w:hAnsi="Calibri" w:cs="Calibri"/>
                <w:color w:val="000000"/>
              </w:rPr>
              <w:t>productFamily</w:t>
            </w:r>
            <w:proofErr w:type="spellEnd"/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ADF8A3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201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86E44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2011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4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FF4987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82A1D" w:rsidRPr="00672011" w14:paraId="2B254B20" w14:textId="21005799" w:rsidTr="00982A1D">
        <w:trPr>
          <w:trHeight w:val="251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6FC7CAC" w14:textId="107D6CEC" w:rsidR="00982A1D" w:rsidRPr="00672011" w:rsidRDefault="0012021E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2021E">
              <w:rPr>
                <w:rFonts w:ascii="Calibri" w:eastAsia="Times New Roman" w:hAnsi="Calibri" w:cs="Calibri"/>
                <w:color w:val="000000"/>
              </w:rPr>
              <w:t>releaseDetail</w:t>
            </w:r>
            <w:proofErr w:type="spellEnd"/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F47A008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201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9D35309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2011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  <w:tc>
          <w:tcPr>
            <w:tcW w:w="4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</w:tcPr>
          <w:p w14:paraId="252D59F5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</w:tr>
      <w:tr w:rsidR="00982A1D" w:rsidRPr="00672011" w14:paraId="24EBE1C3" w14:textId="3F4920CC" w:rsidTr="00982A1D">
        <w:trPr>
          <w:trHeight w:val="251"/>
        </w:trPr>
        <w:tc>
          <w:tcPr>
            <w:tcW w:w="21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BFCFB5" w14:textId="5CA1D35F" w:rsidR="00982A1D" w:rsidRPr="00672011" w:rsidRDefault="00E61D8B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platform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903EB9" w14:textId="77777777" w:rsidR="00982A1D" w:rsidRPr="00672011" w:rsidRDefault="00982A1D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7201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C33598" w14:textId="0BF83FDC" w:rsidR="00982A1D" w:rsidRPr="00672011" w:rsidRDefault="00680451" w:rsidP="0067201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  <w:tc>
          <w:tcPr>
            <w:tcW w:w="4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D0421B" w14:textId="6F321784" w:rsidR="00982A1D" w:rsidRDefault="00535E93" w:rsidP="00982A1D">
            <w:pPr>
              <w:tabs>
                <w:tab w:val="left" w:pos="1681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 xml:space="preserve">Example : </w:t>
            </w:r>
            <w:r w:rsidR="00982A1D">
              <w:rPr>
                <w:rFonts w:ascii="Calibri" w:eastAsia="Times New Roman" w:hAnsi="Calibri" w:cs="Calibri"/>
                <w:color w:val="000000"/>
              </w:rPr>
              <w:t xml:space="preserve"> IOS -&gt; </w:t>
            </w:r>
            <w:r w:rsidR="00982A1D" w:rsidRPr="00672011">
              <w:rPr>
                <w:rFonts w:ascii="Calibri" w:eastAsia="Times New Roman" w:hAnsi="Calibri" w:cs="Calibri"/>
                <w:color w:val="000000"/>
              </w:rPr>
              <w:t xml:space="preserve">OSPLATFORM </w:t>
            </w:r>
            <w:r w:rsidR="00982A1D">
              <w:rPr>
                <w:rFonts w:ascii="Calibri" w:eastAsia="Times New Roman" w:hAnsi="Calibri" w:cs="Calibri"/>
                <w:color w:val="000000"/>
              </w:rPr>
              <w:t>is NA</w:t>
            </w:r>
          </w:p>
          <w:p w14:paraId="737C0C2C" w14:textId="6FBD0F12" w:rsidR="00982A1D" w:rsidRPr="00672011" w:rsidRDefault="00982A1D" w:rsidP="00982A1D">
            <w:pPr>
              <w:tabs>
                <w:tab w:val="left" w:pos="1681"/>
              </w:tabs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exu</w:t>
            </w:r>
            <w:r w:rsidR="00535E93">
              <w:rPr>
                <w:rFonts w:ascii="Calibri" w:eastAsia="Times New Roman" w:hAnsi="Calibri" w:cs="Calibri"/>
                <w:color w:val="000000"/>
              </w:rPr>
              <w:t>s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-&gt; </w:t>
            </w:r>
            <w:r w:rsidRPr="00672011">
              <w:rPr>
                <w:rFonts w:ascii="Calibri" w:eastAsia="Times New Roman" w:hAnsi="Calibri" w:cs="Calibri"/>
                <w:color w:val="000000"/>
              </w:rPr>
              <w:t xml:space="preserve">OSPLATFORM </w:t>
            </w:r>
            <w:r>
              <w:rPr>
                <w:rFonts w:ascii="Calibri" w:eastAsia="Times New Roman" w:hAnsi="Calibri" w:cs="Calibri"/>
                <w:color w:val="000000"/>
              </w:rPr>
              <w:t xml:space="preserve">is 1K,3K,5K,7K </w:t>
            </w: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etc</w:t>
            </w:r>
            <w:proofErr w:type="spellEnd"/>
          </w:p>
        </w:tc>
      </w:tr>
    </w:tbl>
    <w:p w14:paraId="5286670F" w14:textId="2013ED8A" w:rsidR="00CD391D" w:rsidRDefault="00CD391D" w:rsidP="00910858">
      <w:pPr>
        <w:rPr>
          <w:rFonts w:ascii="CiscoSans TT Regular" w:hAnsi="CiscoSans TT Regular"/>
          <w:b/>
          <w:bCs/>
          <w:color w:val="464646"/>
          <w:sz w:val="20"/>
          <w:szCs w:val="20"/>
        </w:rPr>
      </w:pPr>
    </w:p>
    <w:p w14:paraId="378C9D73" w14:textId="10C8AFE0" w:rsidR="00544942" w:rsidRDefault="00544942" w:rsidP="00910858">
      <w:pPr>
        <w:rPr>
          <w:rFonts w:ascii="CiscoSans TT Regular" w:hAnsi="CiscoSans TT Regular"/>
          <w:b/>
          <w:bCs/>
          <w:color w:val="464646"/>
          <w:sz w:val="20"/>
          <w:szCs w:val="20"/>
        </w:rPr>
      </w:pPr>
    </w:p>
    <w:p w14:paraId="7E0FE6E8" w14:textId="431A5DDF" w:rsidR="00D31E5A" w:rsidRDefault="00D31E5A" w:rsidP="00910858">
      <w:pPr>
        <w:rPr>
          <w:rFonts w:ascii="CiscoSans TT Regular" w:hAnsi="CiscoSans TT Regular"/>
          <w:b/>
          <w:bCs/>
          <w:color w:val="464646"/>
          <w:sz w:val="20"/>
          <w:szCs w:val="20"/>
        </w:rPr>
      </w:pPr>
    </w:p>
    <w:p w14:paraId="65901D22" w14:textId="77777777" w:rsidR="00D31E5A" w:rsidRDefault="00D31E5A" w:rsidP="00910858">
      <w:pPr>
        <w:rPr>
          <w:rFonts w:ascii="CiscoSans TT Regular" w:hAnsi="CiscoSans TT Regular"/>
          <w:b/>
          <w:bCs/>
          <w:color w:val="464646"/>
          <w:sz w:val="20"/>
          <w:szCs w:val="20"/>
        </w:rPr>
      </w:pPr>
    </w:p>
    <w:p w14:paraId="3D0C521D" w14:textId="748120ED" w:rsidR="00D161F5" w:rsidRDefault="00292152" w:rsidP="00BB76F4">
      <w:pPr>
        <w:rPr>
          <w:rFonts w:ascii="CiscoSans TT Regular" w:hAnsi="CiscoSans TT Regular"/>
          <w:b/>
          <w:bCs/>
          <w:color w:val="464646"/>
          <w:sz w:val="29"/>
          <w:szCs w:val="29"/>
        </w:rPr>
      </w:pPr>
      <w:r w:rsidRPr="00292152">
        <w:rPr>
          <w:rFonts w:ascii="CiscoSans TT Regular" w:hAnsi="CiscoSans TT Regular"/>
          <w:b/>
          <w:bCs/>
          <w:color w:val="464646"/>
          <w:sz w:val="29"/>
          <w:szCs w:val="29"/>
        </w:rPr>
        <w:lastRenderedPageBreak/>
        <w:t>Response</w:t>
      </w:r>
    </w:p>
    <w:tbl>
      <w:tblPr>
        <w:tblW w:w="8400" w:type="dxa"/>
        <w:tblLook w:val="04A0" w:firstRow="1" w:lastRow="0" w:firstColumn="1" w:lastColumn="0" w:noHBand="0" w:noVBand="1"/>
      </w:tblPr>
      <w:tblGrid>
        <w:gridCol w:w="2860"/>
        <w:gridCol w:w="960"/>
        <w:gridCol w:w="4580"/>
      </w:tblGrid>
      <w:tr w:rsidR="00D23484" w:rsidRPr="00D23484" w14:paraId="1B0B8DD4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21EF241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3484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8405B29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3484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7F632E6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3484">
              <w:rPr>
                <w:rFonts w:ascii="Calibri" w:eastAsia="Times New Roman" w:hAnsi="Calibri" w:cs="Calibri"/>
                <w:b/>
                <w:bCs/>
                <w:color w:val="FFFFFF"/>
              </w:rPr>
              <w:t>Example</w:t>
            </w:r>
          </w:p>
        </w:tc>
      </w:tr>
      <w:tr w:rsidR="00D23484" w:rsidRPr="00D23484" w14:paraId="4908A3ED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54CC38D" w14:textId="349A2FFF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workaroundRecovery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CF6C148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1619E73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As a workaround, reload the standby WLC.</w:t>
            </w:r>
          </w:p>
        </w:tc>
      </w:tr>
      <w:tr w:rsidR="00D23484" w:rsidRPr="00D23484" w14:paraId="2E0EB96A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5A891" w14:textId="58CBDB80" w:rsidR="00D23484" w:rsidRPr="00D23484" w:rsidRDefault="00C67BC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li</w:t>
            </w:r>
            <w:r w:rsidR="00D23484" w:rsidRPr="00D23484">
              <w:rPr>
                <w:rFonts w:ascii="Calibri" w:eastAsia="Times New Roman" w:hAnsi="Calibri" w:cs="Calibri"/>
                <w:color w:val="000000"/>
              </w:rPr>
              <w:t xml:space="preserve">                  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0AAFB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C0CAB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 xml:space="preserve">^router </w:t>
            </w:r>
            <w:proofErr w:type="spellStart"/>
            <w:r w:rsidRPr="00D23484">
              <w:rPr>
                <w:rFonts w:ascii="Calibri" w:eastAsia="Times New Roman" w:hAnsi="Calibri" w:cs="Calibri"/>
                <w:color w:val="000000"/>
              </w:rPr>
              <w:t>bgp</w:t>
            </w:r>
            <w:proofErr w:type="spellEnd"/>
            <w:r w:rsidRPr="00D23484">
              <w:rPr>
                <w:rFonts w:ascii="Calibri" w:eastAsia="Times New Roman" w:hAnsi="Calibri" w:cs="Calibri"/>
                <w:color w:val="000000"/>
              </w:rPr>
              <w:t>*</w:t>
            </w:r>
          </w:p>
        </w:tc>
      </w:tr>
      <w:tr w:rsidR="00D23484" w:rsidRPr="00D23484" w14:paraId="5928861B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5EBECD1" w14:textId="40C39A2A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impactCategory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E8CCD4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C06BA5E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Traffic impact</w:t>
            </w:r>
          </w:p>
        </w:tc>
      </w:tr>
      <w:tr w:rsidR="00D23484" w:rsidRPr="00D23484" w14:paraId="471DFB8C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CF49F1D" w14:textId="30D0A491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bug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F8914B2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8EBBF7D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CSCui67227</w:t>
            </w:r>
          </w:p>
        </w:tc>
      </w:tr>
      <w:tr w:rsidR="00D23484" w:rsidRPr="00D23484" w14:paraId="0A52BF30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47FB3B" w14:textId="4131F658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comment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DEA50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2DDC5" w14:textId="10DF616C" w:rsidR="00D23484" w:rsidRPr="00D23484" w:rsidRDefault="00CD391D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N</w:t>
            </w:r>
            <w:r w:rsidR="00D23484" w:rsidRPr="00D23484">
              <w:rPr>
                <w:rFonts w:ascii="Calibri" w:eastAsia="Times New Roman" w:hAnsi="Calibri" w:cs="Calibri"/>
                <w:color w:val="000000"/>
              </w:rPr>
              <w:t>ull</w:t>
            </w:r>
          </w:p>
        </w:tc>
      </w:tr>
      <w:tr w:rsidR="00D23484" w:rsidRPr="00D23484" w14:paraId="2F9163C8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37D4824" w14:textId="5E952F4E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osPlatform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8454D4B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5B30346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7K</w:t>
            </w:r>
          </w:p>
        </w:tc>
      </w:tr>
      <w:tr w:rsidR="00D23484" w:rsidRPr="00D23484" w14:paraId="4744A0F4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A48A42" w14:textId="16FE1B9F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summary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5900A2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A2E08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23484">
              <w:rPr>
                <w:rFonts w:ascii="Calibri" w:eastAsia="Times New Roman" w:hAnsi="Calibri" w:cs="Calibri"/>
                <w:color w:val="000000"/>
              </w:rPr>
              <w:t>vPC</w:t>
            </w:r>
            <w:proofErr w:type="spellEnd"/>
            <w:r w:rsidRPr="00D23484">
              <w:rPr>
                <w:rFonts w:ascii="Calibri" w:eastAsia="Times New Roman" w:hAnsi="Calibri" w:cs="Calibri"/>
                <w:color w:val="000000"/>
              </w:rPr>
              <w:t xml:space="preserve"> (Virtual Port Channel) split brain is observed</w:t>
            </w:r>
          </w:p>
        </w:tc>
      </w:tr>
      <w:tr w:rsidR="00D23484" w:rsidRPr="00D23484" w14:paraId="53EC037C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EDF8563" w14:textId="6CEB4F90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isPublishe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00CF69D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C5DC219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Y</w:t>
            </w:r>
          </w:p>
        </w:tc>
      </w:tr>
      <w:tr w:rsidR="00D23484" w:rsidRPr="00D23484" w14:paraId="3DBF675C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E940D" w14:textId="522A7559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publishedDat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926EB3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AD7070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2021-08-22 20:09:40 GMT</w:t>
            </w:r>
          </w:p>
        </w:tc>
      </w:tr>
      <w:tr w:rsidR="00D23484" w:rsidRPr="00D23484" w14:paraId="6B60CF84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2ECFE39" w14:textId="0CFE94BF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condition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8E1CDB1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99CB1E0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Issue is seen during bring up of NE roles</w:t>
            </w:r>
          </w:p>
        </w:tc>
      </w:tr>
      <w:tr w:rsidR="00D23484" w:rsidRPr="00D23484" w14:paraId="7A77C21E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05DF6E" w14:textId="5A4E364D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impactedPlatforms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596F22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091BAE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Cisco Nexus 9000 Series Switches</w:t>
            </w:r>
          </w:p>
        </w:tc>
      </w:tr>
      <w:tr w:rsidR="00D23484" w:rsidRPr="00D23484" w14:paraId="10089F18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F5EE5EB" w14:textId="01AA3D76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workaroundAvailabl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6A74D4C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B4D5025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</w:tr>
      <w:tr w:rsidR="00D23484" w:rsidRPr="00D23484" w14:paraId="13D2FE64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FCAF5C5" w14:textId="25368EE5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found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8435F21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BA569A6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internally found</w:t>
            </w:r>
          </w:p>
        </w:tc>
      </w:tr>
      <w:tr w:rsidR="00D23484" w:rsidRPr="00D23484" w14:paraId="62632FD9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760A30" w14:textId="17C0A92F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technology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18E54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6E23DF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ACI-Standard</w:t>
            </w:r>
          </w:p>
        </w:tc>
      </w:tr>
      <w:tr w:rsidR="00D23484" w:rsidRPr="00D23484" w14:paraId="1E7BBD25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96E43" w14:textId="3B980935" w:rsidR="00D23484" w:rsidRPr="006D14ED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fixedIn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7EEA3" w14:textId="77777777" w:rsidR="00D23484" w:rsidRPr="006D14ED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14ED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5AA514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D14ED">
              <w:rPr>
                <w:rFonts w:ascii="Calibri" w:eastAsia="Times New Roman" w:hAnsi="Calibri" w:cs="Calibri"/>
                <w:color w:val="000000"/>
              </w:rPr>
              <w:t>6.1.1</w:t>
            </w:r>
          </w:p>
        </w:tc>
      </w:tr>
      <w:tr w:rsidR="00D23484" w:rsidRPr="00D23484" w14:paraId="2FE3A0FB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C13F5DB" w14:textId="57C87083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projId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CB9BFC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22C130D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600395</w:t>
            </w:r>
          </w:p>
        </w:tc>
      </w:tr>
      <w:tr w:rsidR="00D23484" w:rsidRPr="00D23484" w14:paraId="24A833C0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A38D0F" w14:textId="0E0966C3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applicableReleas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67440C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A8B21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Y</w:t>
            </w:r>
          </w:p>
        </w:tc>
      </w:tr>
      <w:tr w:rsidR="00D23484" w:rsidRPr="00D23484" w14:paraId="6ED1941F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D62085" w14:textId="770613BB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reviewTyp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8AA6B01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CD7D34A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AC</w:t>
            </w:r>
          </w:p>
        </w:tc>
      </w:tr>
      <w:tr w:rsidR="00D23484" w:rsidRPr="00D23484" w14:paraId="3783EDAD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2C6C15" w14:textId="3E490D24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osTyp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B6787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FF704C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ACI</w:t>
            </w:r>
          </w:p>
        </w:tc>
      </w:tr>
      <w:tr w:rsidR="00D23484" w:rsidRPr="00D23484" w14:paraId="4B54F4B1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B41C60F" w14:textId="7CC5CDF8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symptoms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55820D8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0F0A775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23484">
              <w:rPr>
                <w:rFonts w:ascii="Calibri" w:eastAsia="Times New Roman" w:hAnsi="Calibri" w:cs="Calibri"/>
                <w:color w:val="000000"/>
              </w:rPr>
              <w:t>vPC</w:t>
            </w:r>
            <w:proofErr w:type="spellEnd"/>
            <w:r w:rsidRPr="00D23484">
              <w:rPr>
                <w:rFonts w:ascii="Calibri" w:eastAsia="Times New Roman" w:hAnsi="Calibri" w:cs="Calibri"/>
                <w:color w:val="000000"/>
              </w:rPr>
              <w:t xml:space="preserve"> split brain is observed in this issue</w:t>
            </w:r>
          </w:p>
        </w:tc>
      </w:tr>
      <w:tr w:rsidR="00D23484" w:rsidRPr="00D23484" w14:paraId="6B6DD324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3C0531" w14:textId="3D9B66D5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other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9FE8F1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B82B9C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D23484" w:rsidRPr="00D23484" w14:paraId="7C485F0B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F49F340" w14:textId="16AE1396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isManualPublish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305E31A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3E611DF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</w:tr>
      <w:tr w:rsidR="00D23484" w:rsidRPr="00D23484" w14:paraId="1BA84974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7B60AD5" w14:textId="6A80DDFD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workaroundAvailabl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DCA64BF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887C548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D23484" w:rsidRPr="00D23484" w14:paraId="7ADFD79D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16A901" w14:textId="533B8A0F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hardwar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E583D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C03EF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D23484" w:rsidRPr="00D23484" w14:paraId="768C995C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85FA289" w14:textId="01744940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triggerValue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7EB4F65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9517F46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Issue is seen with double failure scenario</w:t>
            </w:r>
          </w:p>
        </w:tc>
      </w:tr>
      <w:tr w:rsidR="00D23484" w:rsidRPr="00D23484" w14:paraId="7E59700D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E46512" w14:textId="23407DEA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triggerRepro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626BF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096AF7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 xml:space="preserve">Steps to repro:\r\n1) Reload both </w:t>
            </w:r>
            <w:proofErr w:type="spellStart"/>
            <w:r w:rsidRPr="00D23484">
              <w:rPr>
                <w:rFonts w:ascii="Calibri" w:eastAsia="Times New Roman" w:hAnsi="Calibri" w:cs="Calibri"/>
                <w:color w:val="000000"/>
              </w:rPr>
              <w:t>vPC</w:t>
            </w:r>
            <w:proofErr w:type="spellEnd"/>
            <w:r w:rsidRPr="00D23484">
              <w:rPr>
                <w:rFonts w:ascii="Calibri" w:eastAsia="Times New Roman" w:hAnsi="Calibri" w:cs="Calibri"/>
                <w:color w:val="000000"/>
              </w:rPr>
              <w:t xml:space="preserve"> TORs</w:t>
            </w:r>
          </w:p>
        </w:tc>
      </w:tr>
      <w:tr w:rsidR="00D23484" w:rsidRPr="00D23484" w14:paraId="36C4FC01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82C9942" w14:textId="4E489E65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architectur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200609A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386D5CE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DC</w:t>
            </w:r>
          </w:p>
        </w:tc>
      </w:tr>
      <w:tr w:rsidR="00D23484" w:rsidRPr="00D23484" w14:paraId="27E5B9D1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486BC" w14:textId="2D58E650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featur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1A201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0D3B0" w14:textId="5A55370E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23484">
              <w:rPr>
                <w:rFonts w:ascii="Calibri" w:eastAsia="Times New Roman" w:hAnsi="Calibri" w:cs="Calibri"/>
                <w:color w:val="000000"/>
              </w:rPr>
              <w:t>ACIStandard,VPC</w:t>
            </w:r>
            <w:proofErr w:type="spellEnd"/>
          </w:p>
        </w:tc>
      </w:tr>
      <w:tr w:rsidR="00D23484" w:rsidRPr="00D23484" w14:paraId="5E1B6A49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3164737" w14:textId="5830FEBB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C3DF4">
              <w:rPr>
                <w:rFonts w:ascii="Calibri" w:eastAsia="Times New Roman" w:hAnsi="Calibri" w:cs="Calibri"/>
                <w:color w:val="000000"/>
              </w:rPr>
              <w:t>impactDesc</w:t>
            </w:r>
            <w:proofErr w:type="spellEnd"/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8B6DCF9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A482E0D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 xml:space="preserve">It is </w:t>
            </w:r>
            <w:proofErr w:type="spellStart"/>
            <w:r w:rsidRPr="00D23484">
              <w:rPr>
                <w:rFonts w:ascii="Calibri" w:eastAsia="Times New Roman" w:hAnsi="Calibri" w:cs="Calibri"/>
                <w:color w:val="000000"/>
              </w:rPr>
              <w:t>osberved</w:t>
            </w:r>
            <w:proofErr w:type="spellEnd"/>
            <w:r w:rsidRPr="00D23484">
              <w:rPr>
                <w:rFonts w:ascii="Calibri" w:eastAsia="Times New Roman" w:hAnsi="Calibri" w:cs="Calibri"/>
                <w:color w:val="000000"/>
              </w:rPr>
              <w:t xml:space="preserve"> that when the spine links</w:t>
            </w:r>
          </w:p>
        </w:tc>
      </w:tr>
      <w:tr w:rsidR="00D23484" w:rsidRPr="00D23484" w14:paraId="51FE8A7D" w14:textId="77777777" w:rsidTr="00D23484">
        <w:trPr>
          <w:trHeight w:val="290"/>
        </w:trPr>
        <w:tc>
          <w:tcPr>
            <w:tcW w:w="2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D28E6A1" w14:textId="32008C1A" w:rsidR="00D23484" w:rsidRPr="00D23484" w:rsidRDefault="001C3DF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C3DF4">
              <w:rPr>
                <w:rFonts w:ascii="Calibri" w:eastAsia="Times New Roman" w:hAnsi="Calibri" w:cs="Calibri"/>
                <w:color w:val="000000"/>
              </w:rPr>
              <w:t>release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5249645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4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7A57821" w14:textId="77777777" w:rsidR="00D23484" w:rsidRPr="00D23484" w:rsidRDefault="00D23484" w:rsidP="00D2348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23484">
              <w:rPr>
                <w:rFonts w:ascii="Calibri" w:eastAsia="Times New Roman" w:hAnsi="Calibri" w:cs="Calibri"/>
                <w:color w:val="000000"/>
              </w:rPr>
              <w:t>5.2(3a)</w:t>
            </w:r>
          </w:p>
        </w:tc>
      </w:tr>
    </w:tbl>
    <w:p w14:paraId="11A3A147" w14:textId="35BBFBE3" w:rsidR="00693B12" w:rsidRDefault="00693B12" w:rsidP="008E5CA6">
      <w:pPr>
        <w:rPr>
          <w:rFonts w:ascii="Helvetica" w:hAnsi="Helvetica"/>
          <w:b/>
          <w:bCs/>
          <w:color w:val="505050"/>
          <w:shd w:val="clear" w:color="auto" w:fill="FFFFFF"/>
        </w:rPr>
      </w:pPr>
    </w:p>
    <w:p w14:paraId="07BB0F1B" w14:textId="77777777" w:rsidR="000663A2" w:rsidRDefault="000663A2" w:rsidP="008E5CA6">
      <w:pPr>
        <w:rPr>
          <w:rFonts w:ascii="Helvetica" w:hAnsi="Helvetica"/>
          <w:b/>
          <w:bCs/>
          <w:color w:val="505050"/>
          <w:shd w:val="clear" w:color="auto" w:fill="FFFFFF"/>
        </w:rPr>
      </w:pPr>
    </w:p>
    <w:p w14:paraId="336FC319" w14:textId="77777777" w:rsidR="00693B12" w:rsidRDefault="00693B12" w:rsidP="008E5CA6">
      <w:pPr>
        <w:rPr>
          <w:rFonts w:ascii="Helvetica" w:hAnsi="Helvetica"/>
          <w:b/>
          <w:bCs/>
          <w:color w:val="505050"/>
          <w:shd w:val="clear" w:color="auto" w:fill="FFFFFF"/>
        </w:rPr>
      </w:pPr>
    </w:p>
    <w:p w14:paraId="007E2281" w14:textId="37BC3763" w:rsidR="009C112A" w:rsidRPr="001A486A" w:rsidRDefault="001A486A" w:rsidP="008E5CA6">
      <w:pPr>
        <w:rPr>
          <w:rFonts w:ascii="Helvetica" w:hAnsi="Helvetica"/>
          <w:color w:val="505050"/>
          <w:sz w:val="36"/>
          <w:szCs w:val="36"/>
          <w:shd w:val="clear" w:color="auto" w:fill="FFFFFF"/>
        </w:rPr>
      </w:pPr>
      <w:r>
        <w:rPr>
          <w:rFonts w:ascii="Helvetica" w:hAnsi="Helvetica"/>
          <w:b/>
          <w:bCs/>
          <w:color w:val="505050"/>
          <w:shd w:val="clear" w:color="auto" w:fill="FFFFFF"/>
        </w:rPr>
        <w:t xml:space="preserve">API 2 : </w:t>
      </w:r>
      <w:r w:rsidR="009C112A" w:rsidRPr="001A486A">
        <w:rPr>
          <w:rFonts w:ascii="Helvetica" w:hAnsi="Helvetica"/>
          <w:color w:val="505050"/>
          <w:shd w:val="clear" w:color="auto" w:fill="FFFFFF"/>
        </w:rPr>
        <w:t>List master project information (Details that is seen in component summary page)</w:t>
      </w:r>
    </w:p>
    <w:p w14:paraId="2FFEE739" w14:textId="1CDABAAA" w:rsidR="001637E8" w:rsidRPr="001637E8" w:rsidRDefault="009C112A" w:rsidP="009C112A">
      <w:pPr>
        <w:rPr>
          <w:rStyle w:val="Hyperlink"/>
        </w:rPr>
      </w:pPr>
      <w:r w:rsidRPr="00250283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  <w:t xml:space="preserve">POST 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>:</w:t>
      </w:r>
      <w:r w:rsidR="001637E8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</w:t>
      </w:r>
      <w:hyperlink r:id="rId12" w:history="1">
        <w:r w:rsidR="001637E8" w:rsidRPr="001637E8">
          <w:rPr>
            <w:rStyle w:val="Hyperlink"/>
          </w:rPr>
          <w:t>https://api-supplychain.cisco.com/pdafapp/masterproject/2.0/getMasterProjects</w:t>
        </w:r>
      </w:hyperlink>
    </w:p>
    <w:p w14:paraId="17B63CE0" w14:textId="57D8CD8F" w:rsidR="00693B12" w:rsidRPr="00693B12" w:rsidRDefault="009F5967" w:rsidP="00693B12">
      <w:pPr>
        <w:rPr>
          <w:rStyle w:val="normaltextrun"/>
          <w:rFonts w:ascii="Calibri" w:eastAsia="Times New Roman" w:hAnsi="Calibri" w:cs="Calibri"/>
          <w:lang w:val="en-IN"/>
        </w:rPr>
      </w:pPr>
      <w:r>
        <w:rPr>
          <w:rStyle w:val="normaltextrun"/>
          <w:rFonts w:ascii="Calibri" w:eastAsia="Times New Roman" w:hAnsi="Calibri" w:cs="Calibri"/>
          <w:lang w:val="en-IN"/>
        </w:rPr>
        <w:t>b</w:t>
      </w:r>
      <w:r w:rsidR="00D55C2C">
        <w:rPr>
          <w:rStyle w:val="normaltextrun"/>
          <w:rFonts w:ascii="Calibri" w:eastAsia="Times New Roman" w:hAnsi="Calibri" w:cs="Calibri"/>
          <w:lang w:val="en-IN"/>
        </w:rPr>
        <w:t xml:space="preserve">ody : </w:t>
      </w:r>
      <w:r w:rsidR="00693B12" w:rsidRPr="00693B12">
        <w:rPr>
          <w:rStyle w:val="normaltextrun"/>
          <w:rFonts w:ascii="Calibri" w:eastAsia="Times New Roman" w:hAnsi="Calibri" w:cs="Calibri"/>
          <w:lang w:val="en-IN"/>
        </w:rPr>
        <w:t>{</w:t>
      </w:r>
    </w:p>
    <w:p w14:paraId="454A2DFF" w14:textId="77777777" w:rsidR="00693B12" w:rsidRPr="00693B12" w:rsidRDefault="00693B12" w:rsidP="00693B12">
      <w:pPr>
        <w:rPr>
          <w:rStyle w:val="normaltextrun"/>
          <w:rFonts w:ascii="Calibri" w:eastAsia="Times New Roman" w:hAnsi="Calibri" w:cs="Calibri"/>
          <w:lang w:val="en-IN"/>
        </w:rPr>
      </w:pPr>
      <w:r w:rsidRPr="00693B12">
        <w:rPr>
          <w:rStyle w:val="normaltextrun"/>
          <w:rFonts w:ascii="Calibri" w:eastAsia="Times New Roman" w:hAnsi="Calibri" w:cs="Calibri"/>
          <w:lang w:val="en-IN"/>
        </w:rPr>
        <w:t xml:space="preserve">    "</w:t>
      </w:r>
      <w:proofErr w:type="spellStart"/>
      <w:r w:rsidRPr="00693B12">
        <w:rPr>
          <w:rStyle w:val="normaltextrun"/>
          <w:rFonts w:ascii="Calibri" w:eastAsia="Times New Roman" w:hAnsi="Calibri" w:cs="Calibri"/>
          <w:lang w:val="en-IN"/>
        </w:rPr>
        <w:t>osType</w:t>
      </w:r>
      <w:proofErr w:type="spellEnd"/>
      <w:r w:rsidRPr="00693B12">
        <w:rPr>
          <w:rStyle w:val="normaltextrun"/>
          <w:rFonts w:ascii="Calibri" w:eastAsia="Times New Roman" w:hAnsi="Calibri" w:cs="Calibri"/>
          <w:lang w:val="en-IN"/>
        </w:rPr>
        <w:t>": "I",</w:t>
      </w:r>
    </w:p>
    <w:p w14:paraId="49D37A8F" w14:textId="77777777" w:rsidR="00693B12" w:rsidRPr="00693B12" w:rsidRDefault="00693B12" w:rsidP="00693B12">
      <w:pPr>
        <w:rPr>
          <w:rStyle w:val="normaltextrun"/>
          <w:rFonts w:ascii="Calibri" w:eastAsia="Times New Roman" w:hAnsi="Calibri" w:cs="Calibri"/>
          <w:lang w:val="en-IN"/>
        </w:rPr>
      </w:pPr>
      <w:r w:rsidRPr="00693B12">
        <w:rPr>
          <w:rStyle w:val="normaltextrun"/>
          <w:rFonts w:ascii="Calibri" w:eastAsia="Times New Roman" w:hAnsi="Calibri" w:cs="Calibri"/>
          <w:lang w:val="en-IN"/>
        </w:rPr>
        <w:lastRenderedPageBreak/>
        <w:t xml:space="preserve">    "</w:t>
      </w:r>
      <w:proofErr w:type="spellStart"/>
      <w:r w:rsidRPr="00693B12">
        <w:rPr>
          <w:rStyle w:val="normaltextrun"/>
          <w:rFonts w:ascii="Calibri" w:eastAsia="Times New Roman" w:hAnsi="Calibri" w:cs="Calibri"/>
          <w:lang w:val="en-IN"/>
        </w:rPr>
        <w:t>inputParams</w:t>
      </w:r>
      <w:proofErr w:type="spellEnd"/>
      <w:r w:rsidRPr="00693B12">
        <w:rPr>
          <w:rStyle w:val="normaltextrun"/>
          <w:rFonts w:ascii="Calibri" w:eastAsia="Times New Roman" w:hAnsi="Calibri" w:cs="Calibri"/>
          <w:lang w:val="en-IN"/>
        </w:rPr>
        <w:t>": {</w:t>
      </w:r>
    </w:p>
    <w:p w14:paraId="5111A181" w14:textId="7E7D07E4" w:rsidR="00693B12" w:rsidRPr="00693B12" w:rsidRDefault="00693B12" w:rsidP="00693B12">
      <w:pPr>
        <w:rPr>
          <w:rStyle w:val="normaltextrun"/>
          <w:rFonts w:ascii="Calibri" w:eastAsia="Times New Roman" w:hAnsi="Calibri" w:cs="Calibri"/>
          <w:lang w:val="en-IN"/>
        </w:rPr>
      </w:pPr>
      <w:r w:rsidRPr="00693B12">
        <w:rPr>
          <w:rStyle w:val="normaltextrun"/>
          <w:rFonts w:ascii="Calibri" w:eastAsia="Times New Roman" w:hAnsi="Calibri" w:cs="Calibri"/>
          <w:lang w:val="en-IN"/>
        </w:rPr>
        <w:t xml:space="preserve">        "</w:t>
      </w:r>
      <w:proofErr w:type="spellStart"/>
      <w:r w:rsidRPr="00693B12">
        <w:rPr>
          <w:rStyle w:val="normaltextrun"/>
          <w:rFonts w:ascii="Calibri" w:eastAsia="Times New Roman" w:hAnsi="Calibri" w:cs="Calibri"/>
          <w:lang w:val="en-IN"/>
        </w:rPr>
        <w:t>projId</w:t>
      </w:r>
      <w:proofErr w:type="spellEnd"/>
      <w:r w:rsidRPr="00693B12">
        <w:rPr>
          <w:rStyle w:val="normaltextrun"/>
          <w:rFonts w:ascii="Calibri" w:eastAsia="Times New Roman" w:hAnsi="Calibri" w:cs="Calibri"/>
          <w:lang w:val="en-IN"/>
        </w:rPr>
        <w:t>": "</w:t>
      </w:r>
      <w:r w:rsidR="00B422E2" w:rsidRPr="00B422E2">
        <w:rPr>
          <w:rStyle w:val="normaltextrun"/>
          <w:rFonts w:ascii="Calibri" w:eastAsia="Times New Roman" w:hAnsi="Calibri" w:cs="Calibri"/>
          <w:lang w:val="en-IN"/>
        </w:rPr>
        <w:t>704011</w:t>
      </w:r>
      <w:r w:rsidRPr="00693B12">
        <w:rPr>
          <w:rStyle w:val="normaltextrun"/>
          <w:rFonts w:ascii="Calibri" w:eastAsia="Times New Roman" w:hAnsi="Calibri" w:cs="Calibri"/>
          <w:lang w:val="en-IN"/>
        </w:rPr>
        <w:t>"</w:t>
      </w:r>
    </w:p>
    <w:p w14:paraId="2C6DBEBC" w14:textId="77777777" w:rsidR="00693B12" w:rsidRPr="00693B12" w:rsidRDefault="00693B12" w:rsidP="00693B12">
      <w:pPr>
        <w:rPr>
          <w:rStyle w:val="normaltextrun"/>
          <w:rFonts w:ascii="Calibri" w:eastAsia="Times New Roman" w:hAnsi="Calibri" w:cs="Calibri"/>
          <w:lang w:val="en-IN"/>
        </w:rPr>
      </w:pPr>
      <w:r w:rsidRPr="00693B12">
        <w:rPr>
          <w:rStyle w:val="normaltextrun"/>
          <w:rFonts w:ascii="Calibri" w:eastAsia="Times New Roman" w:hAnsi="Calibri" w:cs="Calibri"/>
          <w:lang w:val="en-IN"/>
        </w:rPr>
        <w:t xml:space="preserve">    },</w:t>
      </w:r>
    </w:p>
    <w:p w14:paraId="093B0938" w14:textId="77777777" w:rsidR="00693B12" w:rsidRPr="00693B12" w:rsidRDefault="00693B12" w:rsidP="00693B12">
      <w:pPr>
        <w:rPr>
          <w:rStyle w:val="normaltextrun"/>
          <w:rFonts w:ascii="Calibri" w:eastAsia="Times New Roman" w:hAnsi="Calibri" w:cs="Calibri"/>
          <w:lang w:val="en-IN"/>
        </w:rPr>
      </w:pPr>
      <w:r w:rsidRPr="00693B12">
        <w:rPr>
          <w:rStyle w:val="normaltextrun"/>
          <w:rFonts w:ascii="Calibri" w:eastAsia="Times New Roman" w:hAnsi="Calibri" w:cs="Calibri"/>
          <w:lang w:val="en-IN"/>
        </w:rPr>
        <w:t xml:space="preserve">    "limit": 10</w:t>
      </w:r>
    </w:p>
    <w:p w14:paraId="4A089860" w14:textId="71A7D832" w:rsidR="00693B12" w:rsidRDefault="00693B12" w:rsidP="00693B12">
      <w:pPr>
        <w:rPr>
          <w:rStyle w:val="normaltextrun"/>
          <w:rFonts w:ascii="Calibri" w:eastAsia="Times New Roman" w:hAnsi="Calibri" w:cs="Calibri"/>
          <w:lang w:val="en-IN"/>
        </w:rPr>
      </w:pPr>
      <w:r w:rsidRPr="00693B12">
        <w:rPr>
          <w:rStyle w:val="normaltextrun"/>
          <w:rFonts w:ascii="Calibri" w:eastAsia="Times New Roman" w:hAnsi="Calibri" w:cs="Calibri"/>
          <w:lang w:val="en-IN"/>
        </w:rPr>
        <w:t>}</w:t>
      </w:r>
    </w:p>
    <w:p w14:paraId="4F1DEEB9" w14:textId="4A5C1316" w:rsidR="00A4011A" w:rsidRDefault="00A4011A" w:rsidP="00693B12">
      <w:pPr>
        <w:rPr>
          <w:rStyle w:val="normaltextrun"/>
          <w:rFonts w:ascii="Calibri" w:eastAsia="Times New Roman" w:hAnsi="Calibri" w:cs="Calibri"/>
          <w:lang w:val="en-IN"/>
        </w:rPr>
      </w:pPr>
    </w:p>
    <w:p w14:paraId="495511B4" w14:textId="73A2ACDA" w:rsidR="00A4011A" w:rsidRDefault="00A4011A" w:rsidP="00693B12">
      <w:pPr>
        <w:rPr>
          <w:rStyle w:val="normaltextrun"/>
          <w:rFonts w:ascii="Calibri" w:eastAsia="Times New Roman" w:hAnsi="Calibri" w:cs="Calibri"/>
          <w:lang w:val="en-IN"/>
        </w:rPr>
      </w:pPr>
      <w:r>
        <w:rPr>
          <w:rStyle w:val="normaltextrun"/>
          <w:rFonts w:ascii="Calibri" w:eastAsia="Times New Roman" w:hAnsi="Calibri" w:cs="Calibri"/>
          <w:lang w:val="en-IN"/>
        </w:rPr>
        <w:t xml:space="preserve">Note : optional parameter should be inside </w:t>
      </w:r>
      <w:proofErr w:type="spellStart"/>
      <w:r>
        <w:rPr>
          <w:rStyle w:val="normaltextrun"/>
          <w:rFonts w:ascii="Calibri" w:eastAsia="Times New Roman" w:hAnsi="Calibri" w:cs="Calibri"/>
          <w:lang w:val="en-IN"/>
        </w:rPr>
        <w:t>inputParams</w:t>
      </w:r>
      <w:proofErr w:type="spellEnd"/>
      <w:r>
        <w:rPr>
          <w:rStyle w:val="normaltextrun"/>
          <w:rFonts w:ascii="Calibri" w:eastAsia="Times New Roman" w:hAnsi="Calibri" w:cs="Calibri"/>
          <w:lang w:val="en-IN"/>
        </w:rPr>
        <w:t>.</w:t>
      </w:r>
    </w:p>
    <w:p w14:paraId="07A74C85" w14:textId="1D89C99F" w:rsidR="00CC36C4" w:rsidRDefault="00CC36C4" w:rsidP="00693B12">
      <w:pPr>
        <w:rPr>
          <w:rFonts w:ascii="CiscoSans TT Regular" w:hAnsi="CiscoSans TT Regular"/>
          <w:b/>
          <w:bCs/>
          <w:color w:val="464646"/>
          <w:sz w:val="29"/>
          <w:szCs w:val="29"/>
        </w:rPr>
      </w:pPr>
      <w:r w:rsidRPr="004F56B5">
        <w:rPr>
          <w:rFonts w:ascii="CiscoSans TT Regular" w:hAnsi="CiscoSans TT Regular"/>
          <w:b/>
          <w:bCs/>
          <w:color w:val="464646"/>
          <w:sz w:val="29"/>
          <w:szCs w:val="29"/>
        </w:rPr>
        <w:t>Query Parameters</w:t>
      </w:r>
    </w:p>
    <w:p w14:paraId="6DD6225B" w14:textId="77777777" w:rsidR="003F3214" w:rsidRDefault="003F3214" w:rsidP="00C659D4">
      <w:pPr>
        <w:pStyle w:val="paragraph"/>
        <w:spacing w:before="0" w:beforeAutospacing="0" w:after="0" w:afterAutospacing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</w:p>
    <w:tbl>
      <w:tblPr>
        <w:tblW w:w="4400" w:type="dxa"/>
        <w:tblLook w:val="04A0" w:firstRow="1" w:lastRow="0" w:firstColumn="1" w:lastColumn="0" w:noHBand="0" w:noVBand="1"/>
      </w:tblPr>
      <w:tblGrid>
        <w:gridCol w:w="2120"/>
        <w:gridCol w:w="1140"/>
        <w:gridCol w:w="1140"/>
      </w:tblGrid>
      <w:tr w:rsidR="00D0231E" w:rsidRPr="00D0231E" w14:paraId="11BE3FE0" w14:textId="77777777" w:rsidTr="00D0231E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5D97B8B8" w14:textId="77777777" w:rsidR="00D0231E" w:rsidRPr="00D0231E" w:rsidRDefault="00D0231E" w:rsidP="00D023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231E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0964B21" w14:textId="77777777" w:rsidR="00D0231E" w:rsidRPr="00D0231E" w:rsidRDefault="00D0231E" w:rsidP="00D023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231E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0CCF420" w14:textId="77777777" w:rsidR="00D0231E" w:rsidRPr="00D0231E" w:rsidRDefault="00D0231E" w:rsidP="00D0231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0231E">
              <w:rPr>
                <w:rFonts w:ascii="Calibri" w:eastAsia="Times New Roman" w:hAnsi="Calibri" w:cs="Calibri"/>
                <w:b/>
                <w:bCs/>
                <w:color w:val="FFFFFF"/>
              </w:rPr>
              <w:t>Required</w:t>
            </w:r>
          </w:p>
        </w:tc>
      </w:tr>
      <w:tr w:rsidR="00D0231E" w:rsidRPr="00D0231E" w14:paraId="6E317A9E" w14:textId="77777777" w:rsidTr="00D0231E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4AA53C75" w14:textId="0EC0B734" w:rsidR="00D0231E" w:rsidRPr="00D0231E" w:rsidRDefault="00844995" w:rsidP="00D023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osType</w:t>
            </w:r>
            <w:proofErr w:type="spellEnd"/>
            <w:r w:rsidR="00D0231E" w:rsidRPr="00D0231E">
              <w:rPr>
                <w:rFonts w:ascii="Calibri" w:eastAsia="Times New Roman" w:hAnsi="Calibri" w:cs="Calibri"/>
                <w:color w:val="000000"/>
              </w:rPr>
              <w:t xml:space="preserve">        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00D244E" w14:textId="77777777" w:rsidR="00D0231E" w:rsidRPr="00D0231E" w:rsidRDefault="00D0231E" w:rsidP="00D023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0231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33688F8" w14:textId="77777777" w:rsidR="00D0231E" w:rsidRPr="00D0231E" w:rsidRDefault="00D0231E" w:rsidP="00D0231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0231E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</w:tbl>
    <w:p w14:paraId="6509EA3F" w14:textId="77777777" w:rsidR="009C112A" w:rsidRDefault="009C112A" w:rsidP="009C112A">
      <w:pPr>
        <w:rPr>
          <w:rFonts w:ascii="CiscoSans TT Regular" w:hAnsi="CiscoSans TT Regular"/>
          <w:b/>
          <w:bCs/>
          <w:color w:val="464646"/>
          <w:sz w:val="29"/>
          <w:szCs w:val="29"/>
        </w:rPr>
      </w:pPr>
    </w:p>
    <w:p w14:paraId="2D681720" w14:textId="7B50FEE4" w:rsidR="00EC464E" w:rsidRDefault="00E36343" w:rsidP="009E6A1E">
      <w:pPr>
        <w:rPr>
          <w:rStyle w:val="eop"/>
          <w:rFonts w:ascii="Calibri" w:hAnsi="Calibri" w:cs="Calibri"/>
        </w:rPr>
      </w:pPr>
      <w:r w:rsidRPr="00292152">
        <w:rPr>
          <w:rFonts w:ascii="CiscoSans TT Regular" w:hAnsi="CiscoSans TT Regular"/>
          <w:b/>
          <w:bCs/>
          <w:color w:val="464646"/>
          <w:sz w:val="29"/>
          <w:szCs w:val="29"/>
        </w:rPr>
        <w:t>Response</w:t>
      </w:r>
    </w:p>
    <w:tbl>
      <w:tblPr>
        <w:tblW w:w="7140" w:type="dxa"/>
        <w:tblLook w:val="04A0" w:firstRow="1" w:lastRow="0" w:firstColumn="1" w:lastColumn="0" w:noHBand="0" w:noVBand="1"/>
      </w:tblPr>
      <w:tblGrid>
        <w:gridCol w:w="2700"/>
        <w:gridCol w:w="1140"/>
        <w:gridCol w:w="3327"/>
      </w:tblGrid>
      <w:tr w:rsidR="00EC464E" w:rsidRPr="00EC464E" w14:paraId="4F0CB846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8EA9DB"/>
              <w:left w:val="single" w:sz="4" w:space="0" w:color="8EA9DB"/>
              <w:bottom w:val="single" w:sz="4" w:space="0" w:color="8EA9DB"/>
              <w:right w:val="nil"/>
            </w:tcBorders>
            <w:shd w:val="clear" w:color="4472C4" w:fill="4472C4"/>
            <w:noWrap/>
            <w:vAlign w:val="center"/>
            <w:hideMark/>
          </w:tcPr>
          <w:p w14:paraId="0A4F8D9B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C464E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40" w:type="dxa"/>
            <w:tcBorders>
              <w:top w:val="single" w:sz="4" w:space="0" w:color="8EA9DB"/>
              <w:left w:val="nil"/>
              <w:bottom w:val="single" w:sz="4" w:space="0" w:color="8EA9DB"/>
              <w:right w:val="nil"/>
            </w:tcBorders>
            <w:shd w:val="clear" w:color="4472C4" w:fill="4472C4"/>
            <w:noWrap/>
            <w:vAlign w:val="bottom"/>
            <w:hideMark/>
          </w:tcPr>
          <w:p w14:paraId="28F8315A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C464E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3300" w:type="dxa"/>
            <w:tcBorders>
              <w:top w:val="single" w:sz="4" w:space="0" w:color="8EA9DB"/>
              <w:left w:val="nil"/>
              <w:bottom w:val="single" w:sz="4" w:space="0" w:color="8EA9DB"/>
              <w:right w:val="single" w:sz="4" w:space="0" w:color="8EA9DB"/>
            </w:tcBorders>
            <w:shd w:val="clear" w:color="4472C4" w:fill="4472C4"/>
            <w:noWrap/>
            <w:vAlign w:val="bottom"/>
            <w:hideMark/>
          </w:tcPr>
          <w:p w14:paraId="548A0C75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EC464E">
              <w:rPr>
                <w:rFonts w:ascii="Calibri" w:eastAsia="Times New Roman" w:hAnsi="Calibri" w:cs="Calibri"/>
                <w:b/>
                <w:bCs/>
                <w:color w:val="FFFFFF"/>
              </w:rPr>
              <w:t>Example</w:t>
            </w:r>
          </w:p>
        </w:tc>
      </w:tr>
      <w:tr w:rsidR="00EC464E" w:rsidRPr="00EC464E" w14:paraId="04DC0426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A10D" w14:textId="2906ADCD" w:rsidR="00EC464E" w:rsidRPr="00EC464E" w:rsidRDefault="00A461CC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461CC">
              <w:rPr>
                <w:rFonts w:ascii="Calibri" w:eastAsia="Times New Roman" w:hAnsi="Calibri" w:cs="Calibri"/>
                <w:color w:val="000000"/>
              </w:rPr>
              <w:t>buglistLastModifie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05254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33BDA" w14:textId="7ED4294D" w:rsidR="00EC464E" w:rsidRPr="00EC464E" w:rsidRDefault="00A64E0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64E0D">
              <w:rPr>
                <w:rFonts w:ascii="Calibri" w:eastAsia="Times New Roman" w:hAnsi="Calibri" w:cs="Calibri"/>
                <w:color w:val="000000"/>
              </w:rPr>
              <w:t>07-Sep-2021 06:59:15</w:t>
            </w:r>
          </w:p>
        </w:tc>
      </w:tr>
      <w:tr w:rsidR="00EC464E" w:rsidRPr="00EC464E" w14:paraId="05CB0962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0797D324" w14:textId="23B4A4E9" w:rsidR="00EC464E" w:rsidRPr="00EC464E" w:rsidRDefault="00A461CC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461CC">
              <w:rPr>
                <w:rFonts w:ascii="Calibri" w:eastAsia="Times New Roman" w:hAnsi="Calibri" w:cs="Calibri"/>
                <w:color w:val="000000"/>
              </w:rPr>
              <w:t>projDescription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68BBB6E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9A26360" w14:textId="1CB37ECE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cat6k15.1(2)SY6MasterProject</w:t>
            </w:r>
          </w:p>
        </w:tc>
      </w:tr>
      <w:tr w:rsidR="00EC464E" w:rsidRPr="00EC464E" w14:paraId="766CD49D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33AE38" w14:textId="68D8D931" w:rsidR="00EC464E" w:rsidRPr="00EC464E" w:rsidRDefault="00A461CC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461CC">
              <w:rPr>
                <w:rFonts w:ascii="Calibri" w:eastAsia="Times New Roman" w:hAnsi="Calibri" w:cs="Calibri"/>
                <w:color w:val="000000"/>
              </w:rPr>
              <w:t>primaryEngineer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F8E56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F4339D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C464E">
              <w:rPr>
                <w:rFonts w:ascii="Calibri" w:eastAsia="Times New Roman" w:hAnsi="Calibri" w:cs="Calibri"/>
                <w:color w:val="000000"/>
              </w:rPr>
              <w:t>swaichal</w:t>
            </w:r>
            <w:proofErr w:type="spellEnd"/>
          </w:p>
        </w:tc>
      </w:tr>
      <w:tr w:rsidR="00EC464E" w:rsidRPr="00EC464E" w14:paraId="39E3AA4E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4FFF3CB" w14:textId="591A0EA5" w:rsidR="00EC464E" w:rsidRPr="00EC464E" w:rsidRDefault="00A461CC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461CC">
              <w:rPr>
                <w:rFonts w:ascii="Calibri" w:eastAsia="Times New Roman" w:hAnsi="Calibri" w:cs="Calibri"/>
                <w:color w:val="000000"/>
              </w:rPr>
              <w:t>prodFamily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A3890EE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71CE0AA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Cisco Catalyst 6500 Series Switches</w:t>
            </w:r>
          </w:p>
        </w:tc>
      </w:tr>
      <w:tr w:rsidR="00EC464E" w:rsidRPr="00EC464E" w14:paraId="62370BCC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09564A" w14:textId="09C5C618" w:rsidR="00EC464E" w:rsidRPr="00EC464E" w:rsidRDefault="00A461CC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461CC">
              <w:rPr>
                <w:rFonts w:eastAsia="Times New Roman"/>
                <w:color w:val="000000"/>
              </w:rPr>
              <w:t>applicableReleas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03A8F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136C84" w14:textId="298213AC" w:rsidR="00EC464E" w:rsidRPr="00EC464E" w:rsidRDefault="008D5540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8D5540">
              <w:rPr>
                <w:rFonts w:ascii="Calibri" w:eastAsia="Times New Roman" w:hAnsi="Calibri" w:cs="Calibri"/>
                <w:color w:val="000000"/>
              </w:rPr>
              <w:t>16.3.1,16.3.1a,16.3.2,16.3.3,16.3.4</w:t>
            </w:r>
          </w:p>
        </w:tc>
      </w:tr>
      <w:tr w:rsidR="00EC464E" w:rsidRPr="00EC464E" w14:paraId="724CEB31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74CC7715" w14:textId="4136BFFA" w:rsidR="00EC464E" w:rsidRPr="00EC464E" w:rsidRDefault="00A461CC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461CC">
              <w:rPr>
                <w:rFonts w:ascii="Calibri" w:eastAsia="Times New Roman" w:hAnsi="Calibri" w:cs="Calibri"/>
                <w:color w:val="000000"/>
              </w:rPr>
              <w:t>platform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0168FF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825EEF4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EC464E" w:rsidRPr="00EC464E" w14:paraId="5667C7C6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E7ADDE" w14:textId="73C31183" w:rsidR="00EC464E" w:rsidRPr="00EC464E" w:rsidRDefault="00A461CC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461CC">
              <w:rPr>
                <w:rFonts w:ascii="Calibri" w:eastAsia="Times New Roman" w:hAnsi="Calibri" w:cs="Calibri"/>
                <w:color w:val="000000"/>
              </w:rPr>
              <w:t>deliveryEngineer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05C2E3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262DE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C464E">
              <w:rPr>
                <w:rFonts w:ascii="Calibri" w:eastAsia="Times New Roman" w:hAnsi="Calibri" w:cs="Calibri"/>
                <w:color w:val="000000"/>
              </w:rPr>
              <w:t>swaichal</w:t>
            </w:r>
            <w:proofErr w:type="spellEnd"/>
          </w:p>
        </w:tc>
      </w:tr>
      <w:tr w:rsidR="00EC464E" w:rsidRPr="00EC464E" w14:paraId="255A27E8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79392B2" w14:textId="2B6E8EAF" w:rsidR="00EC464E" w:rsidRPr="00EC464E" w:rsidRDefault="00A461CC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461CC">
              <w:rPr>
                <w:rFonts w:ascii="Calibri" w:eastAsia="Times New Roman" w:hAnsi="Calibri" w:cs="Calibri"/>
                <w:color w:val="000000"/>
              </w:rPr>
              <w:t>isPublishe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6F8A82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92180E2" w14:textId="45DC8D70" w:rsidR="00EC464E" w:rsidRPr="00EC464E" w:rsidRDefault="008D5540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</w:t>
            </w:r>
          </w:p>
        </w:tc>
      </w:tr>
      <w:tr w:rsidR="00EC464E" w:rsidRPr="00EC464E" w14:paraId="6FA9E87C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B9C5E7" w14:textId="2FA6366E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publishedDat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E9E180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C8FEB" w14:textId="329C99CE" w:rsidR="00EC464E" w:rsidRPr="00EC464E" w:rsidRDefault="000C4DF9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C4DF9">
              <w:rPr>
                <w:rFonts w:ascii="Calibri" w:eastAsia="Times New Roman" w:hAnsi="Calibri" w:cs="Calibri"/>
                <w:color w:val="000000"/>
              </w:rPr>
              <w:t>2021-09-14 08:07:52 GMT</w:t>
            </w:r>
          </w:p>
        </w:tc>
      </w:tr>
      <w:tr w:rsidR="00EC464E" w:rsidRPr="00EC464E" w14:paraId="4F1C3241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448CD23" w14:textId="1AB1DE7A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queryVersion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7F2ADBA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3FF95A2" w14:textId="795B6AD8" w:rsidR="00EC464E" w:rsidRPr="00EC464E" w:rsidRDefault="000C4DF9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EC464E" w:rsidRPr="00EC464E" w14:paraId="3105828A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FC6EB24" w14:textId="73210E85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projNam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D37A2B6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A6A09C4" w14:textId="6C23207A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cat6k15.1(2)SY6MasterProject</w:t>
            </w:r>
          </w:p>
        </w:tc>
      </w:tr>
      <w:tr w:rsidR="00EC464E" w:rsidRPr="00EC464E" w14:paraId="38191CD2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DB5E9" w14:textId="3A9D6CBF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projSts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E873F2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515FB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X</w:t>
            </w:r>
          </w:p>
        </w:tc>
      </w:tr>
      <w:tr w:rsidR="00EC464E" w:rsidRPr="00EC464E" w14:paraId="41712D36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6736793" w14:textId="351D1852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buginfoLastModifie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4595097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17570B1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18-Feb-2016 05:27:50</w:t>
            </w:r>
          </w:p>
        </w:tc>
      </w:tr>
      <w:tr w:rsidR="00EC464E" w:rsidRPr="00EC464E" w14:paraId="10B3B377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E054A6" w14:textId="129D4804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compMappingLastModifie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C2A97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9AA4DE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EC464E" w:rsidRPr="00EC464E" w14:paraId="2C24418C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8F89566" w14:textId="06D0DFFF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videoPlat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3885A99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10872AE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EC464E" w:rsidRPr="00EC464E" w14:paraId="7AD42868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F36484" w14:textId="0E7257D3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proj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63C875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0E2CA9" w14:textId="6E1431E2" w:rsidR="00EC464E" w:rsidRPr="00EC464E" w:rsidRDefault="00B422E2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422E2">
              <w:rPr>
                <w:rFonts w:ascii="Calibri" w:eastAsia="Times New Roman" w:hAnsi="Calibri" w:cs="Calibri"/>
                <w:color w:val="000000"/>
              </w:rPr>
              <w:t>704011</w:t>
            </w:r>
          </w:p>
        </w:tc>
      </w:tr>
      <w:tr w:rsidR="00EC464E" w:rsidRPr="00EC464E" w14:paraId="3936338A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BDA1C9" w14:textId="644A1C60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osTyp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F464C7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CAE815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</w:tr>
      <w:tr w:rsidR="00EC464E" w:rsidRPr="00EC464E" w14:paraId="34490763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F63FAAA" w14:textId="008D2E47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blineAvl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9943B2D" w14:textId="333D0B75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Boolea</w:t>
            </w:r>
            <w:r w:rsidR="00E231C3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6AF0B14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false</w:t>
            </w:r>
          </w:p>
        </w:tc>
      </w:tr>
      <w:tr w:rsidR="00EC464E" w:rsidRPr="00EC464E" w14:paraId="14B0D3BA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D2406" w14:textId="0113D692" w:rsidR="00EC464E" w:rsidRPr="00EC464E" w:rsidRDefault="00E07DFD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E07DFD">
              <w:rPr>
                <w:rFonts w:ascii="Calibri" w:eastAsia="Times New Roman" w:hAnsi="Calibri" w:cs="Calibri"/>
                <w:color w:val="000000"/>
              </w:rPr>
              <w:t>creationDat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4BE9D3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561002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18-Feb-2016 01:14:48</w:t>
            </w:r>
          </w:p>
        </w:tc>
      </w:tr>
      <w:tr w:rsidR="00EC464E" w:rsidRPr="00EC464E" w14:paraId="607ABF7E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EB7467C" w14:textId="59CD9977" w:rsidR="00EC464E" w:rsidRPr="00EC464E" w:rsidRDefault="00BB6949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B6949">
              <w:rPr>
                <w:rFonts w:ascii="Calibri" w:eastAsia="Times New Roman" w:hAnsi="Calibri" w:cs="Calibri"/>
                <w:color w:val="000000"/>
              </w:rPr>
              <w:t>p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817DA90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628A626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EC464E" w:rsidRPr="00EC464E" w14:paraId="480BC5A0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112DBF" w14:textId="0C5EFD5C" w:rsidR="00EC464E" w:rsidRPr="00EC464E" w:rsidRDefault="00BB6949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B6949">
              <w:rPr>
                <w:rFonts w:ascii="Calibri" w:eastAsia="Times New Roman" w:hAnsi="Calibri" w:cs="Calibri"/>
                <w:color w:val="000000"/>
              </w:rPr>
              <w:t>featureModifie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14E496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920D0E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09/18/2017 03:30:11</w:t>
            </w:r>
          </w:p>
        </w:tc>
      </w:tr>
      <w:tr w:rsidR="00EC464E" w:rsidRPr="00EC464E" w14:paraId="31A895C1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06A9686A" w14:textId="5E765B52" w:rsidR="00EC464E" w:rsidRPr="00EC464E" w:rsidRDefault="00BB6949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B6949">
              <w:rPr>
                <w:rFonts w:ascii="Calibri" w:eastAsia="Times New Roman" w:hAnsi="Calibri" w:cs="Calibri"/>
                <w:color w:val="000000"/>
              </w:rPr>
              <w:t>compMapping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C176374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84F34C8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Not Available</w:t>
            </w:r>
          </w:p>
        </w:tc>
      </w:tr>
      <w:tr w:rsidR="00EC464E" w:rsidRPr="00EC464E" w14:paraId="334EC122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85D053" w14:textId="248BD14D" w:rsidR="00EC464E" w:rsidRPr="00EC464E" w:rsidRDefault="00BB6949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B6949">
              <w:rPr>
                <w:rFonts w:ascii="Calibri" w:eastAsia="Times New Roman" w:hAnsi="Calibri" w:cs="Calibri"/>
                <w:color w:val="000000"/>
              </w:rPr>
              <w:lastRenderedPageBreak/>
              <w:t>product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5D75E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741B78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EC464E" w:rsidRPr="00EC464E" w14:paraId="13A12142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5BE402" w14:textId="27A4C0FE" w:rsidR="00EC464E" w:rsidRPr="00EC464E" w:rsidRDefault="00BB6949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B6949">
              <w:rPr>
                <w:rFonts w:ascii="Calibri" w:eastAsia="Times New Roman" w:hAnsi="Calibri" w:cs="Calibri"/>
                <w:color w:val="000000"/>
              </w:rPr>
              <w:t>isManualPublish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471A6A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CD0762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</w:tr>
      <w:tr w:rsidR="00EC464E" w:rsidRPr="00EC464E" w14:paraId="6BAC5D5E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A54FD26" w14:textId="5CA24ED7" w:rsidR="00EC464E" w:rsidRPr="00EC464E" w:rsidRDefault="00175712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5712">
              <w:rPr>
                <w:rFonts w:ascii="Calibri" w:eastAsia="Times New Roman" w:hAnsi="Calibri" w:cs="Calibri"/>
                <w:color w:val="000000"/>
              </w:rPr>
              <w:t>bugDetailsCach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980643B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D922BEF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Last updated when Query was run</w:t>
            </w:r>
          </w:p>
        </w:tc>
      </w:tr>
      <w:tr w:rsidR="00EC464E" w:rsidRPr="00EC464E" w14:paraId="51970772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F1DBACC" w14:textId="1D1EDEC2" w:rsidR="00EC464E" w:rsidRPr="00EC464E" w:rsidRDefault="00175712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75712">
              <w:rPr>
                <w:rFonts w:ascii="Calibri" w:eastAsia="Times New Roman" w:hAnsi="Calibri" w:cs="Calibri"/>
                <w:color w:val="000000"/>
              </w:rPr>
              <w:t>videoPlatDispNam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293FF85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2BE823C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NA</w:t>
            </w:r>
          </w:p>
        </w:tc>
      </w:tr>
      <w:tr w:rsidR="00EC464E" w:rsidRPr="00EC464E" w14:paraId="4D2FDF97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057D7A" w14:textId="7C1E0D77" w:rsidR="00EC464E" w:rsidRPr="00EC464E" w:rsidRDefault="00175712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75712">
              <w:rPr>
                <w:rFonts w:ascii="Calibri" w:eastAsia="Times New Roman" w:hAnsi="Calibri" w:cs="Calibri"/>
                <w:color w:val="000000"/>
              </w:rPr>
              <w:t>throttl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AB7BBA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65035" w14:textId="4B388237" w:rsidR="00EC464E" w:rsidRPr="00EC464E" w:rsidRDefault="00CC5746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C5746">
              <w:rPr>
                <w:rFonts w:ascii="Calibri" w:eastAsia="Times New Roman" w:hAnsi="Calibri" w:cs="Calibri"/>
                <w:color w:val="000000"/>
              </w:rPr>
              <w:t>16.3</w:t>
            </w:r>
          </w:p>
        </w:tc>
      </w:tr>
      <w:tr w:rsidR="00EC464E" w:rsidRPr="00EC464E" w14:paraId="223F4F6F" w14:textId="77777777" w:rsidTr="00EC464E">
        <w:trPr>
          <w:trHeight w:val="290"/>
        </w:trPr>
        <w:tc>
          <w:tcPr>
            <w:tcW w:w="27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0A171A2" w14:textId="221BE16A" w:rsidR="00EC464E" w:rsidRPr="00EC464E" w:rsidRDefault="00175712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75712">
              <w:rPr>
                <w:rFonts w:ascii="Calibri" w:eastAsia="Times New Roman" w:hAnsi="Calibri" w:cs="Calibri"/>
                <w:color w:val="000000"/>
              </w:rPr>
              <w:t>releas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C911C29" w14:textId="77777777" w:rsidR="00EC464E" w:rsidRPr="00EC464E" w:rsidRDefault="00EC464E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EC464E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3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5F20F3C" w14:textId="69105CD0" w:rsidR="00EC464E" w:rsidRPr="00EC464E" w:rsidRDefault="00CC5746" w:rsidP="00EC464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C5746">
              <w:rPr>
                <w:rFonts w:ascii="Calibri" w:eastAsia="Times New Roman" w:hAnsi="Calibri" w:cs="Calibri"/>
                <w:color w:val="000000"/>
              </w:rPr>
              <w:t>16.3.4</w:t>
            </w:r>
          </w:p>
        </w:tc>
      </w:tr>
    </w:tbl>
    <w:p w14:paraId="353C839D" w14:textId="77777777" w:rsidR="00EC464E" w:rsidRDefault="00EC464E" w:rsidP="00676CF5">
      <w:pPr>
        <w:pStyle w:val="paragraph"/>
        <w:spacing w:after="0"/>
        <w:textAlignment w:val="baseline"/>
        <w:rPr>
          <w:rStyle w:val="eop"/>
          <w:rFonts w:ascii="Calibri" w:hAnsi="Calibri" w:cs="Calibri"/>
        </w:rPr>
      </w:pPr>
    </w:p>
    <w:p w14:paraId="04D01F3B" w14:textId="77777777" w:rsidR="00072393" w:rsidRDefault="00072393" w:rsidP="00676CF5">
      <w:pPr>
        <w:pStyle w:val="paragraph"/>
        <w:spacing w:after="0"/>
        <w:textAlignment w:val="baseline"/>
        <w:rPr>
          <w:rFonts w:ascii="Helvetica" w:hAnsi="Helvetica"/>
          <w:b/>
          <w:bCs/>
          <w:color w:val="505050"/>
          <w:sz w:val="36"/>
          <w:szCs w:val="36"/>
          <w:shd w:val="clear" w:color="auto" w:fill="FFFFFF"/>
        </w:rPr>
      </w:pPr>
    </w:p>
    <w:p w14:paraId="5C050284" w14:textId="1B58069C" w:rsidR="00E36343" w:rsidRPr="0073629A" w:rsidRDefault="00B258D6" w:rsidP="00457286">
      <w:pPr>
        <w:pStyle w:val="paragraph"/>
        <w:spacing w:after="0"/>
        <w:textAlignment w:val="baseline"/>
        <w:rPr>
          <w:rFonts w:ascii="CiscoSans TT Regular" w:hAnsi="CiscoSans TT Regular"/>
          <w:color w:val="464646"/>
          <w:sz w:val="29"/>
          <w:szCs w:val="29"/>
        </w:rPr>
      </w:pPr>
      <w:r w:rsidRPr="00A32C31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bdr w:val="none" w:sz="0" w:space="0" w:color="auto" w:frame="1"/>
          <w:lang w:val="en-IN"/>
        </w:rPr>
        <w:t>API 3</w:t>
      </w:r>
      <w:r w:rsidR="00A32C31" w:rsidRPr="00A32C31">
        <w:rPr>
          <w:rStyle w:val="normaltextrun"/>
          <w:rFonts w:ascii="Calibri" w:hAnsi="Calibri" w:cs="Calibri"/>
          <w:b/>
          <w:bCs/>
          <w:color w:val="000000"/>
          <w:sz w:val="22"/>
          <w:szCs w:val="22"/>
          <w:bdr w:val="none" w:sz="0" w:space="0" w:color="auto" w:frame="1"/>
          <w:lang w:val="en-IN"/>
        </w:rPr>
        <w:t>.1</w:t>
      </w:r>
      <w:r>
        <w:rPr>
          <w:rStyle w:val="normaltextrun"/>
          <w:rFonts w:ascii="Calibri" w:hAnsi="Calibri" w:cs="Calibri"/>
          <w:color w:val="000000"/>
          <w:sz w:val="22"/>
          <w:szCs w:val="22"/>
          <w:bdr w:val="none" w:sz="0" w:space="0" w:color="auto" w:frame="1"/>
          <w:lang w:val="en-IN"/>
        </w:rPr>
        <w:t xml:space="preserve"> : To check if a master project is being actively used</w:t>
      </w:r>
      <w:r w:rsidR="000779F0">
        <w:rPr>
          <w:rStyle w:val="normaltextrun"/>
          <w:rFonts w:ascii="Calibri" w:hAnsi="Calibri" w:cs="Calibri"/>
          <w:color w:val="000000"/>
          <w:sz w:val="22"/>
          <w:szCs w:val="22"/>
          <w:bdr w:val="none" w:sz="0" w:space="0" w:color="auto" w:frame="1"/>
          <w:lang w:val="en-IN"/>
        </w:rPr>
        <w:t xml:space="preserve">. </w:t>
      </w:r>
      <w:r w:rsidR="000779F0" w:rsidRPr="000779F0">
        <w:rPr>
          <w:rStyle w:val="normaltextrun"/>
          <w:rFonts w:ascii="Calibri" w:hAnsi="Calibri" w:cs="Calibri"/>
          <w:color w:val="000000"/>
          <w:bdr w:val="none" w:sz="0" w:space="0" w:color="auto" w:frame="1"/>
          <w:lang w:val="en-IN"/>
        </w:rPr>
        <w:t>List Profile details along with the master project id.</w:t>
      </w:r>
    </w:p>
    <w:p w14:paraId="5D90CC19" w14:textId="295D6EA8" w:rsidR="00247790" w:rsidRPr="00247790" w:rsidRDefault="00E36343" w:rsidP="00676CF5">
      <w:pPr>
        <w:pStyle w:val="paragraph"/>
        <w:spacing w:after="0"/>
        <w:textAlignment w:val="baseline"/>
        <w:rPr>
          <w:rStyle w:val="Hyperlink"/>
        </w:rPr>
      </w:pPr>
      <w:r w:rsidRPr="00E36343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  <w:t>Post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:</w:t>
      </w:r>
      <w:r w:rsidR="00790FD6" w:rsidRPr="00790FD6">
        <w:t xml:space="preserve"> </w:t>
      </w:r>
      <w:r w:rsidR="00247790" w:rsidRPr="00C366EF">
        <w:rPr>
          <w:rStyle w:val="Hyperlink"/>
        </w:rPr>
        <w:t>https://api-supplychain.cisco.com/pdafapp/MasterProjects_Profile_Details/2.0/getMPProfileDetails</w:t>
      </w:r>
    </w:p>
    <w:p w14:paraId="75EC581F" w14:textId="77777777" w:rsidR="00753A5F" w:rsidRPr="00753A5F" w:rsidRDefault="00E36343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 w:rsidRPr="006233CA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body : </w:t>
      </w:r>
      <w:r w:rsidR="00753A5F"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{</w:t>
      </w:r>
    </w:p>
    <w:p w14:paraId="06FD8617" w14:textId="77777777" w:rsidR="00753A5F" w:rsidRPr="00753A5F" w:rsidRDefault="00753A5F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   "</w:t>
      </w:r>
      <w:proofErr w:type="spellStart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osType</w:t>
      </w:r>
      <w:proofErr w:type="spellEnd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": "I",</w:t>
      </w:r>
    </w:p>
    <w:p w14:paraId="470DD854" w14:textId="77777777" w:rsidR="00753A5F" w:rsidRPr="00753A5F" w:rsidRDefault="00753A5F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   "</w:t>
      </w:r>
      <w:proofErr w:type="spellStart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productFamily</w:t>
      </w:r>
      <w:proofErr w:type="spellEnd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": "Cisco Catalyst 9500 Series Switches",</w:t>
      </w:r>
    </w:p>
    <w:p w14:paraId="7930DC4A" w14:textId="77777777" w:rsidR="00753A5F" w:rsidRPr="00753A5F" w:rsidRDefault="00753A5F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   "</w:t>
      </w:r>
      <w:proofErr w:type="spellStart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releaseDetail</w:t>
      </w:r>
      <w:proofErr w:type="spellEnd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": "16.12.4",</w:t>
      </w:r>
    </w:p>
    <w:p w14:paraId="627FF18D" w14:textId="3F82F5DA" w:rsidR="00753A5F" w:rsidRPr="00753A5F" w:rsidRDefault="00E67D78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  </w:t>
      </w:r>
      <w:r w:rsidR="00753A5F"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"</w:t>
      </w:r>
      <w:proofErr w:type="spellStart"/>
      <w:r w:rsidR="00753A5F"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createdDate</w:t>
      </w:r>
      <w:proofErr w:type="spellEnd"/>
      <w:r w:rsidR="00753A5F"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": "2021-03-03",</w:t>
      </w:r>
    </w:p>
    <w:p w14:paraId="61629300" w14:textId="77777777" w:rsidR="00753A5F" w:rsidRPr="00753A5F" w:rsidRDefault="00753A5F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   "</w:t>
      </w:r>
      <w:proofErr w:type="spellStart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timeFrame</w:t>
      </w:r>
      <w:proofErr w:type="spellEnd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": "1week",</w:t>
      </w:r>
    </w:p>
    <w:p w14:paraId="1DAE4C9B" w14:textId="77777777" w:rsidR="00753A5F" w:rsidRPr="00753A5F" w:rsidRDefault="00753A5F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   "</w:t>
      </w:r>
      <w:proofErr w:type="spellStart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inputParams</w:t>
      </w:r>
      <w:proofErr w:type="spellEnd"/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": {},</w:t>
      </w:r>
    </w:p>
    <w:p w14:paraId="42BD9579" w14:textId="77777777" w:rsidR="00753A5F" w:rsidRPr="00753A5F" w:rsidRDefault="00753A5F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   "limit": 30</w:t>
      </w:r>
    </w:p>
    <w:p w14:paraId="7E1C2183" w14:textId="77777777" w:rsidR="00753A5F" w:rsidRPr="00753A5F" w:rsidRDefault="00753A5F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}</w:t>
      </w:r>
    </w:p>
    <w:p w14:paraId="15B245CE" w14:textId="0ACD3A4C" w:rsidR="00E67D78" w:rsidRDefault="00E67D78" w:rsidP="00753A5F">
      <w:pPr>
        <w:pStyle w:val="paragraph"/>
        <w:spacing w:after="0"/>
        <w:textAlignment w:val="baseline"/>
        <w:rPr>
          <w:rStyle w:val="normaltextrun"/>
          <w:rFonts w:ascii="Calibri" w:hAnsi="Calibri" w:cs="Calibri"/>
          <w:sz w:val="22"/>
          <w:szCs w:val="22"/>
          <w:lang w:val="en-IN"/>
        </w:rPr>
      </w:pPr>
      <w:r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Note :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en-IN"/>
        </w:rPr>
        <w:t>timeFrame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can be 1week,1month,3months, 1year.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en-IN"/>
        </w:rPr>
        <w:t>TimeFrame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is calculated backwards, for example in above case the profile that were created a week back from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en-IN"/>
        </w:rPr>
        <w:t>createdDate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</w:t>
      </w:r>
      <w:proofErr w:type="spellStart"/>
      <w:r>
        <w:rPr>
          <w:rStyle w:val="normaltextrun"/>
          <w:rFonts w:ascii="Calibri" w:hAnsi="Calibri" w:cs="Calibri"/>
          <w:sz w:val="22"/>
          <w:szCs w:val="22"/>
          <w:lang w:val="en-IN"/>
        </w:rPr>
        <w:t>i.e</w:t>
      </w:r>
      <w:proofErr w:type="spellEnd"/>
      <w:r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from </w:t>
      </w: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2021-0</w:t>
      </w:r>
      <w:r>
        <w:rPr>
          <w:rStyle w:val="normaltextrun"/>
          <w:rFonts w:ascii="Calibri" w:hAnsi="Calibri" w:cs="Calibri"/>
          <w:sz w:val="22"/>
          <w:szCs w:val="22"/>
          <w:lang w:val="en-IN"/>
        </w:rPr>
        <w:t>2</w:t>
      </w: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-</w:t>
      </w:r>
      <w:r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24 to </w:t>
      </w:r>
      <w:r w:rsidRPr="00753A5F">
        <w:rPr>
          <w:rStyle w:val="normaltextrun"/>
          <w:rFonts w:ascii="Calibri" w:hAnsi="Calibri" w:cs="Calibri"/>
          <w:sz w:val="22"/>
          <w:szCs w:val="22"/>
          <w:lang w:val="en-IN"/>
        </w:rPr>
        <w:t>2021-03-03</w:t>
      </w:r>
      <w:r>
        <w:rPr>
          <w:rStyle w:val="normaltextrun"/>
          <w:rFonts w:ascii="Calibri" w:hAnsi="Calibri" w:cs="Calibri"/>
          <w:sz w:val="22"/>
          <w:szCs w:val="22"/>
          <w:lang w:val="en-IN"/>
        </w:rPr>
        <w:t xml:space="preserve"> will be fetched. </w:t>
      </w:r>
    </w:p>
    <w:p w14:paraId="5508CA7A" w14:textId="698DE3A1" w:rsidR="00EF6E2C" w:rsidRDefault="00EF6E2C" w:rsidP="007D6D00">
      <w:pPr>
        <w:pStyle w:val="paragraph"/>
        <w:spacing w:after="0"/>
        <w:textAlignment w:val="baseline"/>
        <w:rPr>
          <w:rFonts w:ascii="CiscoSans TT Regular" w:hAnsi="CiscoSans TT Regular"/>
          <w:b/>
          <w:bCs/>
          <w:color w:val="464646"/>
          <w:sz w:val="29"/>
          <w:szCs w:val="29"/>
        </w:rPr>
      </w:pPr>
    </w:p>
    <w:p w14:paraId="03627B99" w14:textId="742C4378" w:rsidR="00BA69C8" w:rsidRDefault="00BA69C8" w:rsidP="007D6D00">
      <w:pPr>
        <w:pStyle w:val="paragraph"/>
        <w:spacing w:after="0"/>
        <w:textAlignment w:val="baseline"/>
        <w:rPr>
          <w:rFonts w:ascii="CiscoSans TT Regular" w:hAnsi="CiscoSans TT Regular"/>
          <w:b/>
          <w:bCs/>
          <w:color w:val="464646"/>
          <w:sz w:val="29"/>
          <w:szCs w:val="29"/>
        </w:rPr>
      </w:pPr>
    </w:p>
    <w:p w14:paraId="612536D9" w14:textId="77777777" w:rsidR="00BA69C8" w:rsidRDefault="00BA69C8" w:rsidP="007D6D00">
      <w:pPr>
        <w:pStyle w:val="paragraph"/>
        <w:spacing w:after="0"/>
        <w:textAlignment w:val="baseline"/>
        <w:rPr>
          <w:rFonts w:ascii="CiscoSans TT Regular" w:hAnsi="CiscoSans TT Regular"/>
          <w:b/>
          <w:bCs/>
          <w:color w:val="464646"/>
          <w:sz w:val="29"/>
          <w:szCs w:val="29"/>
        </w:rPr>
      </w:pPr>
    </w:p>
    <w:p w14:paraId="771BCECA" w14:textId="5A89016E" w:rsidR="00903486" w:rsidRPr="00E36343" w:rsidRDefault="00903486" w:rsidP="007D6D00">
      <w:pPr>
        <w:pStyle w:val="paragraph"/>
        <w:spacing w:after="0"/>
        <w:textAlignment w:val="baseline"/>
        <w:rPr>
          <w:rStyle w:val="normaltextrun"/>
          <w:rFonts w:ascii="CiscoSans TT Regular" w:hAnsi="CiscoSans TT Regular"/>
          <w:b/>
          <w:bCs/>
          <w:color w:val="464646"/>
          <w:sz w:val="29"/>
          <w:szCs w:val="29"/>
        </w:rPr>
      </w:pPr>
      <w:r w:rsidRPr="004F56B5">
        <w:rPr>
          <w:rFonts w:ascii="CiscoSans TT Regular" w:hAnsi="CiscoSans TT Regular"/>
          <w:b/>
          <w:bCs/>
          <w:color w:val="464646"/>
          <w:sz w:val="29"/>
          <w:szCs w:val="29"/>
        </w:rPr>
        <w:lastRenderedPageBreak/>
        <w:t>Query Parameters</w:t>
      </w:r>
    </w:p>
    <w:p w14:paraId="225EAAD8" w14:textId="1D3CABF2" w:rsidR="00E36343" w:rsidRDefault="00E36343" w:rsidP="00E3634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tbl>
      <w:tblPr>
        <w:tblW w:w="4400" w:type="dxa"/>
        <w:tblLook w:val="04A0" w:firstRow="1" w:lastRow="0" w:firstColumn="1" w:lastColumn="0" w:noHBand="0" w:noVBand="1"/>
      </w:tblPr>
      <w:tblGrid>
        <w:gridCol w:w="2120"/>
        <w:gridCol w:w="1140"/>
        <w:gridCol w:w="1140"/>
      </w:tblGrid>
      <w:tr w:rsidR="00BB5B31" w:rsidRPr="00BB5B31" w14:paraId="3196B4DC" w14:textId="77777777" w:rsidTr="00BB5B31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75BA98AE" w14:textId="77777777" w:rsidR="00BB5B31" w:rsidRPr="00BB5B31" w:rsidRDefault="00BB5B31" w:rsidP="00BB5B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B31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2803C81" w14:textId="77777777" w:rsidR="00BB5B31" w:rsidRPr="00BB5B31" w:rsidRDefault="00BB5B31" w:rsidP="00BB5B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B31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C9DECEA" w14:textId="77777777" w:rsidR="00BB5B31" w:rsidRPr="00BB5B31" w:rsidRDefault="00BB5B31" w:rsidP="00BB5B3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B31">
              <w:rPr>
                <w:rFonts w:ascii="Calibri" w:eastAsia="Times New Roman" w:hAnsi="Calibri" w:cs="Calibri"/>
                <w:b/>
                <w:bCs/>
                <w:color w:val="FFFFFF"/>
              </w:rPr>
              <w:t>Required</w:t>
            </w:r>
          </w:p>
        </w:tc>
      </w:tr>
      <w:tr w:rsidR="00BB5B31" w:rsidRPr="00BB5B31" w14:paraId="309126DD" w14:textId="77777777" w:rsidTr="00BB5B31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7DA52C51" w14:textId="164679C0" w:rsidR="00BB5B31" w:rsidRPr="00BB5B31" w:rsidRDefault="009612C9" w:rsidP="00BB5B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osType</w:t>
            </w:r>
            <w:proofErr w:type="spellEnd"/>
            <w:r w:rsidR="00BB5B31" w:rsidRPr="00BB5B31">
              <w:rPr>
                <w:rFonts w:ascii="Calibri" w:eastAsia="Times New Roman" w:hAnsi="Calibri" w:cs="Calibri"/>
                <w:color w:val="000000"/>
              </w:rPr>
              <w:t xml:space="preserve">        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4A21BCF" w14:textId="77777777" w:rsidR="00BB5B31" w:rsidRPr="00BB5B31" w:rsidRDefault="00BB5B31" w:rsidP="00BB5B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A119BC2" w14:textId="77777777" w:rsidR="00BB5B31" w:rsidRPr="00BB5B31" w:rsidRDefault="00BB5B31" w:rsidP="00BB5B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  <w:tr w:rsidR="00BB5B31" w:rsidRPr="00BB5B31" w14:paraId="4EDDA72A" w14:textId="77777777" w:rsidTr="00BB5B31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CA767" w14:textId="702E8CA0" w:rsidR="00BB5B31" w:rsidRPr="00BB5B31" w:rsidRDefault="009612C9" w:rsidP="00BB5B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Style w:val="eop"/>
                <w:rFonts w:ascii="Calibri" w:hAnsi="Calibri" w:cs="Calibri"/>
              </w:rPr>
              <w:t>releaseDetail</w:t>
            </w:r>
            <w:proofErr w:type="spellEnd"/>
            <w:r w:rsidR="00BB5B31">
              <w:rPr>
                <w:rStyle w:val="eop"/>
                <w:rFonts w:ascii="Calibri" w:hAnsi="Calibri" w:cs="Calibri"/>
              </w:rPr>
              <w:t xml:space="preserve">           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FF0051" w14:textId="77777777" w:rsidR="00BB5B31" w:rsidRPr="00BB5B31" w:rsidRDefault="00BB5B31" w:rsidP="00BB5B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BC24D3" w14:textId="77777777" w:rsidR="00BB5B31" w:rsidRPr="00BB5B31" w:rsidRDefault="00BB5B31" w:rsidP="00BB5B3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  <w:tr w:rsidR="00FE6A0E" w:rsidRPr="00BB5B31" w14:paraId="7D2632ED" w14:textId="77777777" w:rsidTr="00BB5B31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862E168" w14:textId="5291F37A" w:rsidR="00FE6A0E" w:rsidRPr="00BB5B31" w:rsidRDefault="009612C9" w:rsidP="00FE6A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productFamily</w:t>
            </w:r>
            <w:proofErr w:type="spellEnd"/>
            <w:r w:rsidR="00FE6A0E" w:rsidRPr="00006908">
              <w:rPr>
                <w:rFonts w:ascii="Calibri" w:eastAsia="Times New Roman" w:hAnsi="Calibri" w:cs="Calibri"/>
                <w:color w:val="000000"/>
              </w:rPr>
              <w:t xml:space="preserve">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6E22E0" w14:textId="77777777" w:rsidR="00FE6A0E" w:rsidRPr="00BB5B31" w:rsidRDefault="00FE6A0E" w:rsidP="00FE6A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03CF23F" w14:textId="77777777" w:rsidR="00FE6A0E" w:rsidRPr="00BB5B31" w:rsidRDefault="00FE6A0E" w:rsidP="00FE6A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  <w:tr w:rsidR="00FE6A0E" w:rsidRPr="00BB5B31" w14:paraId="4D74D3A0" w14:textId="77777777" w:rsidTr="00BB5B31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C9859" w14:textId="38EBB57D" w:rsidR="00FE6A0E" w:rsidRPr="00BB5B31" w:rsidRDefault="009612C9" w:rsidP="00FE6A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Style w:val="eop"/>
                <w:rFonts w:ascii="Calibri" w:hAnsi="Calibri" w:cs="Calibri"/>
              </w:rPr>
              <w:t>createdDate</w:t>
            </w:r>
            <w:proofErr w:type="spellEnd"/>
            <w:r w:rsidR="00FE6A0E">
              <w:rPr>
                <w:rStyle w:val="eop"/>
                <w:rFonts w:ascii="Calibri" w:hAnsi="Calibri" w:cs="Calibri"/>
              </w:rPr>
              <w:t xml:space="preserve">             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ED57AF" w14:textId="77777777" w:rsidR="00FE6A0E" w:rsidRPr="00BB5B31" w:rsidRDefault="00FE6A0E" w:rsidP="00FE6A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9CE1B" w14:textId="39F23AE2" w:rsidR="00FE6A0E" w:rsidRPr="00BB5B31" w:rsidRDefault="00FE6A0E" w:rsidP="00FE6A0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</w:tbl>
    <w:p w14:paraId="04C29650" w14:textId="0B8B409F" w:rsidR="00BB5B31" w:rsidRDefault="00BB5B31" w:rsidP="00E3634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783AD193" w14:textId="64C81475" w:rsidR="00BB5B31" w:rsidRDefault="00BB5B31" w:rsidP="00E3634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p w14:paraId="0F068062" w14:textId="533E26F8" w:rsidR="00E36343" w:rsidRDefault="00E36343" w:rsidP="00E36343">
      <w:pPr>
        <w:rPr>
          <w:rFonts w:ascii="CiscoSans TT Regular" w:hAnsi="CiscoSans TT Regular"/>
          <w:b/>
          <w:bCs/>
          <w:color w:val="464646"/>
          <w:sz w:val="29"/>
          <w:szCs w:val="29"/>
        </w:rPr>
      </w:pPr>
      <w:r>
        <w:rPr>
          <w:rFonts w:ascii="CiscoSans TT Regular" w:hAnsi="CiscoSans TT Regular"/>
          <w:b/>
          <w:bCs/>
          <w:color w:val="464646"/>
          <w:sz w:val="20"/>
          <w:szCs w:val="20"/>
        </w:rPr>
        <w:t xml:space="preserve"> </w:t>
      </w:r>
      <w:r w:rsidRPr="00292152">
        <w:rPr>
          <w:rFonts w:ascii="CiscoSans TT Regular" w:hAnsi="CiscoSans TT Regular"/>
          <w:b/>
          <w:bCs/>
          <w:color w:val="464646"/>
          <w:sz w:val="20"/>
          <w:szCs w:val="20"/>
        </w:rPr>
        <w:t xml:space="preserve"> </w:t>
      </w:r>
      <w:r w:rsidRPr="00292152">
        <w:rPr>
          <w:rFonts w:ascii="CiscoSans TT Regular" w:hAnsi="CiscoSans TT Regular"/>
          <w:b/>
          <w:bCs/>
          <w:color w:val="464646"/>
          <w:sz w:val="29"/>
          <w:szCs w:val="29"/>
        </w:rPr>
        <w:t>Response</w:t>
      </w:r>
    </w:p>
    <w:tbl>
      <w:tblPr>
        <w:tblW w:w="6080" w:type="dxa"/>
        <w:tblLook w:val="04A0" w:firstRow="1" w:lastRow="0" w:firstColumn="1" w:lastColumn="0" w:noHBand="0" w:noVBand="1"/>
      </w:tblPr>
      <w:tblGrid>
        <w:gridCol w:w="2360"/>
        <w:gridCol w:w="1140"/>
        <w:gridCol w:w="2580"/>
      </w:tblGrid>
      <w:tr w:rsidR="00006908" w:rsidRPr="00006908" w14:paraId="5D69A17B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38296217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6908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6A4F03D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6908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0A10C82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06908">
              <w:rPr>
                <w:rFonts w:ascii="Calibri" w:eastAsia="Times New Roman" w:hAnsi="Calibri" w:cs="Calibri"/>
                <w:b/>
                <w:bCs/>
                <w:color w:val="FFFFFF"/>
              </w:rPr>
              <w:t>Example</w:t>
            </w:r>
          </w:p>
        </w:tc>
      </w:tr>
      <w:tr w:rsidR="00006908" w:rsidRPr="00006908" w14:paraId="49CCB7D3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864C5C0" w14:textId="3216658C" w:rsidR="00006908" w:rsidRPr="00006908" w:rsidRDefault="001E7BC3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E7BC3">
              <w:rPr>
                <w:rFonts w:ascii="Calibri" w:eastAsia="Times New Roman" w:hAnsi="Calibri" w:cs="Calibri"/>
                <w:color w:val="000000"/>
              </w:rPr>
              <w:t>profile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D0316F8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A94CEC2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14946</w:t>
            </w:r>
          </w:p>
        </w:tc>
      </w:tr>
      <w:tr w:rsidR="00006908" w:rsidRPr="00006908" w14:paraId="2D57C22B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B50134" w14:textId="3181FB66" w:rsidR="00006908" w:rsidRPr="00006908" w:rsidRDefault="001E7BC3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E7BC3">
              <w:rPr>
                <w:rFonts w:ascii="Calibri" w:eastAsia="Times New Roman" w:hAnsi="Calibri" w:cs="Calibri"/>
                <w:color w:val="000000"/>
              </w:rPr>
              <w:t>createdBy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FC02C8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0372CB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006908">
              <w:rPr>
                <w:rFonts w:ascii="Calibri" w:eastAsia="Times New Roman" w:hAnsi="Calibri" w:cs="Calibri"/>
                <w:color w:val="000000"/>
              </w:rPr>
              <w:t>akaderpp</w:t>
            </w:r>
            <w:proofErr w:type="spellEnd"/>
          </w:p>
        </w:tc>
      </w:tr>
      <w:tr w:rsidR="00006908" w:rsidRPr="00006908" w14:paraId="2620A5AC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AC0BF18" w14:textId="79121F01" w:rsidR="00006908" w:rsidRPr="00006908" w:rsidRDefault="001E7BC3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E7BC3">
              <w:rPr>
                <w:rFonts w:ascii="Calibri" w:eastAsia="Times New Roman" w:hAnsi="Calibri" w:cs="Calibri"/>
                <w:color w:val="000000"/>
              </w:rPr>
              <w:t>proj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F6FBC87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CA08BD1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746346</w:t>
            </w:r>
          </w:p>
        </w:tc>
      </w:tr>
      <w:tr w:rsidR="00006908" w:rsidRPr="00006908" w14:paraId="3D7B5F9F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807BAB" w14:textId="020A3B0B" w:rsidR="00006908" w:rsidRPr="00006908" w:rsidRDefault="001E7BC3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E7BC3">
              <w:rPr>
                <w:rFonts w:ascii="Calibri" w:eastAsia="Times New Roman" w:hAnsi="Calibri" w:cs="Calibri"/>
                <w:color w:val="000000"/>
              </w:rPr>
              <w:t>cust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153433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8063A4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AC2711</w:t>
            </w:r>
          </w:p>
        </w:tc>
      </w:tr>
      <w:tr w:rsidR="00006908" w:rsidRPr="00006908" w14:paraId="1A227F71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411036D2" w14:textId="5F056169" w:rsidR="00006908" w:rsidRPr="00006908" w:rsidRDefault="001E7BC3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E7BC3">
              <w:rPr>
                <w:rFonts w:ascii="Calibri" w:eastAsia="Times New Roman" w:hAnsi="Calibri" w:cs="Calibri"/>
                <w:color w:val="000000"/>
              </w:rPr>
              <w:t>osTyp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613EAE3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26BCB6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CUIPS</w:t>
            </w:r>
          </w:p>
        </w:tc>
      </w:tr>
      <w:tr w:rsidR="00006908" w:rsidRPr="00006908" w14:paraId="7C58C0A7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7FC60D" w14:textId="7D715960" w:rsidR="00006908" w:rsidRPr="00006908" w:rsidRDefault="001E7BC3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1E7BC3">
              <w:rPr>
                <w:rFonts w:ascii="Calibri" w:eastAsia="Times New Roman" w:hAnsi="Calibri" w:cs="Calibri"/>
                <w:color w:val="000000"/>
              </w:rPr>
              <w:t>createdDat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DBCD0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A1341C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2019-12-03 10:56:07 GMT</w:t>
            </w:r>
          </w:p>
        </w:tc>
      </w:tr>
      <w:tr w:rsidR="00006908" w:rsidRPr="00006908" w14:paraId="36DD7898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73E3C67E" w14:textId="5917AD92" w:rsidR="00006908" w:rsidRPr="00006908" w:rsidRDefault="00200CEE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00CEE">
              <w:rPr>
                <w:rFonts w:ascii="Calibri" w:eastAsia="Times New Roman" w:hAnsi="Calibri" w:cs="Calibri"/>
                <w:color w:val="000000"/>
              </w:rPr>
              <w:t>authCount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442CB7C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1850354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006908" w:rsidRPr="00006908" w14:paraId="13BFB14D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83935" w14:textId="3838EACB" w:rsidR="00006908" w:rsidRPr="00006908" w:rsidRDefault="00200CEE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00CEE">
              <w:rPr>
                <w:rFonts w:ascii="Calibri" w:eastAsia="Times New Roman" w:hAnsi="Calibri" w:cs="Calibri"/>
                <w:color w:val="000000"/>
              </w:rPr>
              <w:t>latestAuthDat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6785DC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87406F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006908" w:rsidRPr="00006908" w14:paraId="545F6D9E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C1A75" w14:textId="59D6C623" w:rsidR="00006908" w:rsidRPr="00006908" w:rsidRDefault="00200CEE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00CEE">
              <w:rPr>
                <w:rFonts w:ascii="Calibri" w:eastAsia="Times New Roman" w:hAnsi="Calibri" w:cs="Calibri"/>
                <w:color w:val="000000"/>
              </w:rPr>
              <w:t>contract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FB1F3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AA100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7087</w:t>
            </w:r>
          </w:p>
        </w:tc>
      </w:tr>
      <w:tr w:rsidR="00006908" w:rsidRPr="00006908" w14:paraId="2ECC8558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BFD2089" w14:textId="3C16C93E" w:rsidR="00006908" w:rsidRPr="00006908" w:rsidRDefault="00200CEE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00CEE">
              <w:rPr>
                <w:rFonts w:ascii="Calibri" w:eastAsia="Times New Roman" w:hAnsi="Calibri" w:cs="Calibri"/>
                <w:color w:val="000000"/>
              </w:rPr>
              <w:t>platform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8D61550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7FC8D7A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78xx</w:t>
            </w:r>
          </w:p>
        </w:tc>
      </w:tr>
      <w:tr w:rsidR="00006908" w:rsidRPr="00006908" w14:paraId="79D03F0F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245CE7" w14:textId="66C19BB4" w:rsidR="00006908" w:rsidRPr="00006908" w:rsidRDefault="00200CEE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00CEE">
              <w:rPr>
                <w:rFonts w:ascii="Calibri" w:eastAsia="Times New Roman" w:hAnsi="Calibri" w:cs="Calibri"/>
                <w:color w:val="000000"/>
              </w:rPr>
              <w:t>profileNam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0D0540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8F417E" w14:textId="1D259816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IPPHONE780012.5(1)SR2</w:t>
            </w:r>
          </w:p>
        </w:tc>
      </w:tr>
      <w:tr w:rsidR="00006908" w:rsidRPr="00006908" w14:paraId="1B3B5AF0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45101CCF" w14:textId="098A9DA7" w:rsidR="00006908" w:rsidRPr="00006908" w:rsidRDefault="00200CEE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00CEE">
              <w:rPr>
                <w:rFonts w:ascii="Calibri" w:eastAsia="Times New Roman" w:hAnsi="Calibri" w:cs="Calibri"/>
                <w:color w:val="000000"/>
              </w:rPr>
              <w:t>productFamily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62DFC81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D3CA964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Cisco IP Phone 7800 Series</w:t>
            </w:r>
          </w:p>
        </w:tc>
      </w:tr>
      <w:tr w:rsidR="00006908" w:rsidRPr="00006908" w14:paraId="310EEE76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1C7B88" w14:textId="05165143" w:rsidR="00006908" w:rsidRPr="00006908" w:rsidRDefault="00200CEE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00CEE">
              <w:rPr>
                <w:rFonts w:ascii="Calibri" w:eastAsia="Times New Roman" w:hAnsi="Calibri" w:cs="Calibri"/>
                <w:color w:val="000000"/>
              </w:rPr>
              <w:t>releaseDetail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C0227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AB3B4E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12.5(1)SR2</w:t>
            </w:r>
          </w:p>
        </w:tc>
      </w:tr>
      <w:tr w:rsidR="00006908" w:rsidRPr="00006908" w14:paraId="741689AB" w14:textId="77777777" w:rsidTr="00006908">
        <w:trPr>
          <w:trHeight w:val="290"/>
        </w:trPr>
        <w:tc>
          <w:tcPr>
            <w:tcW w:w="23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4DEF784" w14:textId="7F551F5B" w:rsidR="00006908" w:rsidRPr="00006908" w:rsidRDefault="00200CEE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00CEE">
              <w:rPr>
                <w:rFonts w:ascii="Calibri" w:eastAsia="Times New Roman" w:hAnsi="Calibri" w:cs="Calibri"/>
                <w:color w:val="000000"/>
              </w:rPr>
              <w:t>custNam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8CA43D8" w14:textId="77777777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2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299747C" w14:textId="2C2D6BB6" w:rsidR="00006908" w:rsidRPr="00006908" w:rsidRDefault="00006908" w:rsidP="000069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006908">
              <w:rPr>
                <w:rFonts w:ascii="Calibri" w:eastAsia="Times New Roman" w:hAnsi="Calibri" w:cs="Calibri"/>
                <w:color w:val="000000"/>
              </w:rPr>
              <w:t>TESTVOICE</w:t>
            </w:r>
          </w:p>
        </w:tc>
      </w:tr>
    </w:tbl>
    <w:p w14:paraId="01FE06D7" w14:textId="62564A1E" w:rsidR="002F4C40" w:rsidRDefault="002F4C40" w:rsidP="00E36343">
      <w:pPr>
        <w:jc w:val="both"/>
        <w:rPr>
          <w:rFonts w:ascii="CiscoSans TT Regular" w:hAnsi="CiscoSans TT Regular"/>
          <w:b/>
          <w:bCs/>
          <w:color w:val="464646"/>
          <w:sz w:val="20"/>
          <w:szCs w:val="20"/>
        </w:rPr>
      </w:pPr>
    </w:p>
    <w:p w14:paraId="23664616" w14:textId="259B84C6" w:rsidR="00930524" w:rsidRDefault="00930524" w:rsidP="00E36343">
      <w:pPr>
        <w:jc w:val="both"/>
        <w:rPr>
          <w:rFonts w:ascii="CiscoSans TT Regular" w:hAnsi="CiscoSans TT Regular"/>
          <w:b/>
          <w:bCs/>
          <w:color w:val="464646"/>
          <w:sz w:val="20"/>
          <w:szCs w:val="20"/>
        </w:rPr>
      </w:pPr>
    </w:p>
    <w:p w14:paraId="5A415E0B" w14:textId="77777777" w:rsidR="00930524" w:rsidRDefault="00930524" w:rsidP="00E36343">
      <w:pPr>
        <w:jc w:val="both"/>
        <w:rPr>
          <w:rFonts w:ascii="CiscoSans TT Regular" w:hAnsi="CiscoSans TT Regular"/>
          <w:b/>
          <w:bCs/>
          <w:color w:val="464646"/>
          <w:sz w:val="20"/>
          <w:szCs w:val="20"/>
        </w:rPr>
      </w:pPr>
    </w:p>
    <w:p w14:paraId="50BA7E87" w14:textId="77777777" w:rsidR="00006908" w:rsidRDefault="00006908" w:rsidP="00E36343">
      <w:pPr>
        <w:jc w:val="both"/>
        <w:rPr>
          <w:rStyle w:val="eop"/>
          <w:rFonts w:ascii="Calibri" w:hAnsi="Calibri" w:cs="Calibri"/>
        </w:rPr>
      </w:pPr>
    </w:p>
    <w:p w14:paraId="3C1D04F3" w14:textId="4FB39DD0" w:rsidR="002F4C40" w:rsidRPr="00A32C31" w:rsidRDefault="00A32C31" w:rsidP="00E36343">
      <w:pPr>
        <w:jc w:val="both"/>
        <w:rPr>
          <w:rFonts w:ascii="Helvetica" w:hAnsi="Helvetica"/>
          <w:color w:val="505050"/>
          <w:shd w:val="clear" w:color="auto" w:fill="FFFFFF"/>
        </w:rPr>
      </w:pPr>
      <w:r w:rsidRPr="00A32C31">
        <w:rPr>
          <w:rStyle w:val="normaltextrun"/>
          <w:rFonts w:ascii="Calibri" w:hAnsi="Calibri" w:cs="Calibri"/>
          <w:b/>
          <w:bCs/>
          <w:color w:val="000000"/>
          <w:bdr w:val="none" w:sz="0" w:space="0" w:color="auto" w:frame="1"/>
          <w:lang w:val="en-IN"/>
        </w:rPr>
        <w:t>API 3.2</w:t>
      </w:r>
      <w:r>
        <w:rPr>
          <w:rStyle w:val="normaltextrun"/>
          <w:rFonts w:ascii="Calibri" w:hAnsi="Calibri" w:cs="Calibri"/>
          <w:color w:val="000000"/>
          <w:bdr w:val="none" w:sz="0" w:space="0" w:color="auto" w:frame="1"/>
          <w:lang w:val="en-IN"/>
        </w:rPr>
        <w:t xml:space="preserve"> : </w:t>
      </w:r>
      <w:r w:rsidR="002F4C40" w:rsidRPr="00A32C31">
        <w:rPr>
          <w:rFonts w:ascii="Helvetica" w:hAnsi="Helvetica"/>
          <w:color w:val="505050"/>
          <w:shd w:val="clear" w:color="auto" w:fill="FFFFFF"/>
        </w:rPr>
        <w:t>Get the audit details of the reports generated</w:t>
      </w:r>
    </w:p>
    <w:p w14:paraId="3772079E" w14:textId="4D31F359" w:rsidR="00FA2E53" w:rsidRPr="00AB5F1C" w:rsidRDefault="002F4C40" w:rsidP="002F4C40">
      <w:pPr>
        <w:rPr>
          <w:rStyle w:val="Hyperlink"/>
          <w:rFonts w:ascii="Times New Roman" w:eastAsia="Times New Roman" w:hAnsi="Times New Roman" w:cs="Times New Roman"/>
          <w:sz w:val="24"/>
          <w:szCs w:val="24"/>
        </w:rPr>
      </w:pPr>
      <w:r w:rsidRPr="00AB5F1C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  <w:t>Post :</w:t>
      </w:r>
      <w:r w:rsidR="00FA2E53" w:rsidRPr="00AB5F1C">
        <w:rPr>
          <w:rStyle w:val="Hyperlink"/>
          <w:rFonts w:ascii="Times New Roman" w:eastAsia="Times New Roman" w:hAnsi="Times New Roman" w:cs="Times New Roman"/>
          <w:sz w:val="24"/>
          <w:szCs w:val="24"/>
        </w:rPr>
        <w:t xml:space="preserve"> </w:t>
      </w:r>
      <w:hyperlink r:id="rId13" w:history="1">
        <w:r w:rsidR="00FA2E53" w:rsidRPr="00AB5F1C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api-supplychain.cisco.com/pdafapp/Reports_Audit/2.0/getReportsAudit</w:t>
        </w:r>
      </w:hyperlink>
    </w:p>
    <w:p w14:paraId="08803756" w14:textId="77777777" w:rsidR="004B73A3" w:rsidRDefault="004B73A3" w:rsidP="002F4C40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4586B0BB" w14:textId="77777777" w:rsidR="00C54042" w:rsidRPr="00C54042" w:rsidRDefault="00C54042" w:rsidP="00C54042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Body : </w:t>
      </w:r>
      <w:r w:rsidRPr="00C54042">
        <w:rPr>
          <w:rFonts w:ascii="Helvetica" w:hAnsi="Helvetica"/>
          <w:color w:val="505050"/>
          <w:sz w:val="18"/>
          <w:szCs w:val="18"/>
          <w:shd w:val="clear" w:color="auto" w:fill="FFFFFF"/>
        </w:rPr>
        <w:t>{</w:t>
      </w:r>
    </w:p>
    <w:p w14:paraId="5B36E25A" w14:textId="77777777" w:rsidR="00C54042" w:rsidRPr="00C54042" w:rsidRDefault="00C54042" w:rsidP="00C54042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54042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"</w:t>
      </w:r>
      <w:proofErr w:type="spellStart"/>
      <w:r w:rsidRPr="00C54042">
        <w:rPr>
          <w:rFonts w:ascii="Helvetica" w:hAnsi="Helvetica"/>
          <w:color w:val="505050"/>
          <w:sz w:val="18"/>
          <w:szCs w:val="18"/>
          <w:shd w:val="clear" w:color="auto" w:fill="FFFFFF"/>
        </w:rPr>
        <w:t>inputParams</w:t>
      </w:r>
      <w:proofErr w:type="spellEnd"/>
      <w:r w:rsidRPr="00C54042">
        <w:rPr>
          <w:rFonts w:ascii="Helvetica" w:hAnsi="Helvetica"/>
          <w:color w:val="505050"/>
          <w:sz w:val="18"/>
          <w:szCs w:val="18"/>
          <w:shd w:val="clear" w:color="auto" w:fill="FFFFFF"/>
        </w:rPr>
        <w:t>": {</w:t>
      </w:r>
    </w:p>
    <w:p w14:paraId="63969087" w14:textId="77777777" w:rsidR="00C54042" w:rsidRPr="00C54042" w:rsidRDefault="00C54042" w:rsidP="00C54042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54042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    "PROFILEID": "5507"</w:t>
      </w:r>
    </w:p>
    <w:p w14:paraId="22337239" w14:textId="77777777" w:rsidR="00C54042" w:rsidRPr="00C54042" w:rsidRDefault="00C54042" w:rsidP="00C54042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54042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},</w:t>
      </w:r>
    </w:p>
    <w:p w14:paraId="2AB1ACC1" w14:textId="77777777" w:rsidR="00C54042" w:rsidRPr="00C54042" w:rsidRDefault="00C54042" w:rsidP="00C54042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54042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"limit": 10</w:t>
      </w:r>
    </w:p>
    <w:p w14:paraId="28F42294" w14:textId="65F9E579" w:rsidR="002F4C40" w:rsidRDefault="00C54042" w:rsidP="00C54042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54042">
        <w:rPr>
          <w:rFonts w:ascii="Helvetica" w:hAnsi="Helvetica"/>
          <w:color w:val="505050"/>
          <w:sz w:val="18"/>
          <w:szCs w:val="18"/>
          <w:shd w:val="clear" w:color="auto" w:fill="FFFFFF"/>
        </w:rPr>
        <w:lastRenderedPageBreak/>
        <w:t>}</w:t>
      </w:r>
    </w:p>
    <w:p w14:paraId="3EE54586" w14:textId="7CC96ADA" w:rsidR="00786434" w:rsidRDefault="00786434" w:rsidP="00C54042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Note : Multiple profile id’s can be specified in this format -&gt; </w:t>
      </w:r>
      <w:r w:rsidR="009E02DB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  <w:r w:rsidR="009E02DB" w:rsidRPr="009E02DB">
        <w:rPr>
          <w:rFonts w:ascii="Helvetica" w:hAnsi="Helvetica"/>
          <w:color w:val="505050"/>
          <w:sz w:val="18"/>
          <w:szCs w:val="18"/>
          <w:shd w:val="clear" w:color="auto" w:fill="FFFFFF"/>
        </w:rPr>
        <w:t>"PROFILEID":[ "9973","11098"]</w:t>
      </w:r>
    </w:p>
    <w:p w14:paraId="5769125C" w14:textId="432588AE" w:rsidR="002244D7" w:rsidRDefault="002244D7" w:rsidP="002F4C40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48837B3E" w14:textId="77777777" w:rsidR="00903486" w:rsidRPr="00E36343" w:rsidRDefault="00903486" w:rsidP="00903486">
      <w:pPr>
        <w:rPr>
          <w:rStyle w:val="normaltextrun"/>
          <w:rFonts w:ascii="CiscoSans TT Regular" w:hAnsi="CiscoSans TT Regular"/>
          <w:b/>
          <w:bCs/>
          <w:color w:val="464646"/>
          <w:sz w:val="29"/>
          <w:szCs w:val="29"/>
        </w:rPr>
      </w:pPr>
      <w:r w:rsidRPr="004F56B5">
        <w:rPr>
          <w:rFonts w:ascii="CiscoSans TT Regular" w:hAnsi="CiscoSans TT Regular"/>
          <w:b/>
          <w:bCs/>
          <w:color w:val="464646"/>
          <w:sz w:val="29"/>
          <w:szCs w:val="29"/>
        </w:rPr>
        <w:t>Query Parameters</w:t>
      </w:r>
    </w:p>
    <w:tbl>
      <w:tblPr>
        <w:tblW w:w="4400" w:type="dxa"/>
        <w:tblLook w:val="04A0" w:firstRow="1" w:lastRow="0" w:firstColumn="1" w:lastColumn="0" w:noHBand="0" w:noVBand="1"/>
      </w:tblPr>
      <w:tblGrid>
        <w:gridCol w:w="2120"/>
        <w:gridCol w:w="1140"/>
        <w:gridCol w:w="1140"/>
      </w:tblGrid>
      <w:tr w:rsidR="002244D7" w:rsidRPr="002244D7" w14:paraId="3BA84E87" w14:textId="77777777" w:rsidTr="002244D7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293D7439" w14:textId="77777777" w:rsidR="002244D7" w:rsidRPr="002244D7" w:rsidRDefault="002244D7" w:rsidP="002244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244D7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5A081E1" w14:textId="77777777" w:rsidR="002244D7" w:rsidRPr="002244D7" w:rsidRDefault="002244D7" w:rsidP="002244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244D7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9A3600A" w14:textId="77777777" w:rsidR="002244D7" w:rsidRPr="002244D7" w:rsidRDefault="002244D7" w:rsidP="002244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244D7">
              <w:rPr>
                <w:rFonts w:ascii="Calibri" w:eastAsia="Times New Roman" w:hAnsi="Calibri" w:cs="Calibri"/>
                <w:b/>
                <w:bCs/>
                <w:color w:val="FFFFFF"/>
              </w:rPr>
              <w:t>Required</w:t>
            </w:r>
          </w:p>
        </w:tc>
      </w:tr>
      <w:tr w:rsidR="002244D7" w:rsidRPr="002244D7" w14:paraId="0DF7502D" w14:textId="77777777" w:rsidTr="002244D7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42D9644A" w14:textId="163C48EF" w:rsidR="002244D7" w:rsidRPr="002244D7" w:rsidRDefault="00B85D2E" w:rsidP="002244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Style w:val="eop"/>
                <w:rFonts w:ascii="Calibri" w:hAnsi="Calibri" w:cs="Calibri"/>
              </w:rPr>
              <w:t>profileId</w:t>
            </w:r>
            <w:proofErr w:type="spellEnd"/>
            <w:r w:rsidR="002244D7">
              <w:rPr>
                <w:rStyle w:val="eop"/>
                <w:rFonts w:ascii="Calibri" w:hAnsi="Calibri" w:cs="Calibri"/>
              </w:rPr>
              <w:t xml:space="preserve">        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8E93D28" w14:textId="77777777" w:rsidR="002244D7" w:rsidRPr="002244D7" w:rsidRDefault="002244D7" w:rsidP="002244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244D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6DBEBF2" w14:textId="1E0EE8F5" w:rsidR="002244D7" w:rsidRPr="002244D7" w:rsidRDefault="002244D7" w:rsidP="002244D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o</w:t>
            </w:r>
          </w:p>
        </w:tc>
      </w:tr>
    </w:tbl>
    <w:p w14:paraId="7CCCDF61" w14:textId="77777777" w:rsidR="00C232C9" w:rsidRDefault="00C232C9" w:rsidP="00E36343">
      <w:pPr>
        <w:pStyle w:val="paragraph"/>
        <w:spacing w:before="0" w:beforeAutospacing="0" w:after="0" w:afterAutospacing="0"/>
        <w:textAlignment w:val="baseline"/>
        <w:rPr>
          <w:rFonts w:ascii="CiscoSans TT Regular" w:hAnsi="CiscoSans TT Regular"/>
          <w:b/>
          <w:bCs/>
          <w:color w:val="464646"/>
          <w:sz w:val="29"/>
          <w:szCs w:val="29"/>
        </w:rPr>
      </w:pPr>
    </w:p>
    <w:p w14:paraId="64C5B03A" w14:textId="6074D2EE" w:rsidR="00E36343" w:rsidRDefault="002F4C40" w:rsidP="00E36343">
      <w:pPr>
        <w:pStyle w:val="paragraph"/>
        <w:spacing w:before="0" w:beforeAutospacing="0" w:after="0" w:afterAutospacing="0"/>
        <w:textAlignment w:val="baseline"/>
        <w:rPr>
          <w:rFonts w:ascii="CiscoSans TT Regular" w:hAnsi="CiscoSans TT Regular"/>
          <w:b/>
          <w:bCs/>
          <w:color w:val="464646"/>
          <w:sz w:val="29"/>
          <w:szCs w:val="29"/>
        </w:rPr>
      </w:pPr>
      <w:r w:rsidRPr="00292152">
        <w:rPr>
          <w:rFonts w:ascii="CiscoSans TT Regular" w:hAnsi="CiscoSans TT Regular"/>
          <w:b/>
          <w:bCs/>
          <w:color w:val="464646"/>
          <w:sz w:val="29"/>
          <w:szCs w:val="29"/>
        </w:rPr>
        <w:t>Response</w:t>
      </w:r>
    </w:p>
    <w:p w14:paraId="258FADB1" w14:textId="77777777" w:rsidR="002F4C40" w:rsidRDefault="002F4C40" w:rsidP="00E36343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tbl>
      <w:tblPr>
        <w:tblW w:w="7015" w:type="dxa"/>
        <w:tblLook w:val="04A0" w:firstRow="1" w:lastRow="0" w:firstColumn="1" w:lastColumn="0" w:noHBand="0" w:noVBand="1"/>
      </w:tblPr>
      <w:tblGrid>
        <w:gridCol w:w="2460"/>
        <w:gridCol w:w="1140"/>
        <w:gridCol w:w="3415"/>
      </w:tblGrid>
      <w:tr w:rsidR="002D363E" w:rsidRPr="002D363E" w14:paraId="4FE56721" w14:textId="77777777" w:rsidTr="000E504C">
        <w:trPr>
          <w:trHeight w:val="290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79E9EBE7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363E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E0BFFBF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363E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D5EFB8E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363E">
              <w:rPr>
                <w:rFonts w:ascii="Calibri" w:eastAsia="Times New Roman" w:hAnsi="Calibri" w:cs="Calibri"/>
                <w:b/>
                <w:bCs/>
                <w:color w:val="FFFFFF"/>
              </w:rPr>
              <w:t>Example</w:t>
            </w:r>
          </w:p>
        </w:tc>
      </w:tr>
      <w:tr w:rsidR="002D363E" w:rsidRPr="002D363E" w14:paraId="7265BB7D" w14:textId="77777777" w:rsidTr="000E504C">
        <w:trPr>
          <w:trHeight w:val="290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EB23016" w14:textId="5E6826C2" w:rsidR="002D363E" w:rsidRPr="002D363E" w:rsidRDefault="00EE522B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user</w:t>
            </w:r>
            <w:r w:rsidR="002D363E" w:rsidRPr="00A72551">
              <w:rPr>
                <w:rFonts w:ascii="Calibri" w:eastAsia="Times New Roman" w:hAnsi="Calibri" w:cs="Calibri"/>
                <w:color w:val="000000"/>
              </w:rPr>
              <w:t xml:space="preserve">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4EB8055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363E">
              <w:rPr>
                <w:rFonts w:ascii="Calibri" w:eastAsia="Times New Roman" w:hAnsi="Calibri" w:cs="Calibri"/>
                <w:color w:val="000000"/>
              </w:rPr>
              <w:t xml:space="preserve">String  </w:t>
            </w:r>
          </w:p>
        </w:tc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9A6E32B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2D363E">
              <w:rPr>
                <w:rFonts w:ascii="Calibri" w:eastAsia="Times New Roman" w:hAnsi="Calibri" w:cs="Calibri"/>
                <w:color w:val="000000"/>
              </w:rPr>
              <w:t>rpatwari</w:t>
            </w:r>
            <w:proofErr w:type="spellEnd"/>
          </w:p>
        </w:tc>
      </w:tr>
      <w:tr w:rsidR="002D363E" w:rsidRPr="002D363E" w14:paraId="163DB79C" w14:textId="77777777" w:rsidTr="000E504C">
        <w:trPr>
          <w:trHeight w:val="290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D6A691" w14:textId="7BA0F20B" w:rsidR="002D363E" w:rsidRPr="002D363E" w:rsidRDefault="002C4284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tim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C0E1C5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363E">
              <w:rPr>
                <w:rFonts w:ascii="Calibri" w:eastAsia="Times New Roman" w:hAnsi="Calibri" w:cs="Calibri"/>
                <w:color w:val="000000"/>
              </w:rPr>
              <w:t xml:space="preserve">String  </w:t>
            </w:r>
          </w:p>
        </w:tc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1F4EB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363E">
              <w:rPr>
                <w:rFonts w:ascii="Calibri" w:eastAsia="Times New Roman" w:hAnsi="Calibri" w:cs="Calibri"/>
                <w:color w:val="000000"/>
              </w:rPr>
              <w:t>2019-05-10 03:55:02 GMT</w:t>
            </w:r>
          </w:p>
        </w:tc>
      </w:tr>
      <w:tr w:rsidR="002D363E" w:rsidRPr="002D363E" w14:paraId="4278E597" w14:textId="77777777" w:rsidTr="000E504C">
        <w:trPr>
          <w:trHeight w:val="290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8B9A626" w14:textId="6FF3934A" w:rsidR="002D363E" w:rsidRPr="002D363E" w:rsidRDefault="00B85D2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85D2E">
              <w:rPr>
                <w:rFonts w:ascii="Calibri" w:eastAsia="Times New Roman" w:hAnsi="Calibri" w:cs="Calibri"/>
                <w:color w:val="000000"/>
              </w:rPr>
              <w:t>action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527EEC6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363E">
              <w:rPr>
                <w:rFonts w:ascii="Calibri" w:eastAsia="Times New Roman" w:hAnsi="Calibri" w:cs="Calibri"/>
                <w:color w:val="000000"/>
              </w:rPr>
              <w:t xml:space="preserve">String  </w:t>
            </w:r>
          </w:p>
        </w:tc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7FFFC25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363E">
              <w:rPr>
                <w:rFonts w:ascii="Calibri" w:eastAsia="Times New Roman" w:hAnsi="Calibri" w:cs="Calibri"/>
                <w:color w:val="000000"/>
              </w:rPr>
              <w:t>REPORT</w:t>
            </w:r>
          </w:p>
        </w:tc>
      </w:tr>
      <w:tr w:rsidR="002D363E" w:rsidRPr="002D363E" w14:paraId="091B3A3F" w14:textId="77777777" w:rsidTr="000E504C">
        <w:trPr>
          <w:trHeight w:val="290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1236F41" w14:textId="0C5DE1C9" w:rsidR="002D363E" w:rsidRPr="002D363E" w:rsidRDefault="00B85D2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reportT</w:t>
            </w:r>
            <w:r w:rsidR="00181E6F">
              <w:rPr>
                <w:rFonts w:ascii="Calibri" w:eastAsia="Times New Roman" w:hAnsi="Calibri" w:cs="Calibri"/>
                <w:color w:val="000000"/>
              </w:rPr>
              <w:t>y</w:t>
            </w:r>
            <w:r>
              <w:rPr>
                <w:rFonts w:ascii="Calibri" w:eastAsia="Times New Roman" w:hAnsi="Calibri" w:cs="Calibri"/>
                <w:color w:val="000000"/>
              </w:rPr>
              <w:t>pe</w:t>
            </w:r>
            <w:proofErr w:type="spellEnd"/>
            <w:r w:rsidR="002D363E" w:rsidRPr="002D363E">
              <w:rPr>
                <w:rFonts w:ascii="Calibri" w:eastAsia="Times New Roman" w:hAnsi="Calibri" w:cs="Calibri"/>
                <w:color w:val="000000"/>
              </w:rPr>
              <w:t xml:space="preserve">        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770002F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363E">
              <w:rPr>
                <w:rFonts w:ascii="Calibri" w:eastAsia="Times New Roman" w:hAnsi="Calibri" w:cs="Calibri"/>
                <w:color w:val="000000"/>
              </w:rPr>
              <w:t xml:space="preserve">String  </w:t>
            </w:r>
          </w:p>
        </w:tc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EC3D050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363E">
              <w:rPr>
                <w:rFonts w:ascii="Calibri" w:eastAsia="Times New Roman" w:hAnsi="Calibri" w:cs="Calibri"/>
                <w:color w:val="000000"/>
              </w:rPr>
              <w:t>excel report generation Internal</w:t>
            </w:r>
          </w:p>
        </w:tc>
      </w:tr>
      <w:tr w:rsidR="002D363E" w:rsidRPr="002D363E" w14:paraId="1687A71B" w14:textId="77777777" w:rsidTr="000E504C">
        <w:trPr>
          <w:trHeight w:val="290"/>
        </w:trPr>
        <w:tc>
          <w:tcPr>
            <w:tcW w:w="24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808283" w14:textId="22B264D5" w:rsidR="002D363E" w:rsidRPr="002D363E" w:rsidRDefault="00B85D2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B85D2E">
              <w:rPr>
                <w:rFonts w:ascii="Calibri" w:eastAsia="Times New Roman" w:hAnsi="Calibri" w:cs="Calibri"/>
                <w:color w:val="000000"/>
              </w:rPr>
              <w:t>profile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41BB8F3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363E">
              <w:rPr>
                <w:rFonts w:ascii="Calibri" w:eastAsia="Times New Roman" w:hAnsi="Calibri" w:cs="Calibri"/>
                <w:color w:val="000000"/>
              </w:rPr>
              <w:t xml:space="preserve">String  </w:t>
            </w:r>
          </w:p>
        </w:tc>
        <w:tc>
          <w:tcPr>
            <w:tcW w:w="34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93288E" w14:textId="77777777" w:rsidR="002D363E" w:rsidRPr="002D363E" w:rsidRDefault="002D363E" w:rsidP="002D363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D363E">
              <w:rPr>
                <w:rFonts w:ascii="Calibri" w:eastAsia="Times New Roman" w:hAnsi="Calibri" w:cs="Calibri"/>
                <w:color w:val="000000"/>
              </w:rPr>
              <w:t>5507</w:t>
            </w:r>
          </w:p>
        </w:tc>
      </w:tr>
    </w:tbl>
    <w:p w14:paraId="1FCDF04F" w14:textId="3A88C531" w:rsidR="002F4C40" w:rsidRPr="002F4C40" w:rsidRDefault="002F4C40" w:rsidP="00E36343">
      <w:pPr>
        <w:pStyle w:val="paragraph"/>
        <w:spacing w:after="0"/>
        <w:textAlignment w:val="baseline"/>
        <w:rPr>
          <w:rStyle w:val="eop"/>
          <w:rFonts w:ascii="Calibri" w:hAnsi="Calibri" w:cs="Calibri"/>
          <w:b/>
          <w:bCs/>
          <w:sz w:val="36"/>
          <w:szCs w:val="36"/>
        </w:rPr>
      </w:pPr>
    </w:p>
    <w:p w14:paraId="2C01AF03" w14:textId="33DE173E" w:rsidR="002F4C40" w:rsidRPr="00562361" w:rsidRDefault="00466E41" w:rsidP="00E36343">
      <w:pPr>
        <w:pStyle w:val="paragraph"/>
        <w:spacing w:after="0"/>
        <w:textAlignment w:val="baseline"/>
        <w:rPr>
          <w:rFonts w:ascii="Helvetica" w:hAnsi="Helvetica"/>
          <w:b/>
          <w:bCs/>
          <w:color w:val="505050"/>
          <w:sz w:val="22"/>
          <w:szCs w:val="22"/>
          <w:shd w:val="clear" w:color="auto" w:fill="FFFFFF"/>
        </w:rPr>
      </w:pPr>
      <w:r>
        <w:rPr>
          <w:rFonts w:ascii="Helvetica" w:hAnsi="Helvetica"/>
          <w:b/>
          <w:bCs/>
          <w:color w:val="505050"/>
          <w:sz w:val="22"/>
          <w:szCs w:val="22"/>
          <w:shd w:val="clear" w:color="auto" w:fill="FFFFFF"/>
        </w:rPr>
        <w:t xml:space="preserve">API 4 : </w:t>
      </w:r>
      <w:r w:rsidR="002F4C40" w:rsidRPr="00562361">
        <w:rPr>
          <w:rFonts w:ascii="Helvetica" w:hAnsi="Helvetica"/>
          <w:b/>
          <w:bCs/>
          <w:color w:val="505050"/>
          <w:sz w:val="22"/>
          <w:szCs w:val="22"/>
          <w:shd w:val="clear" w:color="auto" w:fill="FFFFFF"/>
        </w:rPr>
        <w:t>Get profile bug details.  (Bug details in SARS of SLM)</w:t>
      </w:r>
    </w:p>
    <w:p w14:paraId="4AABAA09" w14:textId="77777777" w:rsidR="002F4C40" w:rsidRPr="00865683" w:rsidRDefault="002F4C40" w:rsidP="002F4C40">
      <w:pPr>
        <w:rPr>
          <w:rFonts w:ascii="CiscoSans TT Regular" w:hAnsi="CiscoSans TT Regular"/>
          <w:color w:val="464646"/>
          <w:sz w:val="29"/>
          <w:szCs w:val="29"/>
        </w:rPr>
      </w:pPr>
      <w:r w:rsidRPr="00865683">
        <w:rPr>
          <w:rFonts w:ascii="CiscoSans TT Regular" w:hAnsi="CiscoSans TT Regular"/>
          <w:color w:val="464646"/>
          <w:sz w:val="29"/>
          <w:szCs w:val="29"/>
        </w:rPr>
        <w:t>HTTP Request</w:t>
      </w:r>
    </w:p>
    <w:p w14:paraId="412F6126" w14:textId="50D12DC4" w:rsidR="002F4C40" w:rsidRDefault="002F4C40" w:rsidP="00F17A59">
      <w:r w:rsidRPr="001C4D7E">
        <w:rPr>
          <w:rFonts w:ascii="Helvetica" w:hAnsi="Helvetica"/>
          <w:b/>
          <w:bCs/>
          <w:color w:val="505050"/>
          <w:sz w:val="18"/>
          <w:szCs w:val="18"/>
          <w:shd w:val="clear" w:color="auto" w:fill="FFFFFF"/>
        </w:rPr>
        <w:t>Post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</w:t>
      </w:r>
      <w:r w:rsidRPr="00F17A59">
        <w:rPr>
          <w:rStyle w:val="Hyperlink"/>
        </w:rPr>
        <w:t xml:space="preserve">: </w:t>
      </w:r>
      <w:hyperlink r:id="rId14" w:history="1">
        <w:r w:rsidR="00C21E6F" w:rsidRPr="00A942EC">
          <w:rPr>
            <w:rStyle w:val="Hyperlink"/>
          </w:rPr>
          <w:t>https://api-supplychain.cisco.com/pdafapp/profiles_buglist_global_users/2.0/getProfileBugsListGU</w:t>
        </w:r>
      </w:hyperlink>
      <w:r w:rsidR="00F17A59">
        <w:t xml:space="preserve"> </w:t>
      </w:r>
    </w:p>
    <w:p w14:paraId="09348887" w14:textId="77777777" w:rsidR="00820F7A" w:rsidRDefault="00820F7A" w:rsidP="002F4C40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2EE507B8" w14:textId="77777777" w:rsidR="00CF700C" w:rsidRPr="00CF700C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{</w:t>
      </w:r>
    </w:p>
    <w:p w14:paraId="2365E986" w14:textId="77777777" w:rsidR="00CF700C" w:rsidRPr="00CF700C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"</w:t>
      </w:r>
      <w:proofErr w:type="spellStart"/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contractId</w:t>
      </w:r>
      <w:proofErr w:type="spellEnd"/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": "8071",</w:t>
      </w:r>
    </w:p>
    <w:p w14:paraId="17BC7EB1" w14:textId="77777777" w:rsidR="00CF700C" w:rsidRPr="00CF700C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"</w:t>
      </w:r>
      <w:proofErr w:type="spellStart"/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custName</w:t>
      </w:r>
      <w:proofErr w:type="spellEnd"/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": "BOROUGE HONG KONG LTD.",</w:t>
      </w:r>
    </w:p>
    <w:p w14:paraId="35550AF1" w14:textId="77777777" w:rsidR="00CF700C" w:rsidRPr="00CF700C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"</w:t>
      </w:r>
      <w:proofErr w:type="spellStart"/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profileName</w:t>
      </w:r>
      <w:proofErr w:type="spellEnd"/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": "Top_23697_ASR 1002_16.12.4",</w:t>
      </w:r>
    </w:p>
    <w:p w14:paraId="1A9193B3" w14:textId="77777777" w:rsidR="00CF700C" w:rsidRPr="00CF700C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"deliverables": "SARS",</w:t>
      </w:r>
    </w:p>
    <w:p w14:paraId="5DDBECD4" w14:textId="77777777" w:rsidR="00CF700C" w:rsidRPr="00CF700C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"</w:t>
      </w:r>
      <w:proofErr w:type="spellStart"/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inputParams</w:t>
      </w:r>
      <w:proofErr w:type="spellEnd"/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": {</w:t>
      </w:r>
    </w:p>
    <w:p w14:paraId="591960B3" w14:textId="77777777" w:rsidR="00CF700C" w:rsidRPr="00CF700C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    </w:t>
      </w:r>
    </w:p>
    <w:p w14:paraId="3D9F8B25" w14:textId="77777777" w:rsidR="00CF700C" w:rsidRPr="00CF700C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},</w:t>
      </w:r>
    </w:p>
    <w:p w14:paraId="2CA9D54C" w14:textId="77777777" w:rsidR="00CF700C" w:rsidRPr="00CF700C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   "limit": 10</w:t>
      </w:r>
    </w:p>
    <w:p w14:paraId="4CA24297" w14:textId="0A6889B2" w:rsidR="00820F7A" w:rsidRDefault="00CF700C" w:rsidP="00CF700C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 w:rsidRPr="00CF700C">
        <w:rPr>
          <w:rFonts w:ascii="Helvetica" w:hAnsi="Helvetica"/>
          <w:color w:val="505050"/>
          <w:sz w:val="18"/>
          <w:szCs w:val="18"/>
          <w:shd w:val="clear" w:color="auto" w:fill="FFFFFF"/>
        </w:rPr>
        <w:t>}</w:t>
      </w:r>
    </w:p>
    <w:p w14:paraId="6155E3CC" w14:textId="74D482DE" w:rsidR="00CB2881" w:rsidRDefault="00CB2881" w:rsidP="005A2B0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Global user: users present in </w:t>
      </w:r>
      <w:r w:rsidRPr="007A4B58">
        <w:rPr>
          <w:rFonts w:ascii="Helvetica" w:hAnsi="Helvetica"/>
          <w:color w:val="505050"/>
          <w:sz w:val="18"/>
          <w:szCs w:val="18"/>
          <w:shd w:val="clear" w:color="auto" w:fill="FFFFFF"/>
        </w:rPr>
        <w:t>SORAGLOBALUSERS</w:t>
      </w:r>
      <w:r>
        <w:rPr>
          <w:rFonts w:ascii="Helvetica" w:hAnsi="Helvetica"/>
          <w:color w:val="505050"/>
          <w:sz w:val="18"/>
          <w:szCs w:val="18"/>
          <w:shd w:val="clear" w:color="auto" w:fill="FFFFFF"/>
        </w:rPr>
        <w:t xml:space="preserve"> table</w:t>
      </w:r>
    </w:p>
    <w:p w14:paraId="17AD86F2" w14:textId="6FD145CB" w:rsidR="0083497F" w:rsidRDefault="0083497F" w:rsidP="005A2B0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4A6F808B" w14:textId="77777777" w:rsidR="0083497F" w:rsidRDefault="0083497F" w:rsidP="005A2B0E">
      <w:pPr>
        <w:rPr>
          <w:rFonts w:ascii="Helvetica" w:hAnsi="Helvetica"/>
          <w:color w:val="505050"/>
          <w:sz w:val="18"/>
          <w:szCs w:val="18"/>
          <w:shd w:val="clear" w:color="auto" w:fill="FFFFFF"/>
        </w:rPr>
      </w:pPr>
    </w:p>
    <w:p w14:paraId="7B4BDBEB" w14:textId="77777777" w:rsidR="00B067E2" w:rsidRPr="00E36343" w:rsidRDefault="00B067E2" w:rsidP="00B067E2">
      <w:pPr>
        <w:rPr>
          <w:rStyle w:val="normaltextrun"/>
          <w:rFonts w:ascii="CiscoSans TT Regular" w:hAnsi="CiscoSans TT Regular"/>
          <w:b/>
          <w:bCs/>
          <w:color w:val="464646"/>
          <w:sz w:val="29"/>
          <w:szCs w:val="29"/>
        </w:rPr>
      </w:pPr>
      <w:r w:rsidRPr="004F56B5">
        <w:rPr>
          <w:rFonts w:ascii="CiscoSans TT Regular" w:hAnsi="CiscoSans TT Regular"/>
          <w:b/>
          <w:bCs/>
          <w:color w:val="464646"/>
          <w:sz w:val="29"/>
          <w:szCs w:val="29"/>
        </w:rPr>
        <w:t>Query Parameters</w:t>
      </w:r>
    </w:p>
    <w:tbl>
      <w:tblPr>
        <w:tblW w:w="4400" w:type="dxa"/>
        <w:tblLook w:val="04A0" w:firstRow="1" w:lastRow="0" w:firstColumn="1" w:lastColumn="0" w:noHBand="0" w:noVBand="1"/>
      </w:tblPr>
      <w:tblGrid>
        <w:gridCol w:w="2120"/>
        <w:gridCol w:w="1140"/>
        <w:gridCol w:w="1140"/>
      </w:tblGrid>
      <w:tr w:rsidR="00EE631E" w:rsidRPr="00BB5B31" w14:paraId="28DE89B5" w14:textId="77777777" w:rsidTr="00905B08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122E4C0E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B31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5286CD6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B31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AE4069D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BB5B31">
              <w:rPr>
                <w:rFonts w:ascii="Calibri" w:eastAsia="Times New Roman" w:hAnsi="Calibri" w:cs="Calibri"/>
                <w:b/>
                <w:bCs/>
                <w:color w:val="FFFFFF"/>
              </w:rPr>
              <w:t>Required</w:t>
            </w:r>
          </w:p>
        </w:tc>
      </w:tr>
      <w:tr w:rsidR="00EE631E" w:rsidRPr="00BB5B31" w14:paraId="0C290731" w14:textId="77777777" w:rsidTr="00905B08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7C55A1F8" w14:textId="4CAB6C2D" w:rsidR="00EE631E" w:rsidRPr="00BB5B31" w:rsidRDefault="00DA42C4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contract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C33904A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13367FC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  <w:tr w:rsidR="00EE631E" w:rsidRPr="00BB5B31" w14:paraId="2C06869F" w14:textId="77777777" w:rsidTr="00905B08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0591B5" w14:textId="3219911C" w:rsidR="00EE631E" w:rsidRPr="00BB5B31" w:rsidRDefault="00DA42C4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Style w:val="eop"/>
              </w:rPr>
              <w:t>custNam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B39B5A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BBA49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  <w:tr w:rsidR="00EE631E" w:rsidRPr="00BB5B31" w14:paraId="17D58620" w14:textId="77777777" w:rsidTr="00905B08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1673E3B" w14:textId="622DA954" w:rsidR="00EE631E" w:rsidRPr="00BB5B31" w:rsidRDefault="00DA42C4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Style w:val="eop"/>
              </w:rPr>
              <w:t>profileNam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0CB2750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CB005A6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  <w:tr w:rsidR="00EE631E" w:rsidRPr="00BB5B31" w14:paraId="33B42CED" w14:textId="77777777" w:rsidTr="00905B08">
        <w:trPr>
          <w:trHeight w:val="290"/>
        </w:trPr>
        <w:tc>
          <w:tcPr>
            <w:tcW w:w="2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8744C6" w14:textId="703F98E1" w:rsidR="00EE631E" w:rsidRPr="00BB5B31" w:rsidRDefault="00DA42C4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Style w:val="eop"/>
              </w:rPr>
              <w:t>deliverables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666740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BB5B31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93DDE3" w14:textId="77777777" w:rsidR="00EE631E" w:rsidRPr="00BB5B31" w:rsidRDefault="00EE631E" w:rsidP="00905B0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Yes</w:t>
            </w:r>
          </w:p>
        </w:tc>
      </w:tr>
    </w:tbl>
    <w:p w14:paraId="5623248E" w14:textId="77777777" w:rsidR="007E43CF" w:rsidRDefault="007E43CF" w:rsidP="00CB2881">
      <w:pPr>
        <w:pStyle w:val="paragraph"/>
        <w:spacing w:before="0" w:beforeAutospacing="0" w:after="0" w:afterAutospacing="0"/>
        <w:textAlignment w:val="baseline"/>
        <w:rPr>
          <w:rFonts w:ascii="CiscoSans TT Regular" w:hAnsi="CiscoSans TT Regular"/>
          <w:b/>
          <w:bCs/>
          <w:color w:val="464646"/>
          <w:sz w:val="29"/>
          <w:szCs w:val="29"/>
        </w:rPr>
      </w:pPr>
    </w:p>
    <w:p w14:paraId="480D61BB" w14:textId="2A388A6C" w:rsidR="00CB2881" w:rsidRDefault="00CB2881" w:rsidP="00CB2881">
      <w:pPr>
        <w:pStyle w:val="paragraph"/>
        <w:spacing w:before="0" w:beforeAutospacing="0" w:after="0" w:afterAutospacing="0"/>
        <w:textAlignment w:val="baseline"/>
        <w:rPr>
          <w:rFonts w:ascii="CiscoSans TT Regular" w:hAnsi="CiscoSans TT Regular"/>
          <w:b/>
          <w:bCs/>
          <w:color w:val="464646"/>
          <w:sz w:val="29"/>
          <w:szCs w:val="29"/>
        </w:rPr>
      </w:pPr>
      <w:r w:rsidRPr="00292152">
        <w:rPr>
          <w:rFonts w:ascii="CiscoSans TT Regular" w:hAnsi="CiscoSans TT Regular"/>
          <w:b/>
          <w:bCs/>
          <w:color w:val="464646"/>
          <w:sz w:val="29"/>
          <w:szCs w:val="29"/>
        </w:rPr>
        <w:t>Response</w:t>
      </w:r>
    </w:p>
    <w:p w14:paraId="046E0C19" w14:textId="77777777" w:rsidR="00684242" w:rsidRDefault="00684242" w:rsidP="00CB2881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  <w:sz w:val="22"/>
          <w:szCs w:val="22"/>
        </w:rPr>
      </w:pPr>
    </w:p>
    <w:tbl>
      <w:tblPr>
        <w:tblW w:w="9000" w:type="dxa"/>
        <w:tblLook w:val="04A0" w:firstRow="1" w:lastRow="0" w:firstColumn="1" w:lastColumn="0" w:noHBand="0" w:noVBand="1"/>
      </w:tblPr>
      <w:tblGrid>
        <w:gridCol w:w="2600"/>
        <w:gridCol w:w="1140"/>
        <w:gridCol w:w="5260"/>
      </w:tblGrid>
      <w:tr w:rsidR="00A33957" w:rsidRPr="00A33957" w14:paraId="2D5BAEA5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center"/>
            <w:hideMark/>
          </w:tcPr>
          <w:p w14:paraId="6A43BEA1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33957">
              <w:rPr>
                <w:rFonts w:ascii="Calibri" w:eastAsia="Times New Roman" w:hAnsi="Calibri" w:cs="Calibri"/>
                <w:b/>
                <w:bCs/>
                <w:color w:val="FFFFFF"/>
              </w:rPr>
              <w:t>Nam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3F522B8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33957">
              <w:rPr>
                <w:rFonts w:ascii="Calibri" w:eastAsia="Times New Roman" w:hAnsi="Calibri" w:cs="Calibri"/>
                <w:b/>
                <w:bCs/>
                <w:color w:val="FFFFFF"/>
              </w:rPr>
              <w:t>Type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E41CCD4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A33957">
              <w:rPr>
                <w:rFonts w:ascii="Calibri" w:eastAsia="Times New Roman" w:hAnsi="Calibri" w:cs="Calibri"/>
                <w:b/>
                <w:bCs/>
                <w:color w:val="FFFFFF"/>
              </w:rPr>
              <w:t>Example</w:t>
            </w:r>
          </w:p>
        </w:tc>
      </w:tr>
      <w:tr w:rsidR="00A33957" w:rsidRPr="00A33957" w14:paraId="28DCD759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147AA50" w14:textId="1547B5DF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impactLevel</w:t>
            </w:r>
            <w:proofErr w:type="spellEnd"/>
            <w:r w:rsidR="00A33957" w:rsidRPr="00A33957">
              <w:rPr>
                <w:rFonts w:ascii="Calibri" w:eastAsia="Times New Roman" w:hAnsi="Calibri" w:cs="Calibri"/>
                <w:color w:val="000000"/>
              </w:rPr>
              <w:t xml:space="preserve">  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55D85A6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0FDCE8D4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crash</w:t>
            </w:r>
          </w:p>
        </w:tc>
      </w:tr>
      <w:tr w:rsidR="00A33957" w:rsidRPr="00A33957" w14:paraId="5260BF1C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E2C00" w14:textId="29EB7473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cli</w:t>
            </w:r>
            <w:r w:rsidR="00A33957" w:rsidRPr="00A33957">
              <w:rPr>
                <w:rFonts w:ascii="Calibri" w:eastAsia="Times New Roman" w:hAnsi="Calibri" w:cs="Calibri"/>
                <w:color w:val="000000"/>
              </w:rPr>
              <w:t xml:space="preserve">             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2ADE74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A4FBE8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A33957" w:rsidRPr="00A33957" w14:paraId="17C5EC02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490681E" w14:textId="099A461C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impactCategory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2F723A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E1FDF4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Memory Leak</w:t>
            </w:r>
          </w:p>
        </w:tc>
      </w:tr>
      <w:tr w:rsidR="00A33957" w:rsidRPr="00A33957" w14:paraId="2EE910BA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BBF34" w14:textId="4D29BDEA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bugSourc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2E364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3A4154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Master Project</w:t>
            </w:r>
          </w:p>
        </w:tc>
      </w:tr>
      <w:tr w:rsidR="00A33957" w:rsidRPr="00A33957" w14:paraId="03D85790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BFE90A" w14:textId="5755D442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bug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C0D16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EC06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CSCuz29721</w:t>
            </w:r>
          </w:p>
        </w:tc>
      </w:tr>
      <w:tr w:rsidR="00A33957" w:rsidRPr="00A33957" w14:paraId="373C902F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DA3D381" w14:textId="2D46940F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D5A7F">
              <w:rPr>
                <w:rFonts w:ascii="Calibri" w:eastAsia="Times New Roman" w:hAnsi="Calibri" w:cs="Calibri"/>
                <w:color w:val="000000"/>
              </w:rPr>
              <w:t>stat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0F5CB70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08A5DC7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R</w:t>
            </w:r>
          </w:p>
        </w:tc>
      </w:tr>
      <w:tr w:rsidR="00A33957" w:rsidRPr="00A33957" w14:paraId="49E051AA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41C57" w14:textId="1990BB27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highlight w:val="yellow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sourceSelStatus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FF119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812E76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IPC</w:t>
            </w:r>
          </w:p>
        </w:tc>
      </w:tr>
      <w:tr w:rsidR="00A33957" w:rsidRPr="00A33957" w14:paraId="5FB72BD2" w14:textId="77777777" w:rsidTr="00A33957">
        <w:trPr>
          <w:trHeight w:val="145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DA9B6B5" w14:textId="1F2BEEFB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releaseNotes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2D31053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6626206F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&lt;B&gt;Symptom:&lt;/B&gt;\</w:t>
            </w: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nA</w:t>
            </w:r>
            <w:proofErr w:type="spellEnd"/>
            <w:r w:rsidRPr="00A33957">
              <w:rPr>
                <w:rFonts w:ascii="Calibri" w:eastAsia="Times New Roman" w:hAnsi="Calibri" w:cs="Calibri"/>
                <w:color w:val="000000"/>
              </w:rPr>
              <w:t xml:space="preserve"> device running affected IOS-XE versions configured</w:t>
            </w:r>
            <w:r w:rsidRPr="00A33957">
              <w:rPr>
                <w:rFonts w:ascii="Calibri" w:eastAsia="Times New Roman" w:hAnsi="Calibri" w:cs="Calibri"/>
                <w:color w:val="000000"/>
              </w:rPr>
              <w:br/>
              <w:t xml:space="preserve"> for </w:t>
            </w: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WebAuth</w:t>
            </w:r>
            <w:proofErr w:type="spellEnd"/>
            <w:r w:rsidRPr="00A33957">
              <w:rPr>
                <w:rFonts w:ascii="Calibri" w:eastAsia="Times New Roman" w:hAnsi="Calibri" w:cs="Calibri"/>
                <w:color w:val="000000"/>
              </w:rPr>
              <w:t xml:space="preserve"> may exhibit a memory leak in one or more processes</w:t>
            </w:r>
            <w:r w:rsidRPr="00A33957">
              <w:rPr>
                <w:rFonts w:ascii="Calibri" w:eastAsia="Times New Roman" w:hAnsi="Calibri" w:cs="Calibri"/>
                <w:color w:val="000000"/>
              </w:rPr>
              <w:br/>
              <w:t>.\n\n&lt;B&gt;Conditions:&lt;/B&gt;</w:t>
            </w:r>
          </w:p>
        </w:tc>
      </w:tr>
      <w:tr w:rsidR="00A33957" w:rsidRPr="00A33957" w14:paraId="64B7071B" w14:textId="77777777" w:rsidTr="00A33957">
        <w:trPr>
          <w:trHeight w:val="87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190DE7" w14:textId="39A93F8F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intRefComment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71F01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AD12CD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Symptoms:The</w:t>
            </w:r>
            <w:proofErr w:type="spellEnd"/>
            <w:r w:rsidRPr="00A33957">
              <w:rPr>
                <w:rFonts w:ascii="Calibri" w:eastAsia="Times New Roman" w:hAnsi="Calibri" w:cs="Calibri"/>
                <w:color w:val="000000"/>
              </w:rPr>
              <w:t xml:space="preserve"> device running affected IOS-XE version exhibit a memory</w:t>
            </w:r>
            <w:r w:rsidRPr="00A33957">
              <w:rPr>
                <w:rFonts w:ascii="Calibri" w:eastAsia="Times New Roman" w:hAnsi="Calibri" w:cs="Calibri"/>
                <w:color w:val="000000"/>
              </w:rPr>
              <w:br/>
              <w:t xml:space="preserve"> leak.\r\n\r\</w:t>
            </w: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nPlatform</w:t>
            </w:r>
            <w:proofErr w:type="spellEnd"/>
            <w:r w:rsidRPr="00A33957">
              <w:rPr>
                <w:rFonts w:ascii="Calibri" w:eastAsia="Times New Roman" w:hAnsi="Calibri" w:cs="Calibri"/>
                <w:color w:val="000000"/>
              </w:rPr>
              <w:t xml:space="preserve"> Impact: Not available</w:t>
            </w:r>
          </w:p>
        </w:tc>
      </w:tr>
      <w:tr w:rsidR="00A33957" w:rsidRPr="00A33957" w14:paraId="64688695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C987F55" w14:textId="5DC19B00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smuAvailabl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159C8A0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4C729FC8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</w:tr>
      <w:tr w:rsidR="00A33957" w:rsidRPr="00A33957" w14:paraId="5E3509F3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FF48C" w14:textId="7F0751A8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profileNam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556059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E06BC" w14:textId="1E6CCCF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190015.7(3)M52020-MAY-12 23:14:08</w:t>
            </w:r>
          </w:p>
        </w:tc>
      </w:tr>
      <w:tr w:rsidR="00A33957" w:rsidRPr="00A33957" w14:paraId="3BE44F87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3CB9D33" w14:textId="6C0881FB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cdetsFoun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55A72E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9F73621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customer-use</w:t>
            </w:r>
          </w:p>
        </w:tc>
      </w:tr>
      <w:tr w:rsidR="00A33957" w:rsidRPr="00A33957" w14:paraId="5A5BB642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CBC915" w14:textId="293345D0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commentCreatedOn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EDF8B4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6AF593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2020-05-13 06:08:26 GMT</w:t>
            </w:r>
          </w:p>
        </w:tc>
      </w:tr>
      <w:tr w:rsidR="00A33957" w:rsidRPr="00A33957" w14:paraId="61511FB6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0B6BE21D" w14:textId="7E6DED49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srcount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44CE27BC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3D72FC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108</w:t>
            </w:r>
          </w:p>
        </w:tc>
      </w:tr>
      <w:tr w:rsidR="00A33957" w:rsidRPr="00A33957" w14:paraId="1543807B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A8654" w14:textId="7727F62B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releaseDetail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3FE5A2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95CA3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15.7(3)M5</w:t>
            </w:r>
          </w:p>
        </w:tc>
      </w:tr>
      <w:tr w:rsidR="00A33957" w:rsidRPr="00A33957" w14:paraId="784C410D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9A4A90D" w14:textId="6E667C95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commentUpdatedBy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CF644AC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EB53202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pbheemes</w:t>
            </w:r>
            <w:proofErr w:type="spellEnd"/>
          </w:p>
        </w:tc>
      </w:tr>
      <w:tr w:rsidR="00A33957" w:rsidRPr="00A33957" w14:paraId="0FE4B097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68971F" w14:textId="2B83DC1E" w:rsidR="00A33957" w:rsidRPr="00A33957" w:rsidRDefault="003D5A7F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3D5A7F">
              <w:rPr>
                <w:rFonts w:ascii="Calibri" w:eastAsia="Times New Roman" w:hAnsi="Calibri" w:cs="Calibri"/>
                <w:color w:val="000000"/>
              </w:rPr>
              <w:t>isApprove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A3C6D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D1C54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Y</w:t>
            </w:r>
          </w:p>
        </w:tc>
      </w:tr>
      <w:tr w:rsidR="00A33957" w:rsidRPr="00A33957" w14:paraId="5363B79E" w14:textId="77777777" w:rsidTr="00A33957">
        <w:trPr>
          <w:trHeight w:val="87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3573DD0" w14:textId="78F70B83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sourceComment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4EB2DCD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vAlign w:val="center"/>
            <w:hideMark/>
          </w:tcPr>
          <w:p w14:paraId="5D48F81F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The device running affected IOS-XE version exhibit a memory leak.</w:t>
            </w:r>
            <w:r w:rsidRPr="00A33957">
              <w:rPr>
                <w:rFonts w:ascii="Calibri" w:eastAsia="Times New Roman" w:hAnsi="Calibri" w:cs="Calibri"/>
                <w:color w:val="000000"/>
              </w:rPr>
              <w:br/>
              <w:t>\r\n\r\</w:t>
            </w: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nPlatform</w:t>
            </w:r>
            <w:proofErr w:type="spellEnd"/>
            <w:r w:rsidRPr="00A33957">
              <w:rPr>
                <w:rFonts w:ascii="Calibri" w:eastAsia="Times New Roman" w:hAnsi="Calibri" w:cs="Calibri"/>
                <w:color w:val="000000"/>
              </w:rPr>
              <w:t xml:space="preserve"> Impact: Not available.</w:t>
            </w:r>
          </w:p>
        </w:tc>
      </w:tr>
      <w:tr w:rsidR="00A33957" w:rsidRPr="00A33957" w14:paraId="635B3F11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8819FE" w14:textId="08579F07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profile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59E6D7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F9771C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18696</w:t>
            </w:r>
          </w:p>
        </w:tc>
      </w:tr>
      <w:tr w:rsidR="00A33957" w:rsidRPr="00A33957" w14:paraId="62B25008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E8F5D78" w14:textId="5C09A822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fixedIn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D01ACD2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44FC12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15.2(4)EA9a,15.2(4.6.20)EA5,15.2(5.8.1)EA</w:t>
            </w:r>
          </w:p>
        </w:tc>
      </w:tr>
      <w:tr w:rsidR="00A33957" w:rsidRPr="00A33957" w14:paraId="64F3AE9C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B532B2" w14:textId="2B12DAC3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bugAddedOn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6D72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953E2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2018-08-18 05:07:54 GMT</w:t>
            </w:r>
          </w:p>
        </w:tc>
      </w:tr>
      <w:tr w:rsidR="00A33957" w:rsidRPr="00A33957" w14:paraId="6581A773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737E88A3" w14:textId="1C1A58D3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proj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84CB99E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279CB87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722012</w:t>
            </w:r>
          </w:p>
        </w:tc>
      </w:tr>
      <w:tr w:rsidR="00A33957" w:rsidRPr="00A33957" w14:paraId="7E3F5676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01C377" w14:textId="113601AD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commentUpdatedOn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B47A27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F26C6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2020-05-13 06:08:26 GMT</w:t>
            </w:r>
          </w:p>
        </w:tc>
      </w:tr>
      <w:tr w:rsidR="00A33957" w:rsidRPr="00A33957" w14:paraId="4B071298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EE4F995" w14:textId="2D03B882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lastRenderedPageBreak/>
              <w:t>isNew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147A7C4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04FBCD7E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</w:tr>
      <w:tr w:rsidR="00A33957" w:rsidRPr="00A33957" w14:paraId="20437C5A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1376B" w14:textId="68132E25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custSeverity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97FAC8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7CAE9C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A33957" w:rsidRPr="00A33957" w14:paraId="4ACCCAF3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8064ED4" w14:textId="3FF2C684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osTyp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050AF575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0774633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I</w:t>
            </w:r>
          </w:p>
        </w:tc>
      </w:tr>
      <w:tr w:rsidR="00A33957" w:rsidRPr="00A33957" w14:paraId="2343E305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929D80" w14:textId="3EC0CCA8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customer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B10D71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5D8F00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4605</w:t>
            </w:r>
          </w:p>
        </w:tc>
      </w:tr>
      <w:tr w:rsidR="00A33957" w:rsidRPr="00A33957" w14:paraId="0A74F052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7E68FF7E" w14:textId="5631EEF3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A62AD">
              <w:rPr>
                <w:rFonts w:ascii="Calibri" w:eastAsia="Times New Roman" w:hAnsi="Calibri" w:cs="Calibri"/>
                <w:color w:val="000000"/>
              </w:rPr>
              <w:t>contract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D1E8C52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7F9EFE5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4741</w:t>
            </w:r>
          </w:p>
        </w:tc>
      </w:tr>
      <w:tr w:rsidR="00A33957" w:rsidRPr="00A33957" w14:paraId="0412F6B5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34423F" w14:textId="73CF72B3" w:rsidR="00A33957" w:rsidRPr="00A33957" w:rsidRDefault="007A62A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A62AD">
              <w:rPr>
                <w:rFonts w:ascii="Calibri" w:eastAsia="Times New Roman" w:hAnsi="Calibri" w:cs="Calibri"/>
                <w:color w:val="000000"/>
              </w:rPr>
              <w:t>deliverables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DE372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F71CA6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ARS</w:t>
            </w:r>
          </w:p>
        </w:tc>
      </w:tr>
      <w:tr w:rsidR="00A33957" w:rsidRPr="00A33957" w14:paraId="16550275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68F2E88" w14:textId="74C560C8" w:rsidR="00A33957" w:rsidRPr="00A33957" w:rsidRDefault="00D35BA2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35BA2">
              <w:rPr>
                <w:rFonts w:ascii="Calibri" w:eastAsia="Times New Roman" w:hAnsi="Calibri" w:cs="Calibri"/>
                <w:color w:val="000000"/>
              </w:rPr>
              <w:t>bugCategory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DF8FAC3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73B8DF22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PIB</w:t>
            </w:r>
          </w:p>
        </w:tc>
      </w:tr>
      <w:tr w:rsidR="00A33957" w:rsidRPr="00A33957" w14:paraId="762C1B03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4BF395" w14:textId="05759134" w:rsidR="00A33957" w:rsidRPr="00A33957" w:rsidRDefault="00D35BA2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35BA2">
              <w:rPr>
                <w:rFonts w:ascii="Calibri" w:eastAsia="Times New Roman" w:hAnsi="Calibri" w:cs="Calibri"/>
                <w:color w:val="000000"/>
              </w:rPr>
              <w:t>deliverableUnitId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C73FF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Int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8AC172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A33957" w:rsidRPr="00A33957" w14:paraId="1BE49C59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51531D0" w14:textId="45027207" w:rsidR="00A33957" w:rsidRPr="00A33957" w:rsidRDefault="00D35BA2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35BA2">
              <w:rPr>
                <w:rFonts w:ascii="Calibri" w:eastAsia="Times New Roman" w:hAnsi="Calibri" w:cs="Calibri"/>
                <w:color w:val="000000"/>
              </w:rPr>
              <w:t>selectionStatus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924A571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DEBD8B0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“Include</w:t>
            </w:r>
          </w:p>
        </w:tc>
      </w:tr>
      <w:tr w:rsidR="00A33957" w:rsidRPr="00A33957" w14:paraId="463FE7A1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ED5F4" w14:textId="058D2AAD" w:rsidR="00A33957" w:rsidRPr="00A33957" w:rsidRDefault="00D35BA2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hardware</w:t>
            </w:r>
            <w:r w:rsidR="00A33957" w:rsidRPr="00A33957">
              <w:rPr>
                <w:rFonts w:ascii="Calibri" w:eastAsia="Times New Roman" w:hAnsi="Calibri" w:cs="Calibri"/>
                <w:color w:val="000000"/>
              </w:rPr>
              <w:t xml:space="preserve">                         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72C063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4B927F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A33957" w:rsidRPr="00A33957" w14:paraId="1E44C066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CA5EEFF" w14:textId="44E1B9FE" w:rsidR="00A33957" w:rsidRPr="00A33957" w:rsidRDefault="00D35BA2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>
              <w:rPr>
                <w:rFonts w:ascii="Calibri" w:eastAsia="Times New Roman" w:hAnsi="Calibri" w:cs="Calibri"/>
                <w:color w:val="000000"/>
              </w:rPr>
              <w:t>productFamily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24CE6882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D8BFBB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Cisco 1900 Series Integrated Services Routers</w:t>
            </w:r>
          </w:p>
        </w:tc>
      </w:tr>
      <w:tr w:rsidR="00A33957" w:rsidRPr="00A33957" w14:paraId="56370C60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95DAE0" w14:textId="17F43D9A" w:rsidR="00A33957" w:rsidRPr="00A33957" w:rsidRDefault="00D35BA2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35BA2">
              <w:rPr>
                <w:rFonts w:ascii="Calibri" w:eastAsia="Times New Roman" w:hAnsi="Calibri" w:cs="Calibri"/>
                <w:color w:val="000000"/>
              </w:rPr>
              <w:t>bugAuthStatus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FAAAB3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73815F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</w:tr>
      <w:tr w:rsidR="00A33957" w:rsidRPr="00A33957" w14:paraId="4D332E6B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18E2AA2D" w14:textId="16557A7D" w:rsidR="00A33957" w:rsidRPr="00A33957" w:rsidRDefault="00D35BA2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5BA2">
              <w:rPr>
                <w:rFonts w:ascii="Calibri" w:eastAsia="Times New Roman" w:hAnsi="Calibri" w:cs="Calibri"/>
                <w:color w:val="000000"/>
              </w:rPr>
              <w:t>featur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4AA73805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0C1CF016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Webauth</w:t>
            </w:r>
            <w:proofErr w:type="spellEnd"/>
          </w:p>
        </w:tc>
      </w:tr>
      <w:tr w:rsidR="00A33957" w:rsidRPr="00A33957" w14:paraId="4D6B90A6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88A214" w14:textId="7F1E4EDB" w:rsidR="00A33957" w:rsidRPr="00A33957" w:rsidRDefault="00D35BA2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35BA2">
              <w:rPr>
                <w:rFonts w:ascii="Calibri" w:eastAsia="Times New Roman" w:hAnsi="Calibri" w:cs="Calibri"/>
                <w:color w:val="000000"/>
              </w:rPr>
              <w:t>impactedPlatform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E9F9F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FE861A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null</w:t>
            </w:r>
          </w:p>
        </w:tc>
      </w:tr>
      <w:tr w:rsidR="00A33957" w:rsidRPr="00A33957" w14:paraId="6C2DFC76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2991E27" w14:textId="088301AE" w:rsidR="00A33957" w:rsidRPr="00A33957" w:rsidRDefault="00D35BA2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D35BA2">
              <w:rPr>
                <w:rFonts w:ascii="Calibri" w:eastAsia="Times New Roman" w:hAnsi="Calibri" w:cs="Calibri"/>
                <w:color w:val="000000"/>
              </w:rPr>
              <w:t>component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7267C96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A8645BB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eedge-epm</w:t>
            </w:r>
            <w:proofErr w:type="spellEnd"/>
          </w:p>
        </w:tc>
      </w:tr>
      <w:tr w:rsidR="00A33957" w:rsidRPr="00A33957" w14:paraId="60059BB0" w14:textId="77777777" w:rsidTr="00A33957">
        <w:trPr>
          <w:trHeight w:val="87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3B196D" w14:textId="01935FD2" w:rsidR="00A33957" w:rsidRPr="00A33957" w:rsidRDefault="00D1313E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D1313E">
              <w:rPr>
                <w:rFonts w:ascii="Calibri" w:eastAsia="Times New Roman" w:hAnsi="Calibri" w:cs="Calibri"/>
                <w:color w:val="000000"/>
              </w:rPr>
              <w:t>extFefComment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4B4D6D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E63ED8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Symptoms:The</w:t>
            </w:r>
            <w:proofErr w:type="spellEnd"/>
            <w:r w:rsidRPr="00A33957">
              <w:rPr>
                <w:rFonts w:ascii="Calibri" w:eastAsia="Times New Roman" w:hAnsi="Calibri" w:cs="Calibri"/>
                <w:color w:val="000000"/>
              </w:rPr>
              <w:t xml:space="preserve"> device running affected IOS-XE version exhibit a memory leak.</w:t>
            </w:r>
            <w:r w:rsidRPr="00A33957">
              <w:rPr>
                <w:rFonts w:ascii="Calibri" w:eastAsia="Times New Roman" w:hAnsi="Calibri" w:cs="Calibri"/>
                <w:color w:val="000000"/>
              </w:rPr>
              <w:br/>
              <w:t>\r\n\r\</w:t>
            </w:r>
            <w:proofErr w:type="spellStart"/>
            <w:r w:rsidRPr="00A33957">
              <w:rPr>
                <w:rFonts w:ascii="Calibri" w:eastAsia="Times New Roman" w:hAnsi="Calibri" w:cs="Calibri"/>
                <w:color w:val="000000"/>
              </w:rPr>
              <w:t>nPlatform</w:t>
            </w:r>
            <w:proofErr w:type="spellEnd"/>
            <w:r w:rsidRPr="00A33957">
              <w:rPr>
                <w:rFonts w:ascii="Calibri" w:eastAsia="Times New Roman" w:hAnsi="Calibri" w:cs="Calibri"/>
                <w:color w:val="000000"/>
              </w:rPr>
              <w:t xml:space="preserve"> Impact: Not available.</w:t>
            </w:r>
          </w:p>
        </w:tc>
      </w:tr>
      <w:tr w:rsidR="00A33957" w:rsidRPr="00A33957" w14:paraId="37B1C9DE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232AA1E" w14:textId="73E57C3A" w:rsidR="00A33957" w:rsidRPr="00A33957" w:rsidRDefault="00790F0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0F0D">
              <w:rPr>
                <w:rFonts w:ascii="Calibri" w:eastAsia="Times New Roman" w:hAnsi="Calibri" w:cs="Calibri"/>
                <w:color w:val="000000"/>
              </w:rPr>
              <w:t>headline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7CB53269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4E5BED77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Memory leak under HTTP EPM Redirect Daemon</w:t>
            </w:r>
          </w:p>
        </w:tc>
      </w:tr>
      <w:tr w:rsidR="00A33957" w:rsidRPr="00A33957" w14:paraId="7A4C143F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A291C" w14:textId="2BAFCA38" w:rsidR="00A33957" w:rsidRPr="00A33957" w:rsidRDefault="00790F0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790F0D">
              <w:rPr>
                <w:rFonts w:ascii="Calibri" w:eastAsia="Times New Roman" w:hAnsi="Calibri" w:cs="Calibri"/>
                <w:color w:val="000000"/>
              </w:rPr>
              <w:t>severity</w:t>
            </w:r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27DA62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F1B8D1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</w:tr>
      <w:tr w:rsidR="00A33957" w:rsidRPr="00A33957" w14:paraId="572D26AC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53B1AB6C" w14:textId="15D6B5AF" w:rsidR="00A33957" w:rsidRPr="00A33957" w:rsidRDefault="00790F0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90F0D">
              <w:rPr>
                <w:rFonts w:ascii="Calibri" w:eastAsia="Times New Roman" w:hAnsi="Calibri" w:cs="Calibri"/>
                <w:color w:val="000000"/>
              </w:rPr>
              <w:t>isCustomerVisibl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620A35DC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center"/>
            <w:hideMark/>
          </w:tcPr>
          <w:p w14:paraId="3CC11AC7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Y</w:t>
            </w:r>
          </w:p>
        </w:tc>
      </w:tr>
      <w:tr w:rsidR="00A33957" w:rsidRPr="00A33957" w14:paraId="6C2C5E64" w14:textId="77777777" w:rsidTr="00A33957">
        <w:trPr>
          <w:trHeight w:val="290"/>
        </w:trPr>
        <w:tc>
          <w:tcPr>
            <w:tcW w:w="2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318147" w14:textId="0A37C92E" w:rsidR="00A33957" w:rsidRPr="00A33957" w:rsidRDefault="00790F0D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790F0D">
              <w:rPr>
                <w:rFonts w:ascii="Calibri" w:eastAsia="Times New Roman" w:hAnsi="Calibri" w:cs="Calibri"/>
                <w:color w:val="000000"/>
              </w:rPr>
              <w:t>custName</w:t>
            </w:r>
            <w:proofErr w:type="spellEnd"/>
          </w:p>
        </w:tc>
        <w:tc>
          <w:tcPr>
            <w:tcW w:w="11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9771B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String</w:t>
            </w:r>
          </w:p>
        </w:tc>
        <w:tc>
          <w:tcPr>
            <w:tcW w:w="5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B1975" w14:textId="77777777" w:rsidR="00A33957" w:rsidRPr="00A33957" w:rsidRDefault="00A33957" w:rsidP="00A33957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A33957">
              <w:rPr>
                <w:rFonts w:ascii="Calibri" w:eastAsia="Times New Roman" w:hAnsi="Calibri" w:cs="Calibri"/>
                <w:color w:val="000000"/>
              </w:rPr>
              <w:t>PARTNERS HEALTHCARE</w:t>
            </w:r>
          </w:p>
        </w:tc>
      </w:tr>
    </w:tbl>
    <w:p w14:paraId="7AB7496D" w14:textId="77777777" w:rsidR="00A33957" w:rsidRDefault="00A33957" w:rsidP="00CB2881">
      <w:pPr>
        <w:pStyle w:val="paragraph"/>
        <w:spacing w:after="0"/>
        <w:textAlignment w:val="baseline"/>
        <w:rPr>
          <w:rFonts w:ascii="Helvetica" w:hAnsi="Helvetica"/>
          <w:b/>
          <w:bCs/>
          <w:color w:val="505050"/>
          <w:sz w:val="22"/>
          <w:szCs w:val="22"/>
          <w:shd w:val="clear" w:color="auto" w:fill="FFFFFF"/>
        </w:rPr>
      </w:pPr>
    </w:p>
    <w:sectPr w:rsidR="00A339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09AC16" w14:textId="77777777" w:rsidR="003B4A5B" w:rsidRDefault="003B4A5B" w:rsidP="00E36343">
      <w:pPr>
        <w:spacing w:after="0" w:line="240" w:lineRule="auto"/>
      </w:pPr>
      <w:r>
        <w:separator/>
      </w:r>
    </w:p>
  </w:endnote>
  <w:endnote w:type="continuationSeparator" w:id="0">
    <w:p w14:paraId="35DE6CCB" w14:textId="77777777" w:rsidR="003B4A5B" w:rsidRDefault="003B4A5B" w:rsidP="00E363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iscoSans TT Regular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6D44BE" w14:textId="77777777" w:rsidR="003B4A5B" w:rsidRDefault="003B4A5B" w:rsidP="00E36343">
      <w:pPr>
        <w:spacing w:after="0" w:line="240" w:lineRule="auto"/>
      </w:pPr>
      <w:r>
        <w:separator/>
      </w:r>
    </w:p>
  </w:footnote>
  <w:footnote w:type="continuationSeparator" w:id="0">
    <w:p w14:paraId="03671FF9" w14:textId="77777777" w:rsidR="003B4A5B" w:rsidRDefault="003B4A5B" w:rsidP="00E3634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E4180C"/>
    <w:multiLevelType w:val="multilevel"/>
    <w:tmpl w:val="4FD638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8B62BA3"/>
    <w:multiLevelType w:val="multilevel"/>
    <w:tmpl w:val="80A603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9AB699A"/>
    <w:multiLevelType w:val="multilevel"/>
    <w:tmpl w:val="16AAD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A597BC6"/>
    <w:multiLevelType w:val="hybridMultilevel"/>
    <w:tmpl w:val="577A7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955019">
    <w:abstractNumId w:val="0"/>
  </w:num>
  <w:num w:numId="2" w16cid:durableId="385689781">
    <w:abstractNumId w:val="1"/>
  </w:num>
  <w:num w:numId="3" w16cid:durableId="452285937">
    <w:abstractNumId w:val="2"/>
  </w:num>
  <w:num w:numId="4" w16cid:durableId="96963290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Nbc0MjWzNLA0MjRS0lEKTi0uzszPAykwrAUAkCQ+9iwAAAA="/>
  </w:docVars>
  <w:rsids>
    <w:rsidRoot w:val="008E5CA6"/>
    <w:rsid w:val="00006072"/>
    <w:rsid w:val="00006908"/>
    <w:rsid w:val="00014910"/>
    <w:rsid w:val="00027216"/>
    <w:rsid w:val="000304EB"/>
    <w:rsid w:val="0003398F"/>
    <w:rsid w:val="00051AFB"/>
    <w:rsid w:val="000663A2"/>
    <w:rsid w:val="00072393"/>
    <w:rsid w:val="00073657"/>
    <w:rsid w:val="0007674F"/>
    <w:rsid w:val="000779F0"/>
    <w:rsid w:val="00097D98"/>
    <w:rsid w:val="000A1BE7"/>
    <w:rsid w:val="000A2F60"/>
    <w:rsid w:val="000C38B4"/>
    <w:rsid w:val="000C4DF9"/>
    <w:rsid w:val="000C6271"/>
    <w:rsid w:val="000D121A"/>
    <w:rsid w:val="000D3538"/>
    <w:rsid w:val="000E504C"/>
    <w:rsid w:val="000E6917"/>
    <w:rsid w:val="000E76AC"/>
    <w:rsid w:val="00100428"/>
    <w:rsid w:val="00103C3F"/>
    <w:rsid w:val="001063E1"/>
    <w:rsid w:val="00110C17"/>
    <w:rsid w:val="0012021E"/>
    <w:rsid w:val="001349E2"/>
    <w:rsid w:val="00134A1D"/>
    <w:rsid w:val="00141955"/>
    <w:rsid w:val="001425CF"/>
    <w:rsid w:val="00147DFF"/>
    <w:rsid w:val="0016041A"/>
    <w:rsid w:val="0016054B"/>
    <w:rsid w:val="001637E8"/>
    <w:rsid w:val="001654C2"/>
    <w:rsid w:val="00175712"/>
    <w:rsid w:val="00177809"/>
    <w:rsid w:val="00181E6F"/>
    <w:rsid w:val="00195943"/>
    <w:rsid w:val="001A0B8A"/>
    <w:rsid w:val="001A486A"/>
    <w:rsid w:val="001B7F40"/>
    <w:rsid w:val="001C3DF4"/>
    <w:rsid w:val="001C4D7E"/>
    <w:rsid w:val="001D2F61"/>
    <w:rsid w:val="001E7BC3"/>
    <w:rsid w:val="001F59D7"/>
    <w:rsid w:val="00200CEE"/>
    <w:rsid w:val="00201157"/>
    <w:rsid w:val="0020128D"/>
    <w:rsid w:val="002244D7"/>
    <w:rsid w:val="00232F22"/>
    <w:rsid w:val="00247790"/>
    <w:rsid w:val="00250283"/>
    <w:rsid w:val="00256077"/>
    <w:rsid w:val="00282067"/>
    <w:rsid w:val="002857E6"/>
    <w:rsid w:val="00292152"/>
    <w:rsid w:val="00296C22"/>
    <w:rsid w:val="002C2BF6"/>
    <w:rsid w:val="002C4284"/>
    <w:rsid w:val="002D03F0"/>
    <w:rsid w:val="002D363E"/>
    <w:rsid w:val="002E296C"/>
    <w:rsid w:val="002E5571"/>
    <w:rsid w:val="002F19C7"/>
    <w:rsid w:val="002F4C40"/>
    <w:rsid w:val="00301488"/>
    <w:rsid w:val="003022F8"/>
    <w:rsid w:val="00305B70"/>
    <w:rsid w:val="003101C0"/>
    <w:rsid w:val="003258BE"/>
    <w:rsid w:val="00326FD2"/>
    <w:rsid w:val="00334ED0"/>
    <w:rsid w:val="003404B7"/>
    <w:rsid w:val="00346FAE"/>
    <w:rsid w:val="00353964"/>
    <w:rsid w:val="003566F0"/>
    <w:rsid w:val="003617EE"/>
    <w:rsid w:val="00367A11"/>
    <w:rsid w:val="00367EE7"/>
    <w:rsid w:val="00387D0E"/>
    <w:rsid w:val="003929EE"/>
    <w:rsid w:val="00393837"/>
    <w:rsid w:val="003B4A5B"/>
    <w:rsid w:val="003C49C5"/>
    <w:rsid w:val="003D2EB7"/>
    <w:rsid w:val="003D5A7F"/>
    <w:rsid w:val="003D6BAA"/>
    <w:rsid w:val="003E53AC"/>
    <w:rsid w:val="003E6CB7"/>
    <w:rsid w:val="003F3214"/>
    <w:rsid w:val="003F3E9B"/>
    <w:rsid w:val="003F4FF6"/>
    <w:rsid w:val="00401564"/>
    <w:rsid w:val="004108DB"/>
    <w:rsid w:val="00422AF4"/>
    <w:rsid w:val="00457286"/>
    <w:rsid w:val="004614D4"/>
    <w:rsid w:val="00463157"/>
    <w:rsid w:val="004646EC"/>
    <w:rsid w:val="00466E41"/>
    <w:rsid w:val="004769F9"/>
    <w:rsid w:val="004873CE"/>
    <w:rsid w:val="00491FCE"/>
    <w:rsid w:val="004B0357"/>
    <w:rsid w:val="004B73A3"/>
    <w:rsid w:val="004C1D52"/>
    <w:rsid w:val="004E223D"/>
    <w:rsid w:val="004F56B5"/>
    <w:rsid w:val="00501771"/>
    <w:rsid w:val="0050215E"/>
    <w:rsid w:val="00512CFD"/>
    <w:rsid w:val="00525BA5"/>
    <w:rsid w:val="00531918"/>
    <w:rsid w:val="005320C8"/>
    <w:rsid w:val="0053289C"/>
    <w:rsid w:val="0053359F"/>
    <w:rsid w:val="00535E93"/>
    <w:rsid w:val="00540806"/>
    <w:rsid w:val="00541574"/>
    <w:rsid w:val="00544942"/>
    <w:rsid w:val="005503B9"/>
    <w:rsid w:val="00554E5C"/>
    <w:rsid w:val="00556EB8"/>
    <w:rsid w:val="00562361"/>
    <w:rsid w:val="0056270C"/>
    <w:rsid w:val="005651E7"/>
    <w:rsid w:val="00567555"/>
    <w:rsid w:val="00577303"/>
    <w:rsid w:val="00577791"/>
    <w:rsid w:val="00581114"/>
    <w:rsid w:val="00593DE8"/>
    <w:rsid w:val="00593E52"/>
    <w:rsid w:val="00596DC8"/>
    <w:rsid w:val="005970B9"/>
    <w:rsid w:val="005A0616"/>
    <w:rsid w:val="005A2B0E"/>
    <w:rsid w:val="005A5A3E"/>
    <w:rsid w:val="005A5CF0"/>
    <w:rsid w:val="005B671C"/>
    <w:rsid w:val="005C35F2"/>
    <w:rsid w:val="005D4C63"/>
    <w:rsid w:val="005E27A1"/>
    <w:rsid w:val="006073D1"/>
    <w:rsid w:val="00622F18"/>
    <w:rsid w:val="00640181"/>
    <w:rsid w:val="006478D8"/>
    <w:rsid w:val="00647D33"/>
    <w:rsid w:val="00662F9D"/>
    <w:rsid w:val="006702FC"/>
    <w:rsid w:val="00672011"/>
    <w:rsid w:val="00672D9D"/>
    <w:rsid w:val="006743C9"/>
    <w:rsid w:val="0067476B"/>
    <w:rsid w:val="00676780"/>
    <w:rsid w:val="00676CF5"/>
    <w:rsid w:val="00680451"/>
    <w:rsid w:val="0068107A"/>
    <w:rsid w:val="00684242"/>
    <w:rsid w:val="006868C7"/>
    <w:rsid w:val="00693B12"/>
    <w:rsid w:val="006A329F"/>
    <w:rsid w:val="006A4B0C"/>
    <w:rsid w:val="006B7955"/>
    <w:rsid w:val="006B7F5C"/>
    <w:rsid w:val="006C463D"/>
    <w:rsid w:val="006C5A61"/>
    <w:rsid w:val="006D14ED"/>
    <w:rsid w:val="006D393A"/>
    <w:rsid w:val="006E5290"/>
    <w:rsid w:val="006E7779"/>
    <w:rsid w:val="00700E97"/>
    <w:rsid w:val="00720CD2"/>
    <w:rsid w:val="007215D8"/>
    <w:rsid w:val="007256AE"/>
    <w:rsid w:val="0073629A"/>
    <w:rsid w:val="00746027"/>
    <w:rsid w:val="00750D53"/>
    <w:rsid w:val="00751F36"/>
    <w:rsid w:val="00753A5F"/>
    <w:rsid w:val="00753B40"/>
    <w:rsid w:val="00786434"/>
    <w:rsid w:val="00790F0D"/>
    <w:rsid w:val="00790FD6"/>
    <w:rsid w:val="007A3CB8"/>
    <w:rsid w:val="007A62AD"/>
    <w:rsid w:val="007B6238"/>
    <w:rsid w:val="007C217F"/>
    <w:rsid w:val="007C7588"/>
    <w:rsid w:val="007D47A3"/>
    <w:rsid w:val="007D6D00"/>
    <w:rsid w:val="007D78F9"/>
    <w:rsid w:val="007E43CF"/>
    <w:rsid w:val="007E47B6"/>
    <w:rsid w:val="007F2AA4"/>
    <w:rsid w:val="007F3575"/>
    <w:rsid w:val="007F543D"/>
    <w:rsid w:val="00801C7C"/>
    <w:rsid w:val="00807619"/>
    <w:rsid w:val="0081268C"/>
    <w:rsid w:val="00820F7A"/>
    <w:rsid w:val="008223CE"/>
    <w:rsid w:val="0082274F"/>
    <w:rsid w:val="00823DDD"/>
    <w:rsid w:val="00825679"/>
    <w:rsid w:val="0083497F"/>
    <w:rsid w:val="00837F24"/>
    <w:rsid w:val="00844995"/>
    <w:rsid w:val="00845F14"/>
    <w:rsid w:val="008529EA"/>
    <w:rsid w:val="00865683"/>
    <w:rsid w:val="00877815"/>
    <w:rsid w:val="008808F6"/>
    <w:rsid w:val="00882065"/>
    <w:rsid w:val="00883966"/>
    <w:rsid w:val="00883F29"/>
    <w:rsid w:val="00885D8E"/>
    <w:rsid w:val="00887C58"/>
    <w:rsid w:val="008B1250"/>
    <w:rsid w:val="008C7D9E"/>
    <w:rsid w:val="008D15C6"/>
    <w:rsid w:val="008D2663"/>
    <w:rsid w:val="008D5540"/>
    <w:rsid w:val="008E2DD9"/>
    <w:rsid w:val="008E31FB"/>
    <w:rsid w:val="008E326A"/>
    <w:rsid w:val="008E5CA6"/>
    <w:rsid w:val="00903486"/>
    <w:rsid w:val="00910858"/>
    <w:rsid w:val="00923714"/>
    <w:rsid w:val="00925512"/>
    <w:rsid w:val="009258F7"/>
    <w:rsid w:val="009259BA"/>
    <w:rsid w:val="00930524"/>
    <w:rsid w:val="00931FAB"/>
    <w:rsid w:val="00932E34"/>
    <w:rsid w:val="00942EB3"/>
    <w:rsid w:val="00947C74"/>
    <w:rsid w:val="00952DB4"/>
    <w:rsid w:val="009612C9"/>
    <w:rsid w:val="0098073F"/>
    <w:rsid w:val="00982A1D"/>
    <w:rsid w:val="009839FD"/>
    <w:rsid w:val="009C112A"/>
    <w:rsid w:val="009C31F8"/>
    <w:rsid w:val="009D4EF4"/>
    <w:rsid w:val="009D60B4"/>
    <w:rsid w:val="009D6DF1"/>
    <w:rsid w:val="009E00B7"/>
    <w:rsid w:val="009E02DB"/>
    <w:rsid w:val="009E4329"/>
    <w:rsid w:val="009E5CE5"/>
    <w:rsid w:val="009E68EE"/>
    <w:rsid w:val="009E6A1E"/>
    <w:rsid w:val="009E7869"/>
    <w:rsid w:val="009F5967"/>
    <w:rsid w:val="00A32C31"/>
    <w:rsid w:val="00A33098"/>
    <w:rsid w:val="00A33957"/>
    <w:rsid w:val="00A3698A"/>
    <w:rsid w:val="00A3736F"/>
    <w:rsid w:val="00A4011A"/>
    <w:rsid w:val="00A40F46"/>
    <w:rsid w:val="00A41174"/>
    <w:rsid w:val="00A461CC"/>
    <w:rsid w:val="00A64254"/>
    <w:rsid w:val="00A64E0D"/>
    <w:rsid w:val="00A65BDB"/>
    <w:rsid w:val="00A72551"/>
    <w:rsid w:val="00A92FAC"/>
    <w:rsid w:val="00AA196D"/>
    <w:rsid w:val="00AB5F1C"/>
    <w:rsid w:val="00AB7802"/>
    <w:rsid w:val="00AE135D"/>
    <w:rsid w:val="00AE23F0"/>
    <w:rsid w:val="00AE4646"/>
    <w:rsid w:val="00B06797"/>
    <w:rsid w:val="00B067E2"/>
    <w:rsid w:val="00B10491"/>
    <w:rsid w:val="00B1321D"/>
    <w:rsid w:val="00B15497"/>
    <w:rsid w:val="00B2096E"/>
    <w:rsid w:val="00B2203E"/>
    <w:rsid w:val="00B2371A"/>
    <w:rsid w:val="00B258D6"/>
    <w:rsid w:val="00B422E2"/>
    <w:rsid w:val="00B43B47"/>
    <w:rsid w:val="00B468DD"/>
    <w:rsid w:val="00B7601F"/>
    <w:rsid w:val="00B808E9"/>
    <w:rsid w:val="00B85D2E"/>
    <w:rsid w:val="00B9795C"/>
    <w:rsid w:val="00BA07AE"/>
    <w:rsid w:val="00BA69C8"/>
    <w:rsid w:val="00BB3B37"/>
    <w:rsid w:val="00BB5B31"/>
    <w:rsid w:val="00BB6949"/>
    <w:rsid w:val="00BB76F4"/>
    <w:rsid w:val="00BC7EEE"/>
    <w:rsid w:val="00BD2BDB"/>
    <w:rsid w:val="00BD2F37"/>
    <w:rsid w:val="00BD30AE"/>
    <w:rsid w:val="00BD41E1"/>
    <w:rsid w:val="00BD7BCB"/>
    <w:rsid w:val="00BE1D15"/>
    <w:rsid w:val="00BF1E5E"/>
    <w:rsid w:val="00BF2207"/>
    <w:rsid w:val="00C02489"/>
    <w:rsid w:val="00C06B0A"/>
    <w:rsid w:val="00C10F6B"/>
    <w:rsid w:val="00C13F70"/>
    <w:rsid w:val="00C21E6F"/>
    <w:rsid w:val="00C232C9"/>
    <w:rsid w:val="00C264D8"/>
    <w:rsid w:val="00C35905"/>
    <w:rsid w:val="00C366EF"/>
    <w:rsid w:val="00C54042"/>
    <w:rsid w:val="00C55593"/>
    <w:rsid w:val="00C55B65"/>
    <w:rsid w:val="00C56B13"/>
    <w:rsid w:val="00C602D1"/>
    <w:rsid w:val="00C61F6A"/>
    <w:rsid w:val="00C659D4"/>
    <w:rsid w:val="00C67BC4"/>
    <w:rsid w:val="00C704F1"/>
    <w:rsid w:val="00C82525"/>
    <w:rsid w:val="00C83041"/>
    <w:rsid w:val="00C95FE3"/>
    <w:rsid w:val="00C974CD"/>
    <w:rsid w:val="00CB2881"/>
    <w:rsid w:val="00CB30AF"/>
    <w:rsid w:val="00CB62B1"/>
    <w:rsid w:val="00CC36C4"/>
    <w:rsid w:val="00CC5746"/>
    <w:rsid w:val="00CD24C5"/>
    <w:rsid w:val="00CD391D"/>
    <w:rsid w:val="00CD42BD"/>
    <w:rsid w:val="00CD44C7"/>
    <w:rsid w:val="00CD7230"/>
    <w:rsid w:val="00CF700C"/>
    <w:rsid w:val="00D0231E"/>
    <w:rsid w:val="00D11074"/>
    <w:rsid w:val="00D1313E"/>
    <w:rsid w:val="00D161F5"/>
    <w:rsid w:val="00D2182A"/>
    <w:rsid w:val="00D23484"/>
    <w:rsid w:val="00D31E5A"/>
    <w:rsid w:val="00D3210F"/>
    <w:rsid w:val="00D34423"/>
    <w:rsid w:val="00D35BA2"/>
    <w:rsid w:val="00D41020"/>
    <w:rsid w:val="00D4661A"/>
    <w:rsid w:val="00D55C2C"/>
    <w:rsid w:val="00D761AC"/>
    <w:rsid w:val="00D90725"/>
    <w:rsid w:val="00D927E2"/>
    <w:rsid w:val="00DA1A9E"/>
    <w:rsid w:val="00DA2C71"/>
    <w:rsid w:val="00DA42C4"/>
    <w:rsid w:val="00DB0281"/>
    <w:rsid w:val="00DB2785"/>
    <w:rsid w:val="00DB2DFB"/>
    <w:rsid w:val="00DB34EB"/>
    <w:rsid w:val="00DB6FC4"/>
    <w:rsid w:val="00DC1247"/>
    <w:rsid w:val="00DC4A6C"/>
    <w:rsid w:val="00DC4B73"/>
    <w:rsid w:val="00DD4B7F"/>
    <w:rsid w:val="00DE2709"/>
    <w:rsid w:val="00E07DFD"/>
    <w:rsid w:val="00E230F9"/>
    <w:rsid w:val="00E231C3"/>
    <w:rsid w:val="00E31CD0"/>
    <w:rsid w:val="00E36343"/>
    <w:rsid w:val="00E57789"/>
    <w:rsid w:val="00E61D8B"/>
    <w:rsid w:val="00E6324F"/>
    <w:rsid w:val="00E66310"/>
    <w:rsid w:val="00E67D78"/>
    <w:rsid w:val="00E7381B"/>
    <w:rsid w:val="00E74570"/>
    <w:rsid w:val="00E8099A"/>
    <w:rsid w:val="00E83B1A"/>
    <w:rsid w:val="00E87634"/>
    <w:rsid w:val="00EA57E7"/>
    <w:rsid w:val="00EC464E"/>
    <w:rsid w:val="00EC7E92"/>
    <w:rsid w:val="00EE0F91"/>
    <w:rsid w:val="00EE3E32"/>
    <w:rsid w:val="00EE522B"/>
    <w:rsid w:val="00EE631E"/>
    <w:rsid w:val="00EF6E2C"/>
    <w:rsid w:val="00F17A59"/>
    <w:rsid w:val="00F21C14"/>
    <w:rsid w:val="00F40613"/>
    <w:rsid w:val="00F525AB"/>
    <w:rsid w:val="00F65FB9"/>
    <w:rsid w:val="00F82931"/>
    <w:rsid w:val="00FA2E53"/>
    <w:rsid w:val="00FB173F"/>
    <w:rsid w:val="00FB2969"/>
    <w:rsid w:val="00FC0569"/>
    <w:rsid w:val="00FE6A0E"/>
    <w:rsid w:val="00FF75B5"/>
    <w:rsid w:val="00FF7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53952"/>
  <w15:chartTrackingRefBased/>
  <w15:docId w15:val="{238A2627-DB8B-44BB-8B33-BCD28BAB8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74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8E5CA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E5CA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E5CA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E5CA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5CA6"/>
    <w:rPr>
      <w:color w:val="0563C1" w:themeColor="hyperlink"/>
      <w:u w:val="single"/>
    </w:rPr>
  </w:style>
  <w:style w:type="character" w:customStyle="1" w:styleId="eop">
    <w:name w:val="eop"/>
    <w:basedOn w:val="DefaultParagraphFont"/>
    <w:rsid w:val="00147DFF"/>
  </w:style>
  <w:style w:type="paragraph" w:customStyle="1" w:styleId="paragraph">
    <w:name w:val="paragraph"/>
    <w:basedOn w:val="Normal"/>
    <w:rsid w:val="003938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C112A"/>
  </w:style>
  <w:style w:type="paragraph" w:styleId="Header">
    <w:name w:val="header"/>
    <w:basedOn w:val="Normal"/>
    <w:link w:val="HeaderChar"/>
    <w:uiPriority w:val="99"/>
    <w:unhideWhenUsed/>
    <w:rsid w:val="00E363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343"/>
  </w:style>
  <w:style w:type="paragraph" w:styleId="Footer">
    <w:name w:val="footer"/>
    <w:basedOn w:val="Normal"/>
    <w:link w:val="FooterChar"/>
    <w:uiPriority w:val="99"/>
    <w:unhideWhenUsed/>
    <w:rsid w:val="00E363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343"/>
  </w:style>
  <w:style w:type="character" w:customStyle="1" w:styleId="Heading1Char">
    <w:name w:val="Heading 1 Char"/>
    <w:basedOn w:val="DefaultParagraphFont"/>
    <w:link w:val="Heading1"/>
    <w:uiPriority w:val="9"/>
    <w:rsid w:val="00C974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1063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A0B8A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027216"/>
    <w:pPr>
      <w:ind w:left="720"/>
      <w:contextualSpacing/>
    </w:pPr>
  </w:style>
  <w:style w:type="paragraph" w:styleId="Revision">
    <w:name w:val="Revision"/>
    <w:hidden/>
    <w:uiPriority w:val="99"/>
    <w:semiHidden/>
    <w:rsid w:val="002F19C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7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0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9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7086614">
                  <w:marLeft w:val="0"/>
                  <w:marRight w:val="0"/>
                  <w:marTop w:val="0"/>
                  <w:marBottom w:val="0"/>
                  <w:divBdr>
                    <w:top w:val="none" w:sz="0" w:space="0" w:color="D3D3D3"/>
                    <w:left w:val="none" w:sz="0" w:space="0" w:color="D3D3D3"/>
                    <w:bottom w:val="none" w:sz="0" w:space="0" w:color="D3D3D3"/>
                    <w:right w:val="none" w:sz="0" w:space="0" w:color="auto"/>
                  </w:divBdr>
                  <w:divsChild>
                    <w:div w:id="1255624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4745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369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8877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804430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9517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908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6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7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0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25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0667127">
                  <w:marLeft w:val="0"/>
                  <w:marRight w:val="0"/>
                  <w:marTop w:val="0"/>
                  <w:marBottom w:val="0"/>
                  <w:divBdr>
                    <w:top w:val="none" w:sz="0" w:space="0" w:color="D3D3D3"/>
                    <w:left w:val="none" w:sz="0" w:space="0" w:color="D3D3D3"/>
                    <w:bottom w:val="none" w:sz="0" w:space="0" w:color="D3D3D3"/>
                    <w:right w:val="none" w:sz="0" w:space="0" w:color="auto"/>
                  </w:divBdr>
                  <w:divsChild>
                    <w:div w:id="919948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428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324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1054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70605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122966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11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4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7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6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2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0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1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1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89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71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7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5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740922">
                  <w:marLeft w:val="0"/>
                  <w:marRight w:val="0"/>
                  <w:marTop w:val="0"/>
                  <w:marBottom w:val="0"/>
                  <w:divBdr>
                    <w:top w:val="none" w:sz="0" w:space="0" w:color="D3D3D3"/>
                    <w:left w:val="none" w:sz="0" w:space="0" w:color="D3D3D3"/>
                    <w:bottom w:val="none" w:sz="0" w:space="0" w:color="D3D3D3"/>
                    <w:right w:val="none" w:sz="0" w:space="0" w:color="auto"/>
                  </w:divBdr>
                  <w:divsChild>
                    <w:div w:id="656149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062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003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9224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1856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56577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4330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49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mpmtui.cloudapps.cisco.com/loggedIn" TargetMode="External"/><Relationship Id="rId13" Type="http://schemas.openxmlformats.org/officeDocument/2006/relationships/hyperlink" Target="https://api-supplychain.cisco.com/pdafapp/Reports_Audit/2.0/getReportsAudit?usepref=mAuditAttribut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api-supplychain.cisco.com/pdafapp/masterproject/2.0/getMasterProjects?usepref=mProjectAttribut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cloudsso.cisco.com/as/token.oauth2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s://api-supplychain.cisco.com/pdafapp/profiles_buglist_global_users/2.0/getProfileBugsListG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78DCC-D842-4928-B014-3B368C956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44</TotalTime>
  <Pages>10</Pages>
  <Words>1558</Words>
  <Characters>8887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isco Systems, Inc.</Company>
  <LinksUpToDate>false</LinksUpToDate>
  <CharactersWithSpaces>10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ima Teki -X (nteki - HCL TECHNOLOGIES LIMITED at Cisco)</dc:creator>
  <cp:keywords/>
  <dc:description/>
  <cp:lastModifiedBy>Irtebat Shaukat (ishaukat)</cp:lastModifiedBy>
  <cp:revision>91</cp:revision>
  <dcterms:created xsi:type="dcterms:W3CDTF">2021-09-23T07:25:00Z</dcterms:created>
  <dcterms:modified xsi:type="dcterms:W3CDTF">2022-07-24T19:01:00Z</dcterms:modified>
</cp:coreProperties>
</file>